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06B2" w:rsidRDefault="00A91F6D" w:rsidP="004317A9">
      <w:pPr>
        <w:pStyle w:val="Title"/>
      </w:pPr>
      <w:r>
        <w:t>SDV602 Assessment Milestone 3</w:t>
      </w:r>
    </w:p>
    <w:p w:rsidR="004317A9" w:rsidRDefault="004317A9" w:rsidP="004317A9">
      <w:pPr>
        <w:pStyle w:val="Title"/>
      </w:pPr>
      <w:r>
        <w:t>Tim Gentry</w:t>
      </w:r>
    </w:p>
    <w:p w:rsidR="004317A9" w:rsidRDefault="00A91F6D" w:rsidP="004317A9">
      <w:pPr>
        <w:pStyle w:val="Title"/>
      </w:pPr>
      <w:r>
        <w:t>16</w:t>
      </w:r>
      <w:r w:rsidR="004317A9">
        <w:t>/</w:t>
      </w:r>
      <w:r>
        <w:t>11</w:t>
      </w:r>
      <w:r w:rsidR="004317A9">
        <w:t>/2017</w:t>
      </w:r>
    </w:p>
    <w:p w:rsidR="004317A9" w:rsidRDefault="004317A9" w:rsidP="004317A9"/>
    <w:p w:rsidR="004317A9" w:rsidRDefault="004317A9" w:rsidP="004317A9">
      <w:pPr>
        <w:sectPr w:rsidR="004317A9">
          <w:pgSz w:w="12240" w:h="15840"/>
          <w:pgMar w:top="1440" w:right="1440" w:bottom="1440" w:left="1440" w:header="720" w:footer="720" w:gutter="0"/>
          <w:cols w:space="720"/>
          <w:docGrid w:linePitch="360"/>
        </w:sectPr>
      </w:pPr>
    </w:p>
    <w:sdt>
      <w:sdtPr>
        <w:rPr>
          <w:rFonts w:asciiTheme="minorHAnsi" w:eastAsiaTheme="minorHAnsi" w:hAnsiTheme="minorHAnsi" w:cstheme="minorBidi"/>
          <w:color w:val="auto"/>
          <w:sz w:val="22"/>
          <w:szCs w:val="22"/>
          <w:lang w:val="en-NZ"/>
        </w:rPr>
        <w:id w:val="489298284"/>
        <w:docPartObj>
          <w:docPartGallery w:val="Table of Contents"/>
          <w:docPartUnique/>
        </w:docPartObj>
      </w:sdtPr>
      <w:sdtEndPr>
        <w:rPr>
          <w:b/>
          <w:bCs/>
          <w:noProof/>
        </w:rPr>
      </w:sdtEndPr>
      <w:sdtContent>
        <w:p w:rsidR="004317A9" w:rsidRDefault="004317A9">
          <w:pPr>
            <w:pStyle w:val="TOCHeading"/>
          </w:pPr>
          <w:r>
            <w:t>Contents</w:t>
          </w:r>
        </w:p>
        <w:p w:rsidR="00492D8C" w:rsidRDefault="004317A9">
          <w:pPr>
            <w:pStyle w:val="TOC1"/>
            <w:tabs>
              <w:tab w:val="right" w:leader="dot" w:pos="9350"/>
            </w:tabs>
            <w:rPr>
              <w:rFonts w:eastAsiaTheme="minorEastAsia"/>
              <w:noProof/>
              <w:lang w:eastAsia="en-NZ"/>
            </w:rPr>
          </w:pPr>
          <w:r>
            <w:fldChar w:fldCharType="begin"/>
          </w:r>
          <w:r>
            <w:instrText xml:space="preserve"> TOC \o "1-3" \h \z \u </w:instrText>
          </w:r>
          <w:r>
            <w:fldChar w:fldCharType="separate"/>
          </w:r>
          <w:hyperlink w:anchor="_Toc498637831" w:history="1">
            <w:r w:rsidR="00492D8C" w:rsidRPr="000C0395">
              <w:rPr>
                <w:rStyle w:val="Hyperlink"/>
                <w:noProof/>
              </w:rPr>
              <w:t>1. Summary</w:t>
            </w:r>
            <w:r w:rsidR="00492D8C">
              <w:rPr>
                <w:noProof/>
                <w:webHidden/>
              </w:rPr>
              <w:tab/>
            </w:r>
            <w:r w:rsidR="00492D8C">
              <w:rPr>
                <w:noProof/>
                <w:webHidden/>
              </w:rPr>
              <w:fldChar w:fldCharType="begin"/>
            </w:r>
            <w:r w:rsidR="00492D8C">
              <w:rPr>
                <w:noProof/>
                <w:webHidden/>
              </w:rPr>
              <w:instrText xml:space="preserve"> PAGEREF _Toc498637831 \h </w:instrText>
            </w:r>
            <w:r w:rsidR="00492D8C">
              <w:rPr>
                <w:noProof/>
                <w:webHidden/>
              </w:rPr>
            </w:r>
            <w:r w:rsidR="00492D8C">
              <w:rPr>
                <w:noProof/>
                <w:webHidden/>
              </w:rPr>
              <w:fldChar w:fldCharType="separate"/>
            </w:r>
            <w:r w:rsidR="00492D8C">
              <w:rPr>
                <w:noProof/>
                <w:webHidden/>
              </w:rPr>
              <w:t>3</w:t>
            </w:r>
            <w:r w:rsidR="00492D8C">
              <w:rPr>
                <w:noProof/>
                <w:webHidden/>
              </w:rPr>
              <w:fldChar w:fldCharType="end"/>
            </w:r>
          </w:hyperlink>
        </w:p>
        <w:p w:rsidR="00492D8C" w:rsidRDefault="00492D8C">
          <w:pPr>
            <w:pStyle w:val="TOC1"/>
            <w:tabs>
              <w:tab w:val="right" w:leader="dot" w:pos="9350"/>
            </w:tabs>
            <w:rPr>
              <w:rFonts w:eastAsiaTheme="minorEastAsia"/>
              <w:noProof/>
              <w:lang w:eastAsia="en-NZ"/>
            </w:rPr>
          </w:pPr>
          <w:hyperlink w:anchor="_Toc498637832" w:history="1">
            <w:r w:rsidRPr="000C0395">
              <w:rPr>
                <w:rStyle w:val="Hyperlink"/>
                <w:noProof/>
              </w:rPr>
              <w:t>2. Game Concept Design</w:t>
            </w:r>
            <w:r>
              <w:rPr>
                <w:noProof/>
                <w:webHidden/>
              </w:rPr>
              <w:tab/>
            </w:r>
            <w:r>
              <w:rPr>
                <w:noProof/>
                <w:webHidden/>
              </w:rPr>
              <w:fldChar w:fldCharType="begin"/>
            </w:r>
            <w:r>
              <w:rPr>
                <w:noProof/>
                <w:webHidden/>
              </w:rPr>
              <w:instrText xml:space="preserve"> PAGEREF _Toc498637832 \h </w:instrText>
            </w:r>
            <w:r>
              <w:rPr>
                <w:noProof/>
                <w:webHidden/>
              </w:rPr>
            </w:r>
            <w:r>
              <w:rPr>
                <w:noProof/>
                <w:webHidden/>
              </w:rPr>
              <w:fldChar w:fldCharType="separate"/>
            </w:r>
            <w:r>
              <w:rPr>
                <w:noProof/>
                <w:webHidden/>
              </w:rPr>
              <w:t>4</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33" w:history="1">
            <w:r w:rsidRPr="000C0395">
              <w:rPr>
                <w:rStyle w:val="Hyperlink"/>
                <w:noProof/>
              </w:rPr>
              <w:t>2.1 Design Considerations</w:t>
            </w:r>
            <w:r>
              <w:rPr>
                <w:noProof/>
                <w:webHidden/>
              </w:rPr>
              <w:tab/>
            </w:r>
            <w:r>
              <w:rPr>
                <w:noProof/>
                <w:webHidden/>
              </w:rPr>
              <w:fldChar w:fldCharType="begin"/>
            </w:r>
            <w:r>
              <w:rPr>
                <w:noProof/>
                <w:webHidden/>
              </w:rPr>
              <w:instrText xml:space="preserve"> PAGEREF _Toc498637833 \h </w:instrText>
            </w:r>
            <w:r>
              <w:rPr>
                <w:noProof/>
                <w:webHidden/>
              </w:rPr>
            </w:r>
            <w:r>
              <w:rPr>
                <w:noProof/>
                <w:webHidden/>
              </w:rPr>
              <w:fldChar w:fldCharType="separate"/>
            </w:r>
            <w:r>
              <w:rPr>
                <w:noProof/>
                <w:webHidden/>
              </w:rPr>
              <w:t>4</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34" w:history="1">
            <w:r w:rsidRPr="000C0395">
              <w:rPr>
                <w:rStyle w:val="Hyperlink"/>
                <w:noProof/>
              </w:rPr>
              <w:t>2.2 Design Development</w:t>
            </w:r>
            <w:r>
              <w:rPr>
                <w:noProof/>
                <w:webHidden/>
              </w:rPr>
              <w:tab/>
            </w:r>
            <w:r>
              <w:rPr>
                <w:noProof/>
                <w:webHidden/>
              </w:rPr>
              <w:fldChar w:fldCharType="begin"/>
            </w:r>
            <w:r>
              <w:rPr>
                <w:noProof/>
                <w:webHidden/>
              </w:rPr>
              <w:instrText xml:space="preserve"> PAGEREF _Toc498637834 \h </w:instrText>
            </w:r>
            <w:r>
              <w:rPr>
                <w:noProof/>
                <w:webHidden/>
              </w:rPr>
            </w:r>
            <w:r>
              <w:rPr>
                <w:noProof/>
                <w:webHidden/>
              </w:rPr>
              <w:fldChar w:fldCharType="separate"/>
            </w:r>
            <w:r>
              <w:rPr>
                <w:noProof/>
                <w:webHidden/>
              </w:rPr>
              <w:t>4</w:t>
            </w:r>
            <w:r>
              <w:rPr>
                <w:noProof/>
                <w:webHidden/>
              </w:rPr>
              <w:fldChar w:fldCharType="end"/>
            </w:r>
          </w:hyperlink>
        </w:p>
        <w:p w:rsidR="00492D8C" w:rsidRDefault="00492D8C">
          <w:pPr>
            <w:pStyle w:val="TOC1"/>
            <w:tabs>
              <w:tab w:val="right" w:leader="dot" w:pos="9350"/>
            </w:tabs>
            <w:rPr>
              <w:rFonts w:eastAsiaTheme="minorEastAsia"/>
              <w:noProof/>
              <w:lang w:eastAsia="en-NZ"/>
            </w:rPr>
          </w:pPr>
          <w:hyperlink w:anchor="_Toc498637835" w:history="1">
            <w:r w:rsidRPr="000C0395">
              <w:rPr>
                <w:rStyle w:val="Hyperlink"/>
                <w:noProof/>
              </w:rPr>
              <w:t>3. Game Interface Design</w:t>
            </w:r>
            <w:r>
              <w:rPr>
                <w:noProof/>
                <w:webHidden/>
              </w:rPr>
              <w:tab/>
            </w:r>
            <w:r>
              <w:rPr>
                <w:noProof/>
                <w:webHidden/>
              </w:rPr>
              <w:fldChar w:fldCharType="begin"/>
            </w:r>
            <w:r>
              <w:rPr>
                <w:noProof/>
                <w:webHidden/>
              </w:rPr>
              <w:instrText xml:space="preserve"> PAGEREF _Toc498637835 \h </w:instrText>
            </w:r>
            <w:r>
              <w:rPr>
                <w:noProof/>
                <w:webHidden/>
              </w:rPr>
            </w:r>
            <w:r>
              <w:rPr>
                <w:noProof/>
                <w:webHidden/>
              </w:rPr>
              <w:fldChar w:fldCharType="separate"/>
            </w:r>
            <w:r>
              <w:rPr>
                <w:noProof/>
                <w:webHidden/>
              </w:rPr>
              <w:t>5</w:t>
            </w:r>
            <w:r>
              <w:rPr>
                <w:noProof/>
                <w:webHidden/>
              </w:rPr>
              <w:fldChar w:fldCharType="end"/>
            </w:r>
          </w:hyperlink>
        </w:p>
        <w:p w:rsidR="00492D8C" w:rsidRDefault="00492D8C">
          <w:pPr>
            <w:pStyle w:val="TOC1"/>
            <w:tabs>
              <w:tab w:val="right" w:leader="dot" w:pos="9350"/>
            </w:tabs>
            <w:rPr>
              <w:rFonts w:eastAsiaTheme="minorEastAsia"/>
              <w:noProof/>
              <w:lang w:eastAsia="en-NZ"/>
            </w:rPr>
          </w:pPr>
          <w:hyperlink w:anchor="_Toc498637836" w:history="1">
            <w:r w:rsidRPr="000C0395">
              <w:rPr>
                <w:rStyle w:val="Hyperlink"/>
                <w:noProof/>
              </w:rPr>
              <w:t>4. Game System Design</w:t>
            </w:r>
            <w:r>
              <w:rPr>
                <w:noProof/>
                <w:webHidden/>
              </w:rPr>
              <w:tab/>
            </w:r>
            <w:r>
              <w:rPr>
                <w:noProof/>
                <w:webHidden/>
              </w:rPr>
              <w:fldChar w:fldCharType="begin"/>
            </w:r>
            <w:r>
              <w:rPr>
                <w:noProof/>
                <w:webHidden/>
              </w:rPr>
              <w:instrText xml:space="preserve"> PAGEREF _Toc498637836 \h </w:instrText>
            </w:r>
            <w:r>
              <w:rPr>
                <w:noProof/>
                <w:webHidden/>
              </w:rPr>
            </w:r>
            <w:r>
              <w:rPr>
                <w:noProof/>
                <w:webHidden/>
              </w:rPr>
              <w:fldChar w:fldCharType="separate"/>
            </w:r>
            <w:r>
              <w:rPr>
                <w:noProof/>
                <w:webHidden/>
              </w:rPr>
              <w:t>9</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37" w:history="1">
            <w:r w:rsidRPr="000C0395">
              <w:rPr>
                <w:rStyle w:val="Hyperlink"/>
                <w:noProof/>
              </w:rPr>
              <w:t>4.1 Use Case Diagram</w:t>
            </w:r>
            <w:r>
              <w:rPr>
                <w:noProof/>
                <w:webHidden/>
              </w:rPr>
              <w:tab/>
            </w:r>
            <w:r>
              <w:rPr>
                <w:noProof/>
                <w:webHidden/>
              </w:rPr>
              <w:fldChar w:fldCharType="begin"/>
            </w:r>
            <w:r>
              <w:rPr>
                <w:noProof/>
                <w:webHidden/>
              </w:rPr>
              <w:instrText xml:space="preserve"> PAGEREF _Toc498637837 \h </w:instrText>
            </w:r>
            <w:r>
              <w:rPr>
                <w:noProof/>
                <w:webHidden/>
              </w:rPr>
            </w:r>
            <w:r>
              <w:rPr>
                <w:noProof/>
                <w:webHidden/>
              </w:rPr>
              <w:fldChar w:fldCharType="separate"/>
            </w:r>
            <w:r>
              <w:rPr>
                <w:noProof/>
                <w:webHidden/>
              </w:rPr>
              <w:t>9</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38" w:history="1">
            <w:r w:rsidRPr="000C0395">
              <w:rPr>
                <w:rStyle w:val="Hyperlink"/>
                <w:noProof/>
              </w:rPr>
              <w:t>4.2 Functional Test Cases</w:t>
            </w:r>
            <w:r>
              <w:rPr>
                <w:noProof/>
                <w:webHidden/>
              </w:rPr>
              <w:tab/>
            </w:r>
            <w:r>
              <w:rPr>
                <w:noProof/>
                <w:webHidden/>
              </w:rPr>
              <w:fldChar w:fldCharType="begin"/>
            </w:r>
            <w:r>
              <w:rPr>
                <w:noProof/>
                <w:webHidden/>
              </w:rPr>
              <w:instrText xml:space="preserve"> PAGEREF _Toc498637838 \h </w:instrText>
            </w:r>
            <w:r>
              <w:rPr>
                <w:noProof/>
                <w:webHidden/>
              </w:rPr>
            </w:r>
            <w:r>
              <w:rPr>
                <w:noProof/>
                <w:webHidden/>
              </w:rPr>
              <w:fldChar w:fldCharType="separate"/>
            </w:r>
            <w:r>
              <w:rPr>
                <w:noProof/>
                <w:webHidden/>
              </w:rPr>
              <w:t>12</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39" w:history="1">
            <w:r w:rsidRPr="000C0395">
              <w:rPr>
                <w:rStyle w:val="Hyperlink"/>
                <w:noProof/>
              </w:rPr>
              <w:t>4.3 Architectural Pattern</w:t>
            </w:r>
            <w:r>
              <w:rPr>
                <w:noProof/>
                <w:webHidden/>
              </w:rPr>
              <w:tab/>
            </w:r>
            <w:r>
              <w:rPr>
                <w:noProof/>
                <w:webHidden/>
              </w:rPr>
              <w:fldChar w:fldCharType="begin"/>
            </w:r>
            <w:r>
              <w:rPr>
                <w:noProof/>
                <w:webHidden/>
              </w:rPr>
              <w:instrText xml:space="preserve"> PAGEREF _Toc498637839 \h </w:instrText>
            </w:r>
            <w:r>
              <w:rPr>
                <w:noProof/>
                <w:webHidden/>
              </w:rPr>
            </w:r>
            <w:r>
              <w:rPr>
                <w:noProof/>
                <w:webHidden/>
              </w:rPr>
              <w:fldChar w:fldCharType="separate"/>
            </w:r>
            <w:r>
              <w:rPr>
                <w:noProof/>
                <w:webHidden/>
              </w:rPr>
              <w:t>14</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40" w:history="1">
            <w:r w:rsidRPr="000C0395">
              <w:rPr>
                <w:rStyle w:val="Hyperlink"/>
                <w:noProof/>
              </w:rPr>
              <w:t>4.4 Analysis Class Diagram</w:t>
            </w:r>
            <w:r>
              <w:rPr>
                <w:noProof/>
                <w:webHidden/>
              </w:rPr>
              <w:tab/>
            </w:r>
            <w:r>
              <w:rPr>
                <w:noProof/>
                <w:webHidden/>
              </w:rPr>
              <w:fldChar w:fldCharType="begin"/>
            </w:r>
            <w:r>
              <w:rPr>
                <w:noProof/>
                <w:webHidden/>
              </w:rPr>
              <w:instrText xml:space="preserve"> PAGEREF _Toc498637840 \h </w:instrText>
            </w:r>
            <w:r>
              <w:rPr>
                <w:noProof/>
                <w:webHidden/>
              </w:rPr>
            </w:r>
            <w:r>
              <w:rPr>
                <w:noProof/>
                <w:webHidden/>
              </w:rPr>
              <w:fldChar w:fldCharType="separate"/>
            </w:r>
            <w:r>
              <w:rPr>
                <w:noProof/>
                <w:webHidden/>
              </w:rPr>
              <w:t>15</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41" w:history="1">
            <w:r w:rsidRPr="000C0395">
              <w:rPr>
                <w:rStyle w:val="Hyperlink"/>
                <w:noProof/>
              </w:rPr>
              <w:t>4.5 Data Model - Entity Relationship Diagram</w:t>
            </w:r>
            <w:r>
              <w:rPr>
                <w:noProof/>
                <w:webHidden/>
              </w:rPr>
              <w:tab/>
            </w:r>
            <w:r>
              <w:rPr>
                <w:noProof/>
                <w:webHidden/>
              </w:rPr>
              <w:fldChar w:fldCharType="begin"/>
            </w:r>
            <w:r>
              <w:rPr>
                <w:noProof/>
                <w:webHidden/>
              </w:rPr>
              <w:instrText xml:space="preserve"> PAGEREF _Toc498637841 \h </w:instrText>
            </w:r>
            <w:r>
              <w:rPr>
                <w:noProof/>
                <w:webHidden/>
              </w:rPr>
            </w:r>
            <w:r>
              <w:rPr>
                <w:noProof/>
                <w:webHidden/>
              </w:rPr>
              <w:fldChar w:fldCharType="separate"/>
            </w:r>
            <w:r>
              <w:rPr>
                <w:noProof/>
                <w:webHidden/>
              </w:rPr>
              <w:t>17</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42" w:history="1">
            <w:r w:rsidRPr="000C0395">
              <w:rPr>
                <w:rStyle w:val="Hyperlink"/>
                <w:noProof/>
              </w:rPr>
              <w:t>4.6 Class Responsibilities and Collaboration Cards</w:t>
            </w:r>
            <w:r>
              <w:rPr>
                <w:noProof/>
                <w:webHidden/>
              </w:rPr>
              <w:tab/>
            </w:r>
            <w:r>
              <w:rPr>
                <w:noProof/>
                <w:webHidden/>
              </w:rPr>
              <w:fldChar w:fldCharType="begin"/>
            </w:r>
            <w:r>
              <w:rPr>
                <w:noProof/>
                <w:webHidden/>
              </w:rPr>
              <w:instrText xml:space="preserve"> PAGEREF _Toc498637842 \h </w:instrText>
            </w:r>
            <w:r>
              <w:rPr>
                <w:noProof/>
                <w:webHidden/>
              </w:rPr>
            </w:r>
            <w:r>
              <w:rPr>
                <w:noProof/>
                <w:webHidden/>
              </w:rPr>
              <w:fldChar w:fldCharType="separate"/>
            </w:r>
            <w:r>
              <w:rPr>
                <w:noProof/>
                <w:webHidden/>
              </w:rPr>
              <w:t>19</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46" w:history="1">
            <w:r w:rsidRPr="000C0395">
              <w:rPr>
                <w:rStyle w:val="Hyperlink"/>
                <w:noProof/>
              </w:rPr>
              <w:t>4.7 Class Diagram</w:t>
            </w:r>
            <w:r>
              <w:rPr>
                <w:noProof/>
                <w:webHidden/>
              </w:rPr>
              <w:tab/>
            </w:r>
            <w:r>
              <w:rPr>
                <w:noProof/>
                <w:webHidden/>
              </w:rPr>
              <w:fldChar w:fldCharType="begin"/>
            </w:r>
            <w:r>
              <w:rPr>
                <w:noProof/>
                <w:webHidden/>
              </w:rPr>
              <w:instrText xml:space="preserve"> PAGEREF _Toc498637846 \h </w:instrText>
            </w:r>
            <w:r>
              <w:rPr>
                <w:noProof/>
                <w:webHidden/>
              </w:rPr>
            </w:r>
            <w:r>
              <w:rPr>
                <w:noProof/>
                <w:webHidden/>
              </w:rPr>
              <w:fldChar w:fldCharType="separate"/>
            </w:r>
            <w:r>
              <w:rPr>
                <w:noProof/>
                <w:webHidden/>
              </w:rPr>
              <w:t>25</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47" w:history="1">
            <w:r w:rsidRPr="000C0395">
              <w:rPr>
                <w:rStyle w:val="Hyperlink"/>
                <w:noProof/>
              </w:rPr>
              <w:t>4.8 Sequence Diagrams</w:t>
            </w:r>
            <w:r>
              <w:rPr>
                <w:noProof/>
                <w:webHidden/>
              </w:rPr>
              <w:tab/>
            </w:r>
            <w:r>
              <w:rPr>
                <w:noProof/>
                <w:webHidden/>
              </w:rPr>
              <w:fldChar w:fldCharType="begin"/>
            </w:r>
            <w:r>
              <w:rPr>
                <w:noProof/>
                <w:webHidden/>
              </w:rPr>
              <w:instrText xml:space="preserve"> PAGEREF _Toc498637847 \h </w:instrText>
            </w:r>
            <w:r>
              <w:rPr>
                <w:noProof/>
                <w:webHidden/>
              </w:rPr>
            </w:r>
            <w:r>
              <w:rPr>
                <w:noProof/>
                <w:webHidden/>
              </w:rPr>
              <w:fldChar w:fldCharType="separate"/>
            </w:r>
            <w:r>
              <w:rPr>
                <w:noProof/>
                <w:webHidden/>
              </w:rPr>
              <w:t>26</w:t>
            </w:r>
            <w:r>
              <w:rPr>
                <w:noProof/>
                <w:webHidden/>
              </w:rPr>
              <w:fldChar w:fldCharType="end"/>
            </w:r>
          </w:hyperlink>
        </w:p>
        <w:p w:rsidR="00492D8C" w:rsidRDefault="00492D8C">
          <w:pPr>
            <w:pStyle w:val="TOC1"/>
            <w:tabs>
              <w:tab w:val="right" w:leader="dot" w:pos="9350"/>
            </w:tabs>
            <w:rPr>
              <w:rFonts w:eastAsiaTheme="minorEastAsia"/>
              <w:noProof/>
              <w:lang w:eastAsia="en-NZ"/>
            </w:rPr>
          </w:pPr>
          <w:hyperlink w:anchor="_Toc498637848" w:history="1">
            <w:r w:rsidRPr="000C0395">
              <w:rPr>
                <w:rStyle w:val="Hyperlink"/>
                <w:noProof/>
              </w:rPr>
              <w:t>5. Multiplayer System Design</w:t>
            </w:r>
            <w:r>
              <w:rPr>
                <w:noProof/>
                <w:webHidden/>
              </w:rPr>
              <w:tab/>
            </w:r>
            <w:r>
              <w:rPr>
                <w:noProof/>
                <w:webHidden/>
              </w:rPr>
              <w:fldChar w:fldCharType="begin"/>
            </w:r>
            <w:r>
              <w:rPr>
                <w:noProof/>
                <w:webHidden/>
              </w:rPr>
              <w:instrText xml:space="preserve"> PAGEREF _Toc498637848 \h </w:instrText>
            </w:r>
            <w:r>
              <w:rPr>
                <w:noProof/>
                <w:webHidden/>
              </w:rPr>
            </w:r>
            <w:r>
              <w:rPr>
                <w:noProof/>
                <w:webHidden/>
              </w:rPr>
              <w:fldChar w:fldCharType="separate"/>
            </w:r>
            <w:r>
              <w:rPr>
                <w:noProof/>
                <w:webHidden/>
              </w:rPr>
              <w:t>27</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49" w:history="1">
            <w:r w:rsidRPr="000C0395">
              <w:rPr>
                <w:rStyle w:val="Hyperlink"/>
                <w:noProof/>
              </w:rPr>
              <w:t>5.1 HTTP Login System</w:t>
            </w:r>
            <w:r>
              <w:rPr>
                <w:noProof/>
                <w:webHidden/>
              </w:rPr>
              <w:tab/>
            </w:r>
            <w:r>
              <w:rPr>
                <w:noProof/>
                <w:webHidden/>
              </w:rPr>
              <w:fldChar w:fldCharType="begin"/>
            </w:r>
            <w:r>
              <w:rPr>
                <w:noProof/>
                <w:webHidden/>
              </w:rPr>
              <w:instrText xml:space="preserve"> PAGEREF _Toc498637849 \h </w:instrText>
            </w:r>
            <w:r>
              <w:rPr>
                <w:noProof/>
                <w:webHidden/>
              </w:rPr>
            </w:r>
            <w:r>
              <w:rPr>
                <w:noProof/>
                <w:webHidden/>
              </w:rPr>
              <w:fldChar w:fldCharType="separate"/>
            </w:r>
            <w:r>
              <w:rPr>
                <w:noProof/>
                <w:webHidden/>
              </w:rPr>
              <w:t>27</w:t>
            </w:r>
            <w:r>
              <w:rPr>
                <w:noProof/>
                <w:webHidden/>
              </w:rPr>
              <w:fldChar w:fldCharType="end"/>
            </w:r>
          </w:hyperlink>
        </w:p>
        <w:p w:rsidR="00492D8C" w:rsidRDefault="00492D8C">
          <w:pPr>
            <w:pStyle w:val="TOC2"/>
            <w:tabs>
              <w:tab w:val="right" w:leader="dot" w:pos="9350"/>
            </w:tabs>
            <w:rPr>
              <w:rFonts w:eastAsiaTheme="minorEastAsia"/>
              <w:noProof/>
              <w:lang w:eastAsia="en-NZ"/>
            </w:rPr>
          </w:pPr>
          <w:hyperlink w:anchor="_Toc498637850" w:history="1">
            <w:r w:rsidRPr="000C0395">
              <w:rPr>
                <w:rStyle w:val="Hyperlink"/>
                <w:noProof/>
              </w:rPr>
              <w:t>5.2 MQTT Client Syncing</w:t>
            </w:r>
            <w:r>
              <w:rPr>
                <w:noProof/>
                <w:webHidden/>
              </w:rPr>
              <w:tab/>
            </w:r>
            <w:r>
              <w:rPr>
                <w:noProof/>
                <w:webHidden/>
              </w:rPr>
              <w:fldChar w:fldCharType="begin"/>
            </w:r>
            <w:r>
              <w:rPr>
                <w:noProof/>
                <w:webHidden/>
              </w:rPr>
              <w:instrText xml:space="preserve"> PAGEREF _Toc498637850 \h </w:instrText>
            </w:r>
            <w:r>
              <w:rPr>
                <w:noProof/>
                <w:webHidden/>
              </w:rPr>
            </w:r>
            <w:r>
              <w:rPr>
                <w:noProof/>
                <w:webHidden/>
              </w:rPr>
              <w:fldChar w:fldCharType="separate"/>
            </w:r>
            <w:r>
              <w:rPr>
                <w:noProof/>
                <w:webHidden/>
              </w:rPr>
              <w:t>28</w:t>
            </w:r>
            <w:r>
              <w:rPr>
                <w:noProof/>
                <w:webHidden/>
              </w:rPr>
              <w:fldChar w:fldCharType="end"/>
            </w:r>
          </w:hyperlink>
        </w:p>
        <w:p w:rsidR="00492D8C" w:rsidRDefault="00492D8C">
          <w:pPr>
            <w:pStyle w:val="TOC1"/>
            <w:tabs>
              <w:tab w:val="right" w:leader="dot" w:pos="9350"/>
            </w:tabs>
            <w:rPr>
              <w:rFonts w:eastAsiaTheme="minorEastAsia"/>
              <w:noProof/>
              <w:lang w:eastAsia="en-NZ"/>
            </w:rPr>
          </w:pPr>
          <w:hyperlink w:anchor="_Toc498637851" w:history="1">
            <w:r w:rsidRPr="000C0395">
              <w:rPr>
                <w:rStyle w:val="Hyperlink"/>
                <w:noProof/>
              </w:rPr>
              <w:t>6. Using the Device’s Sensor</w:t>
            </w:r>
            <w:r>
              <w:rPr>
                <w:noProof/>
                <w:webHidden/>
              </w:rPr>
              <w:tab/>
            </w:r>
            <w:r>
              <w:rPr>
                <w:noProof/>
                <w:webHidden/>
              </w:rPr>
              <w:fldChar w:fldCharType="begin"/>
            </w:r>
            <w:r>
              <w:rPr>
                <w:noProof/>
                <w:webHidden/>
              </w:rPr>
              <w:instrText xml:space="preserve"> PAGEREF _Toc498637851 \h </w:instrText>
            </w:r>
            <w:r>
              <w:rPr>
                <w:noProof/>
                <w:webHidden/>
              </w:rPr>
            </w:r>
            <w:r>
              <w:rPr>
                <w:noProof/>
                <w:webHidden/>
              </w:rPr>
              <w:fldChar w:fldCharType="separate"/>
            </w:r>
            <w:r>
              <w:rPr>
                <w:noProof/>
                <w:webHidden/>
              </w:rPr>
              <w:t>28</w:t>
            </w:r>
            <w:r>
              <w:rPr>
                <w:noProof/>
                <w:webHidden/>
              </w:rPr>
              <w:fldChar w:fldCharType="end"/>
            </w:r>
          </w:hyperlink>
        </w:p>
        <w:p w:rsidR="00492D8C" w:rsidRDefault="00492D8C">
          <w:pPr>
            <w:pStyle w:val="TOC1"/>
            <w:tabs>
              <w:tab w:val="right" w:leader="dot" w:pos="9350"/>
            </w:tabs>
            <w:rPr>
              <w:rFonts w:eastAsiaTheme="minorEastAsia"/>
              <w:noProof/>
              <w:lang w:eastAsia="en-NZ"/>
            </w:rPr>
          </w:pPr>
          <w:hyperlink w:anchor="_Toc498637852" w:history="1">
            <w:r w:rsidRPr="000C0395">
              <w:rPr>
                <w:rStyle w:val="Hyperlink"/>
                <w:noProof/>
              </w:rPr>
              <w:t>7. Summary of Development Process</w:t>
            </w:r>
            <w:r>
              <w:rPr>
                <w:noProof/>
                <w:webHidden/>
              </w:rPr>
              <w:tab/>
            </w:r>
            <w:r>
              <w:rPr>
                <w:noProof/>
                <w:webHidden/>
              </w:rPr>
              <w:fldChar w:fldCharType="begin"/>
            </w:r>
            <w:r>
              <w:rPr>
                <w:noProof/>
                <w:webHidden/>
              </w:rPr>
              <w:instrText xml:space="preserve"> PAGEREF _Toc498637852 \h </w:instrText>
            </w:r>
            <w:r>
              <w:rPr>
                <w:noProof/>
                <w:webHidden/>
              </w:rPr>
            </w:r>
            <w:r>
              <w:rPr>
                <w:noProof/>
                <w:webHidden/>
              </w:rPr>
              <w:fldChar w:fldCharType="separate"/>
            </w:r>
            <w:r>
              <w:rPr>
                <w:noProof/>
                <w:webHidden/>
              </w:rPr>
              <w:t>29</w:t>
            </w:r>
            <w:r>
              <w:rPr>
                <w:noProof/>
                <w:webHidden/>
              </w:rPr>
              <w:fldChar w:fldCharType="end"/>
            </w:r>
          </w:hyperlink>
        </w:p>
        <w:p w:rsidR="004317A9" w:rsidRDefault="004317A9">
          <w:pPr>
            <w:rPr>
              <w:b/>
              <w:bCs/>
              <w:noProof/>
            </w:rPr>
          </w:pPr>
          <w:r>
            <w:rPr>
              <w:b/>
              <w:bCs/>
              <w:noProof/>
            </w:rPr>
            <w:fldChar w:fldCharType="end"/>
          </w:r>
        </w:p>
      </w:sdtContent>
    </w:sdt>
    <w:p w:rsidR="004317A9" w:rsidRDefault="004317A9"/>
    <w:p w:rsidR="004317A9" w:rsidRDefault="004317A9" w:rsidP="004317A9">
      <w:pPr>
        <w:sectPr w:rsidR="004317A9">
          <w:pgSz w:w="12240" w:h="15840"/>
          <w:pgMar w:top="1440" w:right="1440" w:bottom="1440" w:left="1440" w:header="720" w:footer="720" w:gutter="0"/>
          <w:cols w:space="720"/>
          <w:docGrid w:linePitch="360"/>
        </w:sectPr>
      </w:pPr>
    </w:p>
    <w:p w:rsidR="00E5235C" w:rsidRDefault="00E5235C" w:rsidP="00E5235C">
      <w:pPr>
        <w:pStyle w:val="Heading1"/>
      </w:pPr>
      <w:bookmarkStart w:id="0" w:name="_Toc498637831"/>
      <w:r w:rsidRPr="00E5235C">
        <w:lastRenderedPageBreak/>
        <w:t>1.</w:t>
      </w:r>
      <w:r>
        <w:t xml:space="preserve"> Summary</w:t>
      </w:r>
      <w:bookmarkEnd w:id="0"/>
    </w:p>
    <w:p w:rsidR="00E5235C" w:rsidRDefault="0003116B" w:rsidP="00E5235C">
      <w:r>
        <w:t>This report covers the work done for Milestone One, which covers three areas development for the game.</w:t>
      </w:r>
    </w:p>
    <w:p w:rsidR="0003116B" w:rsidRDefault="0003116B" w:rsidP="00E5235C">
      <w:r>
        <w:t>The first section covers development of the game’s concept. How the game will play, what the player will be expected to do.</w:t>
      </w:r>
    </w:p>
    <w:p w:rsidR="0003116B" w:rsidRDefault="0003116B" w:rsidP="00E5235C">
      <w:r>
        <w:t>The second section covers development of the game’s user interface. How the player will see the game and how they will be able move between different views within the interface.</w:t>
      </w:r>
    </w:p>
    <w:p w:rsidR="0003116B" w:rsidRDefault="0003116B" w:rsidP="00E5235C">
      <w:r>
        <w:t xml:space="preserve">The third section covers the development of the game’s system. </w:t>
      </w:r>
      <w:r w:rsidR="00E367D8">
        <w:t>Going into development of the functionality the player will be able to access and brief development of the organisation for the individual components of the system and how the all relate to each other.</w:t>
      </w:r>
    </w:p>
    <w:p w:rsidR="00E367D8" w:rsidRDefault="00E367D8" w:rsidP="00E5235C"/>
    <w:p w:rsidR="00E367D8" w:rsidRDefault="00E367D8" w:rsidP="00E5235C">
      <w:r>
        <w:t xml:space="preserve">The project files used to develop the application for this project </w:t>
      </w:r>
      <w:r w:rsidR="00553076">
        <w:t xml:space="preserve">are too large to upload to the </w:t>
      </w:r>
      <w:r w:rsidR="00131AC4">
        <w:t>Moodle</w:t>
      </w:r>
      <w:r w:rsidR="00553076">
        <w:t xml:space="preserve"> </w:t>
      </w:r>
      <w:proofErr w:type="spellStart"/>
      <w:r w:rsidR="00553076">
        <w:t>dropbox</w:t>
      </w:r>
      <w:proofErr w:type="spellEnd"/>
      <w:r w:rsidR="00553076">
        <w:t xml:space="preserve"> and should be downloaded </w:t>
      </w:r>
      <w:r>
        <w:t>from the GitHub repository found at</w:t>
      </w:r>
    </w:p>
    <w:p w:rsidR="00E367D8" w:rsidRDefault="00E367D8" w:rsidP="00E5235C"/>
    <w:p w:rsidR="00E367D8" w:rsidRPr="00E367D8" w:rsidRDefault="00E367D8" w:rsidP="00E367D8">
      <w:pPr>
        <w:jc w:val="center"/>
        <w:rPr>
          <w:b/>
        </w:rPr>
      </w:pPr>
      <w:r w:rsidRPr="00E367D8">
        <w:rPr>
          <w:b/>
        </w:rPr>
        <w:t>https://github.com/tgentrynz/SDV602-Assessment</w:t>
      </w:r>
    </w:p>
    <w:p w:rsidR="0003116B" w:rsidRDefault="0003116B" w:rsidP="00E5235C"/>
    <w:p w:rsidR="00E5235C" w:rsidRPr="00E5235C" w:rsidRDefault="00E5235C" w:rsidP="00E5235C"/>
    <w:p w:rsidR="00E5235C" w:rsidRPr="00E5235C" w:rsidRDefault="00E5235C" w:rsidP="00E5235C">
      <w:pPr>
        <w:sectPr w:rsidR="00E5235C" w:rsidRPr="00E5235C">
          <w:pgSz w:w="12240" w:h="15840"/>
          <w:pgMar w:top="1440" w:right="1440" w:bottom="1440" w:left="1440" w:header="720" w:footer="720" w:gutter="0"/>
          <w:cols w:space="720"/>
          <w:docGrid w:linePitch="360"/>
        </w:sectPr>
      </w:pPr>
    </w:p>
    <w:p w:rsidR="004317A9" w:rsidRDefault="00E5235C" w:rsidP="004317A9">
      <w:pPr>
        <w:pStyle w:val="Heading1"/>
      </w:pPr>
      <w:bookmarkStart w:id="1" w:name="_Toc498637832"/>
      <w:r>
        <w:lastRenderedPageBreak/>
        <w:t>2</w:t>
      </w:r>
      <w:r w:rsidR="004317A9" w:rsidRPr="004317A9">
        <w:t>.</w:t>
      </w:r>
      <w:r w:rsidR="004317A9">
        <w:t xml:space="preserve"> Game Concept Design</w:t>
      </w:r>
      <w:bookmarkEnd w:id="1"/>
    </w:p>
    <w:p w:rsidR="004317A9" w:rsidRDefault="00E5235C" w:rsidP="00996A38">
      <w:pPr>
        <w:pStyle w:val="Heading2"/>
      </w:pPr>
      <w:bookmarkStart w:id="2" w:name="_Toc498637833"/>
      <w:r>
        <w:t>2</w:t>
      </w:r>
      <w:r w:rsidR="00996A38">
        <w:t xml:space="preserve">.1 </w:t>
      </w:r>
      <w:r w:rsidR="00930EEA">
        <w:t xml:space="preserve">Design </w:t>
      </w:r>
      <w:r w:rsidR="00996A38">
        <w:t>Considerations</w:t>
      </w:r>
      <w:bookmarkEnd w:id="2"/>
    </w:p>
    <w:p w:rsidR="00996A38" w:rsidRDefault="0070530B" w:rsidP="00996A38">
      <w:r>
        <w:t>The basic idea behind the game being developed is a text based adventure game. Through research of games the fit similar descriptions the following key points were identified as the focus of this game’s system.</w:t>
      </w:r>
    </w:p>
    <w:p w:rsidR="0053568E" w:rsidRDefault="0053568E" w:rsidP="0053568E">
      <w:pPr>
        <w:pStyle w:val="ListParagraph"/>
        <w:numPr>
          <w:ilvl w:val="0"/>
          <w:numId w:val="2"/>
        </w:numPr>
      </w:pPr>
      <w:r>
        <w:t>The user will control the game through text input.</w:t>
      </w:r>
    </w:p>
    <w:p w:rsidR="0053568E" w:rsidRDefault="0053568E" w:rsidP="0053568E">
      <w:pPr>
        <w:pStyle w:val="ListParagraph"/>
        <w:numPr>
          <w:ilvl w:val="0"/>
          <w:numId w:val="2"/>
        </w:numPr>
      </w:pPr>
      <w:r>
        <w:t>The game should simulate an environment and</w:t>
      </w:r>
      <w:r w:rsidR="0070530B">
        <w:t xml:space="preserve"> allow the user to move between locations within this environment.</w:t>
      </w:r>
    </w:p>
    <w:p w:rsidR="0070530B" w:rsidRDefault="0070530B" w:rsidP="0053568E">
      <w:pPr>
        <w:pStyle w:val="ListParagraph"/>
        <w:numPr>
          <w:ilvl w:val="0"/>
          <w:numId w:val="2"/>
        </w:numPr>
      </w:pPr>
      <w:r>
        <w:t>The game should allow for interactions between the player and objects within the environment to create some form of puzzle mechanic.</w:t>
      </w:r>
    </w:p>
    <w:p w:rsidR="00930EEA" w:rsidRDefault="00930EEA" w:rsidP="00930EEA">
      <w:pPr>
        <w:pStyle w:val="Heading2"/>
      </w:pPr>
      <w:bookmarkStart w:id="3" w:name="_Toc498637834"/>
      <w:r>
        <w:t>2.2 Design Development</w:t>
      </w:r>
      <w:bookmarkEnd w:id="3"/>
    </w:p>
    <w:p w:rsidR="00930EEA" w:rsidRDefault="00930EEA" w:rsidP="0070530B">
      <w:r>
        <w:t>Based on these considerations and research of similar game concepts, it was decided that the game for this project would focus on an escape room scenario.</w:t>
      </w:r>
    </w:p>
    <w:p w:rsidR="00930EEA" w:rsidRDefault="00930EEA" w:rsidP="0070530B">
      <w:r>
        <w:t>The environment for this kind of game would take the form of some indoor space with an exit that is sealed based on some condition. The players’ goal would be to move around the environment and find the correct key item to unseal the exit and escape the enclosed environment.</w:t>
      </w:r>
    </w:p>
    <w:p w:rsidR="00930EEA" w:rsidRDefault="00930EEA" w:rsidP="0070530B">
      <w:r>
        <w:t>Despite the name, “escape room”, the environment for this game should simulate a building or a dungeon, some larger structure that can be made of more than a single room. This allows for more player movement, creating multiple stages for puzzles to reduce them becoming cluttered and keep the objectives clear.</w:t>
      </w:r>
    </w:p>
    <w:p w:rsidR="00930EEA" w:rsidRDefault="00930EEA" w:rsidP="0070530B">
      <w:r>
        <w:t>The follo</w:t>
      </w:r>
      <w:r w:rsidR="005733DE">
        <w:t>wing section provides a</w:t>
      </w:r>
      <w:r>
        <w:t>n example of how this game concept could play.</w:t>
      </w:r>
    </w:p>
    <w:p w:rsidR="005733DE" w:rsidRDefault="005733DE" w:rsidP="0070530B">
      <w:r>
        <w:t>The player could start in a room directly facing the exit, which takes the form of a locked door. Other than the door, there is a lever in the room, but it’s handle is missing. There is an existing exit, which leads to a side room.</w:t>
      </w:r>
    </w:p>
    <w:p w:rsidR="005733DE" w:rsidRDefault="005733DE" w:rsidP="0070530B">
      <w:r>
        <w:t>Being unable to use the locked door or broken handle, the player will move to the side room, which contains a lever handle. Returning to the first room, the player can use the lever handle with the lever. This doesn’t unlock the exit, instead opening a secret doorway.</w:t>
      </w:r>
    </w:p>
    <w:p w:rsidR="005733DE" w:rsidRDefault="005733DE" w:rsidP="0070530B">
      <w:r>
        <w:t>Entering through the secret doorway, the player enters a room that contains a key. After returning to the first room, the player can use the key on the exit door to unlock it. Allowing them access to the victory area.</w:t>
      </w:r>
    </w:p>
    <w:p w:rsidR="0070530B" w:rsidRPr="00996A38" w:rsidRDefault="0070530B" w:rsidP="0070530B"/>
    <w:p w:rsidR="00996A38" w:rsidRDefault="00996A38" w:rsidP="004317A9"/>
    <w:p w:rsidR="00996A38" w:rsidRDefault="00996A38" w:rsidP="004317A9">
      <w:pPr>
        <w:sectPr w:rsidR="00996A38">
          <w:pgSz w:w="12240" w:h="15840"/>
          <w:pgMar w:top="1440" w:right="1440" w:bottom="1440" w:left="1440" w:header="720" w:footer="720" w:gutter="0"/>
          <w:cols w:space="720"/>
          <w:docGrid w:linePitch="360"/>
        </w:sectPr>
      </w:pPr>
    </w:p>
    <w:p w:rsidR="00776393" w:rsidRDefault="00E5235C" w:rsidP="00776393">
      <w:pPr>
        <w:pStyle w:val="Heading1"/>
      </w:pPr>
      <w:bookmarkStart w:id="4" w:name="_Toc498637835"/>
      <w:r>
        <w:lastRenderedPageBreak/>
        <w:t>3</w:t>
      </w:r>
      <w:r w:rsidR="004317A9">
        <w:t>. Game Interface Desig</w:t>
      </w:r>
      <w:r w:rsidR="00776393">
        <w:t>n</w:t>
      </w:r>
      <w:bookmarkEnd w:id="4"/>
    </w:p>
    <w:p w:rsidR="0070530B" w:rsidRPr="0070530B" w:rsidRDefault="0070530B" w:rsidP="0070530B"/>
    <w:tbl>
      <w:tblPr>
        <w:tblStyle w:val="TableGrid"/>
        <w:tblW w:w="0" w:type="auto"/>
        <w:tblLook w:val="04A0" w:firstRow="1" w:lastRow="0" w:firstColumn="1" w:lastColumn="0" w:noHBand="0" w:noVBand="1"/>
      </w:tblPr>
      <w:tblGrid>
        <w:gridCol w:w="4675"/>
        <w:gridCol w:w="4675"/>
      </w:tblGrid>
      <w:tr w:rsidR="00FE3792" w:rsidTr="00472983">
        <w:tc>
          <w:tcPr>
            <w:tcW w:w="4675" w:type="dxa"/>
            <w:tcBorders>
              <w:bottom w:val="single" w:sz="4" w:space="0" w:color="auto"/>
            </w:tcBorders>
          </w:tcPr>
          <w:p w:rsidR="00FE3792" w:rsidRDefault="00472983" w:rsidP="002938EE">
            <w:pPr>
              <w:rPr>
                <w:noProof/>
              </w:rPr>
            </w:pPr>
            <w:r>
              <w:rPr>
                <w:noProof/>
              </w:rPr>
              <w:drawing>
                <wp:inline distT="0" distB="0" distL="0" distR="0">
                  <wp:extent cx="1980000" cy="2970000"/>
                  <wp:effectExtent l="0" t="0" r="1270" b="1905"/>
                  <wp:docPr id="14" name="Picture 14" descr="C:\Users\TimTen\AppData\Local\Microsoft\Windows\INetCache\Content.Word\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TimTen\AppData\Local\Microsoft\Windows\INetCache\Content.Word\s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bottom w:val="single" w:sz="4" w:space="0" w:color="auto"/>
            </w:tcBorders>
          </w:tcPr>
          <w:p w:rsidR="00FE3792" w:rsidRDefault="00472983" w:rsidP="00776393">
            <w:pPr>
              <w:rPr>
                <w:b/>
              </w:rPr>
            </w:pPr>
            <w:r>
              <w:rPr>
                <w:b/>
              </w:rPr>
              <w:t>Board 1 – Start Screen</w:t>
            </w:r>
          </w:p>
          <w:p w:rsidR="00472983" w:rsidRDefault="00472983" w:rsidP="00776393">
            <w:r>
              <w:t>This is the first screen visible upon launching the application.</w:t>
            </w:r>
          </w:p>
          <w:p w:rsidR="0066634D" w:rsidRDefault="0066634D" w:rsidP="00776393"/>
          <w:p w:rsidR="0066634D" w:rsidRDefault="0066634D" w:rsidP="00776393">
            <w:r>
              <w:t>The top of the screen displays the game’s title.</w:t>
            </w:r>
          </w:p>
          <w:p w:rsidR="0066634D" w:rsidRDefault="0066634D" w:rsidP="00776393"/>
          <w:p w:rsidR="0066634D" w:rsidRDefault="0066634D" w:rsidP="00776393">
            <w:r>
              <w:t xml:space="preserve">The middle of the screen has the two main buttons, the login button will go to </w:t>
            </w:r>
            <w:r w:rsidRPr="0066634D">
              <w:rPr>
                <w:b/>
              </w:rPr>
              <w:t>Board 2</w:t>
            </w:r>
            <w:r>
              <w:t xml:space="preserve"> when pressed and the create button will go to </w:t>
            </w:r>
            <w:r w:rsidRPr="0066634D">
              <w:rPr>
                <w:b/>
              </w:rPr>
              <w:t>Board 3</w:t>
            </w:r>
            <w:r>
              <w:t xml:space="preserve"> when pressed.</w:t>
            </w:r>
          </w:p>
          <w:p w:rsidR="0066634D" w:rsidRDefault="0066634D" w:rsidP="00776393"/>
          <w:p w:rsidR="0066634D" w:rsidRPr="00472983" w:rsidRDefault="0066634D" w:rsidP="00776393">
            <w:r>
              <w:t>The bottom of the screen has the return button, which will end the application when pressed.</w:t>
            </w:r>
          </w:p>
        </w:tc>
      </w:tr>
      <w:tr w:rsidR="00472983" w:rsidTr="00472983">
        <w:tc>
          <w:tcPr>
            <w:tcW w:w="4675" w:type="dxa"/>
            <w:tcBorders>
              <w:top w:val="single" w:sz="4" w:space="0" w:color="auto"/>
              <w:left w:val="nil"/>
              <w:bottom w:val="single" w:sz="4" w:space="0" w:color="auto"/>
              <w:right w:val="nil"/>
            </w:tcBorders>
          </w:tcPr>
          <w:p w:rsidR="00472983" w:rsidRDefault="00472983" w:rsidP="002938EE">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472983" w:rsidTr="00472983">
        <w:tc>
          <w:tcPr>
            <w:tcW w:w="4675" w:type="dxa"/>
            <w:tcBorders>
              <w:top w:val="single" w:sz="4" w:space="0" w:color="auto"/>
              <w:bottom w:val="single" w:sz="4" w:space="0" w:color="auto"/>
            </w:tcBorders>
          </w:tcPr>
          <w:p w:rsidR="00472983" w:rsidRDefault="00472983" w:rsidP="002938EE">
            <w:pPr>
              <w:rPr>
                <w:noProof/>
              </w:rPr>
            </w:pPr>
            <w:r>
              <w:rPr>
                <w:noProof/>
              </w:rPr>
              <w:drawing>
                <wp:inline distT="0" distB="0" distL="0" distR="0">
                  <wp:extent cx="1980000" cy="2970000"/>
                  <wp:effectExtent l="0" t="0" r="1270" b="1905"/>
                  <wp:docPr id="15" name="Picture 15" descr="C:\Users\TimTen\AppData\Local\Microsoft\Windows\INetCache\Content.Word\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imTen\AppData\Local\Microsoft\Windows\INetCache\Content.Word\s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top w:val="single" w:sz="4" w:space="0" w:color="auto"/>
              <w:bottom w:val="single" w:sz="4" w:space="0" w:color="auto"/>
            </w:tcBorders>
          </w:tcPr>
          <w:p w:rsidR="00472983" w:rsidRDefault="00472983" w:rsidP="00776393">
            <w:pPr>
              <w:rPr>
                <w:b/>
              </w:rPr>
            </w:pPr>
            <w:r>
              <w:rPr>
                <w:b/>
              </w:rPr>
              <w:t>Board 2 – Login Screen</w:t>
            </w:r>
          </w:p>
          <w:p w:rsidR="0066634D" w:rsidRDefault="0066634D" w:rsidP="00776393">
            <w:r>
              <w:t>This is the screen show to the player when they want to log in.</w:t>
            </w:r>
          </w:p>
          <w:p w:rsidR="0066634D" w:rsidRDefault="0066634D" w:rsidP="00776393"/>
          <w:p w:rsidR="0066634D" w:rsidRDefault="0066634D" w:rsidP="0066634D">
            <w:r>
              <w:t>The top of the screen displays the game’s title. and underneath that is a text label which will update to explain to a user what they need to do.</w:t>
            </w:r>
          </w:p>
          <w:p w:rsidR="0066634D" w:rsidRDefault="0066634D" w:rsidP="0066634D"/>
          <w:p w:rsidR="0066634D" w:rsidRDefault="0066634D" w:rsidP="0066634D">
            <w:r>
              <w:t xml:space="preserve">The middle of the screen has two entry fields for the username and password and the login button will go to </w:t>
            </w:r>
            <w:r>
              <w:rPr>
                <w:b/>
              </w:rPr>
              <w:t>Board 4</w:t>
            </w:r>
            <w:r>
              <w:t xml:space="preserve"> when pressed.</w:t>
            </w:r>
          </w:p>
          <w:p w:rsidR="0066634D" w:rsidRDefault="0066634D" w:rsidP="0066634D"/>
          <w:p w:rsidR="0066634D" w:rsidRPr="0066634D" w:rsidRDefault="0066634D" w:rsidP="0066634D">
            <w:r>
              <w:t xml:space="preserve">The bottom of the screen has the return button, which will go to </w:t>
            </w:r>
            <w:r w:rsidRPr="0066634D">
              <w:rPr>
                <w:b/>
              </w:rPr>
              <w:t>Board 1</w:t>
            </w:r>
            <w:r>
              <w:t xml:space="preserve"> when pressed.</w:t>
            </w:r>
          </w:p>
        </w:tc>
      </w:tr>
      <w:tr w:rsidR="00472983" w:rsidTr="00472983">
        <w:tc>
          <w:tcPr>
            <w:tcW w:w="4675" w:type="dxa"/>
            <w:tcBorders>
              <w:bottom w:val="single" w:sz="4" w:space="0" w:color="auto"/>
            </w:tcBorders>
          </w:tcPr>
          <w:p w:rsidR="00472983" w:rsidRDefault="00472983" w:rsidP="002938EE">
            <w:pPr>
              <w:rPr>
                <w:noProof/>
              </w:rPr>
            </w:pPr>
            <w:r>
              <w:rPr>
                <w:noProof/>
              </w:rPr>
              <w:lastRenderedPageBreak/>
              <w:drawing>
                <wp:inline distT="0" distB="0" distL="0" distR="0">
                  <wp:extent cx="1980000" cy="2970000"/>
                  <wp:effectExtent l="0" t="0" r="1270" b="1905"/>
                  <wp:docPr id="16" name="Picture 16" descr="C:\Users\TimTen\AppData\Local\Microsoft\Windows\INetCache\Content.Word\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TimTen\AppData\Local\Microsoft\Windows\INetCache\Content.Word\s3.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80000" cy="2970000"/>
                          </a:xfrm>
                          <a:prstGeom prst="rect">
                            <a:avLst/>
                          </a:prstGeom>
                          <a:noFill/>
                          <a:ln>
                            <a:noFill/>
                          </a:ln>
                        </pic:spPr>
                      </pic:pic>
                    </a:graphicData>
                  </a:graphic>
                </wp:inline>
              </w:drawing>
            </w:r>
          </w:p>
        </w:tc>
        <w:tc>
          <w:tcPr>
            <w:tcW w:w="4675" w:type="dxa"/>
            <w:tcBorders>
              <w:bottom w:val="single" w:sz="4" w:space="0" w:color="auto"/>
            </w:tcBorders>
          </w:tcPr>
          <w:p w:rsidR="00472983" w:rsidRDefault="00472983" w:rsidP="00776393">
            <w:pPr>
              <w:rPr>
                <w:b/>
              </w:rPr>
            </w:pPr>
            <w:r>
              <w:rPr>
                <w:b/>
              </w:rPr>
              <w:t>Board 3 – Account Creation Screen</w:t>
            </w:r>
          </w:p>
          <w:p w:rsidR="0066634D" w:rsidRDefault="0066634D" w:rsidP="0066634D">
            <w:r>
              <w:t>This is the screen show to the player when they want to log in.</w:t>
            </w:r>
          </w:p>
          <w:p w:rsidR="0066634D" w:rsidRDefault="0066634D" w:rsidP="0066634D"/>
          <w:p w:rsidR="0066634D" w:rsidRDefault="0066634D" w:rsidP="0066634D">
            <w:r>
              <w:t>The top of the screen displays the game’s title. and underneath that is a text label which will update to explain to a user what they need to do.</w:t>
            </w:r>
          </w:p>
          <w:p w:rsidR="0066634D" w:rsidRDefault="0066634D" w:rsidP="0066634D"/>
          <w:p w:rsidR="0066634D" w:rsidRDefault="0066634D" w:rsidP="0066634D">
            <w:r>
              <w:t xml:space="preserve">The middle of the screen has two entry fields for the username and password and the create button will go to </w:t>
            </w:r>
            <w:r>
              <w:rPr>
                <w:b/>
              </w:rPr>
              <w:t>Board 4</w:t>
            </w:r>
            <w:r>
              <w:t xml:space="preserve"> when pressed.</w:t>
            </w:r>
          </w:p>
          <w:p w:rsidR="0066634D" w:rsidRDefault="0066634D" w:rsidP="0066634D"/>
          <w:p w:rsidR="0066634D" w:rsidRPr="0066634D" w:rsidRDefault="0066634D" w:rsidP="0066634D">
            <w:pPr>
              <w:rPr>
                <w:b/>
              </w:rPr>
            </w:pPr>
            <w:r>
              <w:t xml:space="preserve">The bottom of the screen has the return button, which will go to </w:t>
            </w:r>
            <w:r w:rsidRPr="0066634D">
              <w:rPr>
                <w:b/>
              </w:rPr>
              <w:t>Board 1</w:t>
            </w:r>
            <w:r>
              <w:t xml:space="preserve"> when pressed.</w:t>
            </w:r>
          </w:p>
        </w:tc>
      </w:tr>
      <w:tr w:rsidR="00472983" w:rsidTr="00472983">
        <w:tc>
          <w:tcPr>
            <w:tcW w:w="4675" w:type="dxa"/>
            <w:tcBorders>
              <w:top w:val="single" w:sz="4" w:space="0" w:color="auto"/>
              <w:left w:val="nil"/>
              <w:bottom w:val="single" w:sz="4" w:space="0" w:color="auto"/>
              <w:right w:val="nil"/>
            </w:tcBorders>
          </w:tcPr>
          <w:p w:rsidR="00472983" w:rsidRDefault="00472983" w:rsidP="002938EE">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776393" w:rsidTr="00472983">
        <w:tc>
          <w:tcPr>
            <w:tcW w:w="4675" w:type="dxa"/>
            <w:tcBorders>
              <w:top w:val="single" w:sz="4" w:space="0" w:color="auto"/>
              <w:bottom w:val="single" w:sz="4" w:space="0" w:color="auto"/>
            </w:tcBorders>
          </w:tcPr>
          <w:p w:rsidR="00776393" w:rsidRDefault="00776393" w:rsidP="002938EE">
            <w:r>
              <w:rPr>
                <w:noProof/>
              </w:rPr>
              <w:drawing>
                <wp:inline distT="0" distB="0" distL="0" distR="0">
                  <wp:extent cx="1979999" cy="2970000"/>
                  <wp:effectExtent l="0" t="0" r="127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titleScree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top w:val="single" w:sz="4" w:space="0" w:color="auto"/>
              <w:bottom w:val="single" w:sz="4" w:space="0" w:color="auto"/>
            </w:tcBorders>
          </w:tcPr>
          <w:p w:rsidR="00507AFF" w:rsidRPr="00507AFF" w:rsidRDefault="00472983" w:rsidP="00776393">
            <w:pPr>
              <w:rPr>
                <w:b/>
              </w:rPr>
            </w:pPr>
            <w:r>
              <w:rPr>
                <w:b/>
              </w:rPr>
              <w:t>Board 4</w:t>
            </w:r>
            <w:r w:rsidR="00507AFF" w:rsidRPr="00507AFF">
              <w:rPr>
                <w:b/>
              </w:rPr>
              <w:t xml:space="preserve"> – </w:t>
            </w:r>
            <w:r>
              <w:rPr>
                <w:b/>
              </w:rPr>
              <w:t xml:space="preserve">Game </w:t>
            </w:r>
            <w:r w:rsidR="00507AFF" w:rsidRPr="00507AFF">
              <w:rPr>
                <w:b/>
              </w:rPr>
              <w:t xml:space="preserve">Title Screen </w:t>
            </w:r>
          </w:p>
          <w:p w:rsidR="00776393" w:rsidRDefault="00507AFF" w:rsidP="00776393">
            <w:r>
              <w:t xml:space="preserve">This is the screen visible to the player </w:t>
            </w:r>
            <w:r w:rsidR="00472983">
              <w:t>after logging in.</w:t>
            </w:r>
          </w:p>
          <w:p w:rsidR="00507AFF" w:rsidRDefault="00507AFF" w:rsidP="00776393"/>
          <w:p w:rsidR="00507AFF" w:rsidRDefault="00507AFF" w:rsidP="00776393">
            <w:r>
              <w:t>The main content on the screen shows the name of the game and provides a list of commands the player can enter to start the game, receive further instruction or end the game.</w:t>
            </w:r>
          </w:p>
          <w:p w:rsidR="00507AFF" w:rsidRDefault="00507AFF" w:rsidP="00776393"/>
          <w:p w:rsidR="00507AFF" w:rsidRDefault="00507AFF" w:rsidP="00776393">
            <w:r>
              <w:t>The bottom of the screen hold</w:t>
            </w:r>
            <w:r w:rsidR="002938EE">
              <w:t>s</w:t>
            </w:r>
            <w:r>
              <w:t xml:space="preserve"> two text boxes, one is read only and displays feedback to the player’s inputs and the other is the text box the player uses to enter inputs.</w:t>
            </w:r>
          </w:p>
          <w:p w:rsidR="00507AFF" w:rsidRDefault="00507AFF" w:rsidP="00776393"/>
          <w:p w:rsidR="002938EE" w:rsidRDefault="002938EE" w:rsidP="00776393">
            <w:r>
              <w:t>Typing “</w:t>
            </w:r>
            <w:r w:rsidR="00472983">
              <w:t>new</w:t>
            </w:r>
            <w:r>
              <w:t xml:space="preserve">” </w:t>
            </w:r>
            <w:r w:rsidR="00472983">
              <w:t xml:space="preserve">or “continue” </w:t>
            </w:r>
            <w:r>
              <w:t xml:space="preserve">will cause the application to proceed to </w:t>
            </w:r>
            <w:r w:rsidRPr="002938EE">
              <w:rPr>
                <w:b/>
              </w:rPr>
              <w:t>Board</w:t>
            </w:r>
            <w:r w:rsidR="00472983">
              <w:rPr>
                <w:b/>
              </w:rPr>
              <w:t xml:space="preserve"> 5</w:t>
            </w:r>
            <w:r>
              <w:t xml:space="preserve">, typing “help” will have the application proceed to </w:t>
            </w:r>
            <w:r w:rsidRPr="002938EE">
              <w:rPr>
                <w:b/>
              </w:rPr>
              <w:t xml:space="preserve">Board </w:t>
            </w:r>
            <w:r w:rsidR="00472983">
              <w:rPr>
                <w:b/>
              </w:rPr>
              <w:t xml:space="preserve">7 </w:t>
            </w:r>
            <w:r>
              <w:t xml:space="preserve">and typing “exit” will </w:t>
            </w:r>
            <w:r w:rsidR="00472983">
              <w:t xml:space="preserve">return to </w:t>
            </w:r>
            <w:r w:rsidR="00472983" w:rsidRPr="00472983">
              <w:rPr>
                <w:b/>
              </w:rPr>
              <w:t>Board 3</w:t>
            </w:r>
            <w:r>
              <w:t>.</w:t>
            </w:r>
          </w:p>
        </w:tc>
      </w:tr>
      <w:tr w:rsidR="00776393" w:rsidTr="00472983">
        <w:tc>
          <w:tcPr>
            <w:tcW w:w="4675" w:type="dxa"/>
            <w:tcBorders>
              <w:bottom w:val="single" w:sz="4" w:space="0" w:color="auto"/>
            </w:tcBorders>
          </w:tcPr>
          <w:p w:rsidR="00776393" w:rsidRDefault="00776393" w:rsidP="00776393">
            <w:pPr>
              <w:rPr>
                <w:noProof/>
              </w:rPr>
            </w:pPr>
            <w:r>
              <w:rPr>
                <w:noProof/>
              </w:rPr>
              <w:lastRenderedPageBreak/>
              <w:drawing>
                <wp:inline distT="0" distB="0" distL="0" distR="0">
                  <wp:extent cx="1979999" cy="2970000"/>
                  <wp:effectExtent l="0" t="0" r="127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SceneScreen.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bottom w:val="single" w:sz="4" w:space="0" w:color="auto"/>
            </w:tcBorders>
          </w:tcPr>
          <w:p w:rsidR="00776393" w:rsidRDefault="00507AFF" w:rsidP="00776393">
            <w:pPr>
              <w:rPr>
                <w:b/>
              </w:rPr>
            </w:pPr>
            <w:r w:rsidRPr="00507AFF">
              <w:rPr>
                <w:b/>
              </w:rPr>
              <w:t xml:space="preserve">Board </w:t>
            </w:r>
            <w:r w:rsidR="00472983">
              <w:rPr>
                <w:b/>
              </w:rPr>
              <w:t>5</w:t>
            </w:r>
            <w:r w:rsidRPr="00507AFF">
              <w:rPr>
                <w:b/>
              </w:rPr>
              <w:t xml:space="preserve"> – </w:t>
            </w:r>
            <w:r w:rsidR="002938EE">
              <w:rPr>
                <w:b/>
              </w:rPr>
              <w:t>Scene Screen</w:t>
            </w:r>
          </w:p>
          <w:p w:rsidR="002938EE" w:rsidRDefault="002938EE" w:rsidP="00776393">
            <w:r>
              <w:t>This screen is how the player views the game environment.</w:t>
            </w:r>
          </w:p>
          <w:p w:rsidR="002938EE" w:rsidRDefault="002938EE" w:rsidP="00776393"/>
          <w:p w:rsidR="002938EE" w:rsidRDefault="002938EE" w:rsidP="00776393">
            <w:r>
              <w:t>The main content on the screen provides a description of the location, a list of items present in the location and a list of exits to other locations in the game environment. It is backed by an image the represents the game environment.</w:t>
            </w:r>
          </w:p>
          <w:p w:rsidR="002938EE" w:rsidRDefault="002938EE" w:rsidP="00776393"/>
          <w:p w:rsidR="002938EE" w:rsidRDefault="002938EE" w:rsidP="002938EE">
            <w:r>
              <w:t>The bottom of the screen holds two text boxes, one is read only and displays feedback to the player’s inputs and the other is the text box the player uses to enter inputs.</w:t>
            </w:r>
          </w:p>
          <w:p w:rsidR="002938EE" w:rsidRDefault="002938EE" w:rsidP="00776393"/>
          <w:p w:rsidR="002938EE" w:rsidRPr="002938EE" w:rsidRDefault="002938EE" w:rsidP="00776393">
            <w:r>
              <w:t xml:space="preserve">Typing “show items” will cause the application to proceed to </w:t>
            </w:r>
            <w:r w:rsidRPr="002938EE">
              <w:rPr>
                <w:b/>
              </w:rPr>
              <w:t xml:space="preserve">Board </w:t>
            </w:r>
            <w:r w:rsidR="00472983">
              <w:rPr>
                <w:b/>
              </w:rPr>
              <w:t>6</w:t>
            </w:r>
            <w:r>
              <w:t xml:space="preserve">, typing help will have the application proceed to </w:t>
            </w:r>
            <w:r w:rsidRPr="002938EE">
              <w:rPr>
                <w:b/>
              </w:rPr>
              <w:t xml:space="preserve">Board </w:t>
            </w:r>
            <w:r w:rsidR="00472983">
              <w:rPr>
                <w:b/>
              </w:rPr>
              <w:t>7</w:t>
            </w:r>
            <w:r>
              <w:t xml:space="preserve"> and typing “exit” will return to </w:t>
            </w:r>
            <w:r w:rsidRPr="002938EE">
              <w:rPr>
                <w:b/>
              </w:rPr>
              <w:t xml:space="preserve">Board </w:t>
            </w:r>
            <w:r w:rsidR="00472983">
              <w:rPr>
                <w:b/>
              </w:rPr>
              <w:t>4</w:t>
            </w:r>
            <w:r>
              <w:t>.</w:t>
            </w:r>
          </w:p>
        </w:tc>
      </w:tr>
      <w:tr w:rsidR="00472983" w:rsidTr="00472983">
        <w:tc>
          <w:tcPr>
            <w:tcW w:w="4675" w:type="dxa"/>
            <w:tcBorders>
              <w:top w:val="single" w:sz="4" w:space="0" w:color="auto"/>
              <w:left w:val="nil"/>
              <w:bottom w:val="single" w:sz="4" w:space="0" w:color="auto"/>
              <w:right w:val="nil"/>
            </w:tcBorders>
          </w:tcPr>
          <w:p w:rsidR="00472983" w:rsidRDefault="00472983" w:rsidP="00776393">
            <w:pPr>
              <w:rPr>
                <w:noProof/>
              </w:rPr>
            </w:pPr>
          </w:p>
        </w:tc>
        <w:tc>
          <w:tcPr>
            <w:tcW w:w="4675" w:type="dxa"/>
            <w:tcBorders>
              <w:top w:val="single" w:sz="4" w:space="0" w:color="auto"/>
              <w:left w:val="nil"/>
              <w:bottom w:val="single" w:sz="4" w:space="0" w:color="auto"/>
              <w:right w:val="nil"/>
            </w:tcBorders>
          </w:tcPr>
          <w:p w:rsidR="00472983" w:rsidRPr="00507AFF" w:rsidRDefault="00472983" w:rsidP="00776393">
            <w:pPr>
              <w:rPr>
                <w:b/>
              </w:rPr>
            </w:pPr>
          </w:p>
        </w:tc>
      </w:tr>
      <w:tr w:rsidR="00776393" w:rsidTr="00472983">
        <w:tc>
          <w:tcPr>
            <w:tcW w:w="4675" w:type="dxa"/>
            <w:tcBorders>
              <w:top w:val="single" w:sz="4" w:space="0" w:color="auto"/>
            </w:tcBorders>
          </w:tcPr>
          <w:p w:rsidR="00776393" w:rsidRDefault="00776393" w:rsidP="00776393">
            <w:pPr>
              <w:rPr>
                <w:noProof/>
              </w:rPr>
            </w:pPr>
            <w:r>
              <w:rPr>
                <w:noProof/>
              </w:rPr>
              <w:drawing>
                <wp:inline distT="0" distB="0" distL="0" distR="0">
                  <wp:extent cx="1979999" cy="2970000"/>
                  <wp:effectExtent l="0" t="0" r="127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imTen\AppData\Local\Microsoft\Windows\INetCache\Content.Word\InventoryScreen.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1979999" cy="2970000"/>
                          </a:xfrm>
                          <a:prstGeom prst="rect">
                            <a:avLst/>
                          </a:prstGeom>
                          <a:noFill/>
                          <a:ln>
                            <a:noFill/>
                          </a:ln>
                        </pic:spPr>
                      </pic:pic>
                    </a:graphicData>
                  </a:graphic>
                </wp:inline>
              </w:drawing>
            </w:r>
          </w:p>
        </w:tc>
        <w:tc>
          <w:tcPr>
            <w:tcW w:w="4675" w:type="dxa"/>
            <w:tcBorders>
              <w:top w:val="single" w:sz="4" w:space="0" w:color="auto"/>
            </w:tcBorders>
          </w:tcPr>
          <w:p w:rsidR="00776393" w:rsidRDefault="002938EE" w:rsidP="00776393">
            <w:pPr>
              <w:rPr>
                <w:b/>
              </w:rPr>
            </w:pPr>
            <w:r w:rsidRPr="002938EE">
              <w:rPr>
                <w:b/>
              </w:rPr>
              <w:t xml:space="preserve">Board </w:t>
            </w:r>
            <w:r w:rsidR="00472983">
              <w:rPr>
                <w:b/>
              </w:rPr>
              <w:t>6</w:t>
            </w:r>
            <w:r w:rsidRPr="002938EE">
              <w:rPr>
                <w:b/>
              </w:rPr>
              <w:t xml:space="preserve"> – Inventory Screen</w:t>
            </w:r>
          </w:p>
          <w:p w:rsidR="002938EE" w:rsidRDefault="002938EE" w:rsidP="00776393">
            <w:r>
              <w:t>This screen displays the items that a player has in their inventory.</w:t>
            </w:r>
          </w:p>
          <w:p w:rsidR="002938EE" w:rsidRDefault="002938EE" w:rsidP="00776393"/>
          <w:p w:rsidR="002938EE" w:rsidRDefault="002938EE" w:rsidP="00776393">
            <w:r>
              <w:t>The main</w:t>
            </w:r>
            <w:r w:rsidR="00FE41BB">
              <w:t xml:space="preserve"> content shows a list of items that are in the player’s inventory backed by an image of a bag.</w:t>
            </w:r>
          </w:p>
          <w:p w:rsidR="00FE41BB" w:rsidRDefault="00FE41BB" w:rsidP="00776393"/>
          <w:p w:rsidR="00FE41BB" w:rsidRDefault="00FE41BB" w:rsidP="00FE41BB">
            <w:r>
              <w:t>The bottom of the screen holds two text boxes, one is read only and displays feedback to the player’s inputs and the other is the text box the player uses to enter inputs.</w:t>
            </w:r>
          </w:p>
          <w:p w:rsidR="00FE41BB" w:rsidRDefault="00FE41BB" w:rsidP="00FE41BB"/>
          <w:p w:rsidR="00FE41BB" w:rsidRPr="002938EE" w:rsidRDefault="00FE41BB" w:rsidP="00FE41BB">
            <w:r>
              <w:t xml:space="preserve">Typing “show room” will cause the application to return to </w:t>
            </w:r>
            <w:r w:rsidRPr="002938EE">
              <w:rPr>
                <w:b/>
              </w:rPr>
              <w:t xml:space="preserve">Board </w:t>
            </w:r>
            <w:r w:rsidR="00472983">
              <w:rPr>
                <w:b/>
              </w:rPr>
              <w:t>3</w:t>
            </w:r>
            <w:r>
              <w:t xml:space="preserve">, typing </w:t>
            </w:r>
            <w:r w:rsidR="00472983">
              <w:t>“</w:t>
            </w:r>
            <w:r>
              <w:t>help</w:t>
            </w:r>
            <w:r w:rsidR="00472983">
              <w:t>”</w:t>
            </w:r>
            <w:r>
              <w:t xml:space="preserve"> will have the application proceed to </w:t>
            </w:r>
            <w:r w:rsidR="00472983">
              <w:rPr>
                <w:b/>
              </w:rPr>
              <w:t>Board 7</w:t>
            </w:r>
            <w:r>
              <w:t xml:space="preserve"> and typing “exit” will return to </w:t>
            </w:r>
            <w:r w:rsidRPr="002938EE">
              <w:rPr>
                <w:b/>
              </w:rPr>
              <w:t>Board</w:t>
            </w:r>
            <w:r w:rsidR="00472983">
              <w:rPr>
                <w:b/>
              </w:rPr>
              <w:t xml:space="preserve"> 4</w:t>
            </w:r>
            <w:r>
              <w:t>.</w:t>
            </w:r>
          </w:p>
        </w:tc>
      </w:tr>
      <w:tr w:rsidR="009771FC" w:rsidTr="002B34A7">
        <w:tc>
          <w:tcPr>
            <w:tcW w:w="4675" w:type="dxa"/>
          </w:tcPr>
          <w:p w:rsidR="009771FC" w:rsidRDefault="00507AFF" w:rsidP="00776393">
            <w:pPr>
              <w:rPr>
                <w:noProof/>
              </w:rPr>
            </w:pPr>
            <w:r>
              <w:rPr>
                <w:noProof/>
              </w:rPr>
              <w:lastRenderedPageBreak/>
              <w:drawing>
                <wp:inline distT="0" distB="0" distL="0" distR="0" wp14:anchorId="36AFADED" wp14:editId="0CB02B40">
                  <wp:extent cx="1980000" cy="2970000"/>
                  <wp:effectExtent l="0" t="0" r="127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imTen\AppData\Local\Microsoft\Windows\INetCache\Content.Word\HelpScreen.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80000" cy="2970000"/>
                          </a:xfrm>
                          <a:prstGeom prst="rect">
                            <a:avLst/>
                          </a:prstGeom>
                          <a:noFill/>
                          <a:ln>
                            <a:noFill/>
                          </a:ln>
                        </pic:spPr>
                      </pic:pic>
                    </a:graphicData>
                  </a:graphic>
                </wp:inline>
              </w:drawing>
            </w:r>
          </w:p>
        </w:tc>
        <w:tc>
          <w:tcPr>
            <w:tcW w:w="4675" w:type="dxa"/>
          </w:tcPr>
          <w:p w:rsidR="009771FC" w:rsidRPr="00FE41BB" w:rsidRDefault="00FE41BB" w:rsidP="00776393">
            <w:pPr>
              <w:rPr>
                <w:b/>
              </w:rPr>
            </w:pPr>
            <w:r w:rsidRPr="00FE41BB">
              <w:rPr>
                <w:b/>
              </w:rPr>
              <w:t xml:space="preserve">Board </w:t>
            </w:r>
            <w:r w:rsidR="00472983">
              <w:rPr>
                <w:b/>
              </w:rPr>
              <w:t>7</w:t>
            </w:r>
            <w:r w:rsidRPr="00FE41BB">
              <w:rPr>
                <w:b/>
              </w:rPr>
              <w:t xml:space="preserve"> – Help Screen</w:t>
            </w:r>
          </w:p>
          <w:p w:rsidR="00FE41BB" w:rsidRDefault="00FE41BB" w:rsidP="00776393">
            <w:r>
              <w:t>This screen displays a list of commands the player can use to operate the game.</w:t>
            </w:r>
          </w:p>
          <w:p w:rsidR="00FE41BB" w:rsidRDefault="00FE41BB" w:rsidP="00776393"/>
          <w:p w:rsidR="00FE41BB" w:rsidRDefault="00FE41BB" w:rsidP="00776393">
            <w:r>
              <w:t>The main content shows a list of how each command is typed and what it does.</w:t>
            </w:r>
          </w:p>
          <w:p w:rsidR="00FE41BB" w:rsidRDefault="00FE41BB" w:rsidP="00776393"/>
          <w:p w:rsidR="00FE41BB" w:rsidRDefault="00FE41BB" w:rsidP="00776393">
            <w:r>
              <w:t>The bottom of the screen holds two text boxes, one is read only and displays feedback to the player’s inputs and the other is the text box the player uses to enter inputs.</w:t>
            </w:r>
          </w:p>
          <w:p w:rsidR="00FE41BB" w:rsidRDefault="00FE41BB" w:rsidP="00776393"/>
          <w:p w:rsidR="00FE41BB" w:rsidRPr="00472983" w:rsidRDefault="00FE41BB" w:rsidP="00776393">
            <w:r>
              <w:t>Typing “</w:t>
            </w:r>
            <w:r w:rsidR="00472983">
              <w:t>close</w:t>
            </w:r>
            <w:r>
              <w:t xml:space="preserve">” will cause the application to return to </w:t>
            </w:r>
            <w:r w:rsidR="00472983">
              <w:t>the last board before it landed on this one.</w:t>
            </w:r>
          </w:p>
        </w:tc>
      </w:tr>
    </w:tbl>
    <w:p w:rsidR="00776393" w:rsidRDefault="00776393" w:rsidP="00776393"/>
    <w:p w:rsidR="00776393" w:rsidRDefault="00776393" w:rsidP="00776393"/>
    <w:p w:rsidR="00776393" w:rsidRPr="00776393" w:rsidRDefault="00776393" w:rsidP="00776393">
      <w:pPr>
        <w:sectPr w:rsidR="00776393" w:rsidRPr="00776393">
          <w:pgSz w:w="12240" w:h="15840"/>
          <w:pgMar w:top="1440" w:right="1440" w:bottom="1440" w:left="1440" w:header="720" w:footer="720" w:gutter="0"/>
          <w:cols w:space="720"/>
          <w:docGrid w:linePitch="360"/>
        </w:sectPr>
      </w:pPr>
    </w:p>
    <w:p w:rsidR="00883214" w:rsidRDefault="00E5235C" w:rsidP="00FC06F1">
      <w:pPr>
        <w:pStyle w:val="Heading1"/>
      </w:pPr>
      <w:bookmarkStart w:id="5" w:name="_Toc498637836"/>
      <w:r>
        <w:lastRenderedPageBreak/>
        <w:t>4</w:t>
      </w:r>
      <w:r w:rsidR="00996A38">
        <w:t xml:space="preserve">. </w:t>
      </w:r>
      <w:r w:rsidR="004317A9">
        <w:t>Game System Design</w:t>
      </w:r>
      <w:bookmarkEnd w:id="5"/>
    </w:p>
    <w:p w:rsidR="00E34CB8" w:rsidRDefault="00E5235C" w:rsidP="00883214">
      <w:pPr>
        <w:pStyle w:val="Heading2"/>
      </w:pPr>
      <w:bookmarkStart w:id="6" w:name="_Toc498637837"/>
      <w:r>
        <w:t>4</w:t>
      </w:r>
      <w:r w:rsidR="0070530B">
        <w:t xml:space="preserve">.1 </w:t>
      </w:r>
      <w:r w:rsidR="00E34CB8">
        <w:t>Use Case</w:t>
      </w:r>
      <w:r w:rsidR="00700DC3">
        <w:t xml:space="preserve"> Diagram</w:t>
      </w:r>
      <w:bookmarkEnd w:id="6"/>
    </w:p>
    <w:p w:rsidR="00E34CB8" w:rsidRDefault="00E34CB8" w:rsidP="00E34CB8">
      <w:r>
        <w:t>To operate the game, users need to be able to switch between views, enter game commands and see updates to the game information.</w:t>
      </w:r>
      <w:r w:rsidR="004F30E6">
        <w:t xml:space="preserve"> These use cases were further developed into the following use case diagram.</w:t>
      </w:r>
    </w:p>
    <w:p w:rsidR="00E34CB8" w:rsidRDefault="0024273B" w:rsidP="00E34CB8">
      <w:pPr>
        <w:jc w:val="center"/>
      </w:pPr>
      <w:r>
        <w:rPr>
          <w:noProof/>
        </w:rPr>
        <w:drawing>
          <wp:inline distT="0" distB="0" distL="0" distR="0">
            <wp:extent cx="5943600" cy="5067300"/>
            <wp:effectExtent l="0" t="0" r="0" b="0"/>
            <wp:docPr id="18" name="Picture 18" descr="C:\Users\TimTen\AppData\Local\Microsoft\Windows\INetCache\Content.Word\SDV602 Use Cas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TimTen\AppData\Local\Microsoft\Windows\INetCache\Content.Word\SDV602 Use Case 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067300"/>
                    </a:xfrm>
                    <a:prstGeom prst="rect">
                      <a:avLst/>
                    </a:prstGeom>
                    <a:noFill/>
                    <a:ln>
                      <a:noFill/>
                    </a:ln>
                  </pic:spPr>
                </pic:pic>
              </a:graphicData>
            </a:graphic>
          </wp:inline>
        </w:drawing>
      </w:r>
    </w:p>
    <w:p w:rsidR="004F30E6" w:rsidRDefault="0024273B" w:rsidP="004F30E6">
      <w:r>
        <w:t>T</w:t>
      </w:r>
      <w:r w:rsidR="004F30E6">
        <w:t xml:space="preserve">he following section contains a description for each use case </w:t>
      </w:r>
      <w:r w:rsidR="00DC1CDE">
        <w:t xml:space="preserve">presented </w:t>
      </w:r>
      <w:r w:rsidR="004F30E6">
        <w:t>in the diagram.</w:t>
      </w:r>
    </w:p>
    <w:p w:rsidR="0024273B" w:rsidRDefault="0024273B" w:rsidP="0024273B">
      <w:pPr>
        <w:pStyle w:val="NoSpacing"/>
        <w:rPr>
          <w:b/>
        </w:rPr>
      </w:pPr>
      <w:r w:rsidRPr="0024273B">
        <w:rPr>
          <w:b/>
        </w:rPr>
        <w:t>Login</w:t>
      </w:r>
    </w:p>
    <w:p w:rsidR="0024273B" w:rsidRDefault="0024273B" w:rsidP="0024273B">
      <w:pPr>
        <w:pStyle w:val="NoSpacing"/>
      </w:pPr>
      <w:r>
        <w:t>This use case is accessible from the initial view. A user presses the login button, enters their username and password and then presses a second login button. This logs the player in and then changes the UI to the game’s title screen.</w:t>
      </w:r>
    </w:p>
    <w:p w:rsidR="0024273B" w:rsidRDefault="0024273B" w:rsidP="0024273B">
      <w:pPr>
        <w:pStyle w:val="NoSpacing"/>
      </w:pPr>
    </w:p>
    <w:p w:rsidR="0024273B" w:rsidRDefault="0024273B" w:rsidP="0024273B">
      <w:pPr>
        <w:pStyle w:val="NoSpacing"/>
        <w:rPr>
          <w:b/>
        </w:rPr>
      </w:pPr>
      <w:r w:rsidRPr="0024273B">
        <w:rPr>
          <w:b/>
        </w:rPr>
        <w:t>Create Account</w:t>
      </w:r>
    </w:p>
    <w:p w:rsidR="0024273B" w:rsidRDefault="0024273B" w:rsidP="0024273B">
      <w:pPr>
        <w:pStyle w:val="NoSpacing"/>
      </w:pPr>
      <w:r>
        <w:t>This use case is accessible from the initial view. A user presses the create account button, enters their desired username and password and then presses a second create account button. This creates a new account and logs the player into that account. The UI then changes to the game’s title screen.</w:t>
      </w:r>
    </w:p>
    <w:p w:rsidR="0024273B" w:rsidRPr="0024273B" w:rsidRDefault="0024273B" w:rsidP="0024273B">
      <w:pPr>
        <w:pStyle w:val="NoSpacing"/>
        <w:rPr>
          <w:b/>
        </w:rPr>
      </w:pPr>
      <w:r w:rsidRPr="0024273B">
        <w:rPr>
          <w:b/>
        </w:rPr>
        <w:lastRenderedPageBreak/>
        <w:t>Authenticate User</w:t>
      </w:r>
    </w:p>
    <w:p w:rsidR="0024273B" w:rsidRDefault="0024273B" w:rsidP="0024273B">
      <w:pPr>
        <w:pStyle w:val="NoSpacing"/>
      </w:pPr>
      <w:r>
        <w:t xml:space="preserve">This use case is accessible to the user by inclusion in the </w:t>
      </w:r>
      <w:r w:rsidRPr="0024273B">
        <w:rPr>
          <w:b/>
        </w:rPr>
        <w:t>Login</w:t>
      </w:r>
      <w:r>
        <w:rPr>
          <w:b/>
        </w:rPr>
        <w:t xml:space="preserve"> </w:t>
      </w:r>
      <w:r w:rsidRPr="0024273B">
        <w:t>use case</w:t>
      </w:r>
      <w:r>
        <w:t xml:space="preserve">. It takes the username and password that the player entered and searches for a matching account in the game’s data storage through inclusion of the </w:t>
      </w:r>
      <w:r w:rsidRPr="0024273B">
        <w:rPr>
          <w:b/>
        </w:rPr>
        <w:t>Look up User Account</w:t>
      </w:r>
      <w:r>
        <w:rPr>
          <w:b/>
        </w:rPr>
        <w:t xml:space="preserve"> </w:t>
      </w:r>
      <w:r>
        <w:t>use case.</w:t>
      </w:r>
    </w:p>
    <w:p w:rsidR="0024273B" w:rsidRDefault="0024273B" w:rsidP="0024273B">
      <w:pPr>
        <w:pStyle w:val="NoSpacing"/>
      </w:pPr>
    </w:p>
    <w:p w:rsidR="0024273B" w:rsidRDefault="0024273B" w:rsidP="0024273B">
      <w:pPr>
        <w:pStyle w:val="NoSpacing"/>
        <w:rPr>
          <w:b/>
        </w:rPr>
      </w:pPr>
      <w:r w:rsidRPr="0024273B">
        <w:rPr>
          <w:b/>
        </w:rPr>
        <w:t>Validate User Credentials</w:t>
      </w:r>
    </w:p>
    <w:p w:rsidR="0024273B" w:rsidRDefault="0024273B" w:rsidP="0024273B">
      <w:pPr>
        <w:pStyle w:val="NoSpacing"/>
      </w:pPr>
      <w:r>
        <w:t xml:space="preserve">This use case is accessible to the user by inclusion in the </w:t>
      </w:r>
      <w:r w:rsidR="008E076E" w:rsidRPr="008E076E">
        <w:rPr>
          <w:b/>
        </w:rPr>
        <w:t>Create Account</w:t>
      </w:r>
      <w:r w:rsidR="008E076E">
        <w:t xml:space="preserve"> use case. It takes the username and password that the player entered and makes sure they are within the system’s constraints. Then, through inclusion of the </w:t>
      </w:r>
      <w:r w:rsidR="008E076E" w:rsidRPr="008E076E">
        <w:rPr>
          <w:b/>
        </w:rPr>
        <w:t>Look up User Account</w:t>
      </w:r>
      <w:r w:rsidR="008E076E">
        <w:rPr>
          <w:b/>
        </w:rPr>
        <w:t xml:space="preserve"> </w:t>
      </w:r>
      <w:r w:rsidR="008E076E">
        <w:t>use case, it makes sure the username entered does not already exist in the system.</w:t>
      </w:r>
    </w:p>
    <w:p w:rsidR="008E076E" w:rsidRDefault="008E076E" w:rsidP="0024273B">
      <w:pPr>
        <w:pStyle w:val="NoSpacing"/>
      </w:pPr>
    </w:p>
    <w:p w:rsidR="008E076E" w:rsidRPr="008E076E" w:rsidRDefault="008E076E" w:rsidP="0024273B">
      <w:pPr>
        <w:pStyle w:val="NoSpacing"/>
        <w:rPr>
          <w:b/>
        </w:rPr>
      </w:pPr>
      <w:r w:rsidRPr="008E076E">
        <w:rPr>
          <w:b/>
        </w:rPr>
        <w:t>Look up User Account</w:t>
      </w:r>
    </w:p>
    <w:p w:rsidR="008E076E" w:rsidRPr="008E076E" w:rsidRDefault="008E076E" w:rsidP="0024273B">
      <w:pPr>
        <w:pStyle w:val="NoSpacing"/>
      </w:pPr>
      <w:r>
        <w:t xml:space="preserve">This use case is accessible to the user through inclusion in the </w:t>
      </w:r>
      <w:r w:rsidRPr="008E076E">
        <w:rPr>
          <w:b/>
        </w:rPr>
        <w:t>Authenticate User</w:t>
      </w:r>
      <w:r>
        <w:t xml:space="preserve"> and </w:t>
      </w:r>
      <w:r w:rsidRPr="008E076E">
        <w:rPr>
          <w:b/>
        </w:rPr>
        <w:t>Validate User Credentials</w:t>
      </w:r>
      <w:r>
        <w:t xml:space="preserve"> use cases. It searches the game’s data storage for user accounts that match the information provided by the player.</w:t>
      </w:r>
    </w:p>
    <w:p w:rsidR="0024273B" w:rsidRPr="0024273B" w:rsidRDefault="0024273B" w:rsidP="0024273B">
      <w:pPr>
        <w:pStyle w:val="NoSpacing"/>
      </w:pPr>
    </w:p>
    <w:p w:rsidR="004F30E6" w:rsidRDefault="004F30E6" w:rsidP="004F30E6">
      <w:pPr>
        <w:pStyle w:val="NoSpacing"/>
        <w:rPr>
          <w:b/>
        </w:rPr>
      </w:pPr>
      <w:r w:rsidRPr="004F30E6">
        <w:rPr>
          <w:b/>
        </w:rPr>
        <w:t>Start Game</w:t>
      </w:r>
    </w:p>
    <w:p w:rsidR="004F30E6" w:rsidRDefault="004F30E6" w:rsidP="004F30E6">
      <w:pPr>
        <w:pStyle w:val="NoSpacing"/>
      </w:pPr>
      <w:r>
        <w:t xml:space="preserve">This use case is accessible from the main menu view. A user types “start” into the input field and a new game instance is created, so the </w:t>
      </w:r>
      <w:r w:rsidRPr="004F30E6">
        <w:rPr>
          <w:b/>
        </w:rPr>
        <w:t>Store Game Data</w:t>
      </w:r>
      <w:r>
        <w:t xml:space="preserve"> use case is included. After a game instance is created, the UI changes so that is now displaying the information about the game scene, this requires that the </w:t>
      </w:r>
      <w:r w:rsidRPr="004F30E6">
        <w:rPr>
          <w:b/>
        </w:rPr>
        <w:t>Show Scene</w:t>
      </w:r>
      <w:r>
        <w:rPr>
          <w:b/>
        </w:rPr>
        <w:t xml:space="preserve"> </w:t>
      </w:r>
      <w:r>
        <w:t>use case is included.</w:t>
      </w:r>
    </w:p>
    <w:p w:rsidR="004F30E6" w:rsidRDefault="004F30E6" w:rsidP="004F30E6">
      <w:pPr>
        <w:pStyle w:val="NoSpacing"/>
      </w:pPr>
    </w:p>
    <w:p w:rsidR="004F30E6" w:rsidRDefault="004F30E6" w:rsidP="004F30E6">
      <w:pPr>
        <w:pStyle w:val="NoSpacing"/>
        <w:rPr>
          <w:b/>
        </w:rPr>
      </w:pPr>
      <w:r w:rsidRPr="004F30E6">
        <w:rPr>
          <w:b/>
        </w:rPr>
        <w:t>Show Scene</w:t>
      </w:r>
    </w:p>
    <w:p w:rsidR="00012E3A" w:rsidRDefault="004F30E6" w:rsidP="00743371">
      <w:pPr>
        <w:pStyle w:val="NoSpacing"/>
      </w:pPr>
      <w:r>
        <w:t xml:space="preserve">This use case is directly accessible to the </w:t>
      </w:r>
      <w:r w:rsidR="009751CB">
        <w:t xml:space="preserve">player </w:t>
      </w:r>
      <w:r>
        <w:t>from the inventory view. A user types “show scene” into the input field</w:t>
      </w:r>
      <w:r w:rsidR="00012E3A">
        <w:t xml:space="preserve"> and the view changes to the scene view by including the </w:t>
      </w:r>
      <w:r w:rsidR="00012E3A" w:rsidRPr="00012E3A">
        <w:rPr>
          <w:b/>
        </w:rPr>
        <w:t>Change View</w:t>
      </w:r>
      <w:r w:rsidR="00012E3A">
        <w:t xml:space="preserve"> use case. </w:t>
      </w:r>
    </w:p>
    <w:p w:rsidR="00743371" w:rsidRPr="00743371" w:rsidRDefault="00743371" w:rsidP="00743371">
      <w:pPr>
        <w:pStyle w:val="NoSpacing"/>
      </w:pPr>
    </w:p>
    <w:p w:rsidR="00012E3A" w:rsidRDefault="00012E3A" w:rsidP="004F30E6">
      <w:pPr>
        <w:pStyle w:val="NoSpacing"/>
        <w:rPr>
          <w:b/>
        </w:rPr>
      </w:pPr>
      <w:r w:rsidRPr="00012E3A">
        <w:rPr>
          <w:b/>
        </w:rPr>
        <w:t>Show Inventory</w:t>
      </w:r>
    </w:p>
    <w:p w:rsidR="00012E3A" w:rsidRDefault="00012E3A" w:rsidP="004F30E6">
      <w:pPr>
        <w:pStyle w:val="NoSpacing"/>
      </w:pPr>
      <w:r>
        <w:t xml:space="preserve">This use case is accessible to the </w:t>
      </w:r>
      <w:r w:rsidR="009751CB">
        <w:t>player</w:t>
      </w:r>
      <w:r>
        <w:t xml:space="preserve"> from the scene view. A user types “show items” into the input field and the view changes to the inventory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Show Help</w:t>
      </w:r>
    </w:p>
    <w:p w:rsidR="00012E3A" w:rsidRDefault="00012E3A" w:rsidP="004F30E6">
      <w:pPr>
        <w:pStyle w:val="NoSpacing"/>
      </w:pPr>
      <w:r>
        <w:t xml:space="preserve">This use case is accessible to the </w:t>
      </w:r>
      <w:r w:rsidR="009751CB">
        <w:t>player</w:t>
      </w:r>
      <w:r>
        <w:t xml:space="preserve"> from </w:t>
      </w:r>
      <w:proofErr w:type="gramStart"/>
      <w:r>
        <w:t>all of</w:t>
      </w:r>
      <w:proofErr w:type="gramEnd"/>
      <w:r>
        <w:t xml:space="preserve"> the other views. A user types “help” into the input field and the view changes to the help view by including the </w:t>
      </w:r>
      <w:r w:rsidRPr="00012E3A">
        <w:rPr>
          <w:b/>
        </w:rPr>
        <w:t>Change View</w:t>
      </w:r>
      <w:r>
        <w:t xml:space="preserve"> use case.</w:t>
      </w:r>
    </w:p>
    <w:p w:rsidR="00012E3A" w:rsidRDefault="00012E3A" w:rsidP="004F30E6">
      <w:pPr>
        <w:pStyle w:val="NoSpacing"/>
      </w:pPr>
    </w:p>
    <w:p w:rsidR="00012E3A" w:rsidRDefault="00012E3A" w:rsidP="004F30E6">
      <w:pPr>
        <w:pStyle w:val="NoSpacing"/>
        <w:rPr>
          <w:b/>
        </w:rPr>
      </w:pPr>
      <w:r w:rsidRPr="00012E3A">
        <w:rPr>
          <w:b/>
        </w:rPr>
        <w:t>Close Help</w:t>
      </w:r>
    </w:p>
    <w:p w:rsidR="00012E3A" w:rsidRPr="00012E3A" w:rsidRDefault="00012E3A" w:rsidP="004F30E6">
      <w:pPr>
        <w:pStyle w:val="NoSpacing"/>
      </w:pPr>
      <w:r>
        <w:t xml:space="preserve">This use case is accessible to the </w:t>
      </w:r>
      <w:r w:rsidR="009751CB">
        <w:t>player</w:t>
      </w:r>
      <w:r>
        <w:t xml:space="preserve"> from the help view. A user types “close” into the input field and the view returns to the view the user was on before accessing the help menu by including the </w:t>
      </w:r>
      <w:r w:rsidRPr="00012E3A">
        <w:rPr>
          <w:b/>
        </w:rPr>
        <w:t>Change View</w:t>
      </w:r>
      <w:r>
        <w:t xml:space="preserve"> use case.</w:t>
      </w:r>
    </w:p>
    <w:p w:rsidR="004F30E6" w:rsidRDefault="004F30E6" w:rsidP="004F30E6">
      <w:pPr>
        <w:pStyle w:val="NoSpacing"/>
      </w:pPr>
    </w:p>
    <w:p w:rsidR="00012E3A" w:rsidRDefault="00012E3A" w:rsidP="004F30E6">
      <w:pPr>
        <w:pStyle w:val="NoSpacing"/>
        <w:rPr>
          <w:b/>
        </w:rPr>
      </w:pPr>
      <w:r w:rsidRPr="00012E3A">
        <w:rPr>
          <w:b/>
        </w:rPr>
        <w:t>End Game</w:t>
      </w:r>
    </w:p>
    <w:p w:rsidR="00012E3A" w:rsidRDefault="00012E3A" w:rsidP="004F30E6">
      <w:pPr>
        <w:pStyle w:val="NoSpacing"/>
      </w:pPr>
      <w:r w:rsidRPr="00012E3A">
        <w:t>This</w:t>
      </w:r>
      <w:r>
        <w:t xml:space="preserve"> use case is accessible to the </w:t>
      </w:r>
      <w:r w:rsidR="009751CB">
        <w:t>player</w:t>
      </w:r>
      <w:r>
        <w:t xml:space="preserve"> from the scene view or the inventory view. A user types “exit” into the input field and the display is changed back to the main menu view by including the </w:t>
      </w:r>
      <w:r w:rsidRPr="00012E3A">
        <w:rPr>
          <w:b/>
        </w:rPr>
        <w:t>Change View</w:t>
      </w:r>
      <w:r>
        <w:t xml:space="preserve"> use case.</w:t>
      </w:r>
    </w:p>
    <w:p w:rsidR="00615593" w:rsidRDefault="00615593" w:rsidP="004F30E6">
      <w:pPr>
        <w:pStyle w:val="NoSpacing"/>
      </w:pPr>
    </w:p>
    <w:p w:rsidR="00615593" w:rsidRPr="00615593" w:rsidRDefault="00615593" w:rsidP="004F30E6">
      <w:pPr>
        <w:pStyle w:val="NoSpacing"/>
        <w:rPr>
          <w:b/>
        </w:rPr>
      </w:pPr>
      <w:r w:rsidRPr="00615593">
        <w:rPr>
          <w:b/>
        </w:rPr>
        <w:t>Change View</w:t>
      </w:r>
    </w:p>
    <w:p w:rsidR="00615593" w:rsidRDefault="00783A2F" w:rsidP="004F30E6">
      <w:pPr>
        <w:pStyle w:val="NoSpacing"/>
      </w:pPr>
      <w:r>
        <w:t xml:space="preserve">This use case is accessible to the </w:t>
      </w:r>
      <w:r w:rsidR="009751CB">
        <w:t>player</w:t>
      </w:r>
      <w:r>
        <w:t xml:space="preserve"> from one of the graphic user interface focussed </w:t>
      </w:r>
      <w:r w:rsidR="009751CB">
        <w:t>use cases</w:t>
      </w:r>
      <w:r>
        <w:t xml:space="preserve">, </w:t>
      </w:r>
      <w:r w:rsidRPr="00783A2F">
        <w:rPr>
          <w:b/>
        </w:rPr>
        <w:t>Show Scene</w:t>
      </w:r>
      <w:r>
        <w:t xml:space="preserve">, </w:t>
      </w:r>
      <w:r w:rsidRPr="00783A2F">
        <w:rPr>
          <w:b/>
        </w:rPr>
        <w:t>Show Inventory</w:t>
      </w:r>
      <w:r>
        <w:t xml:space="preserve">, </w:t>
      </w:r>
      <w:r w:rsidRPr="00783A2F">
        <w:rPr>
          <w:b/>
        </w:rPr>
        <w:t>Show Help</w:t>
      </w:r>
      <w:r>
        <w:t xml:space="preserve">, </w:t>
      </w:r>
      <w:r w:rsidRPr="00783A2F">
        <w:rPr>
          <w:b/>
        </w:rPr>
        <w:t>Close Help</w:t>
      </w:r>
      <w:r>
        <w:t xml:space="preserve"> or </w:t>
      </w:r>
      <w:r w:rsidRPr="00783A2F">
        <w:rPr>
          <w:b/>
        </w:rPr>
        <w:t>End Game</w:t>
      </w:r>
      <w:r w:rsidRPr="00783A2F">
        <w:t>.</w:t>
      </w:r>
      <w:r>
        <w:t xml:space="preserve"> The graphic user interface changes to </w:t>
      </w:r>
      <w:r>
        <w:lastRenderedPageBreak/>
        <w:t xml:space="preserve">show the view that the user requested. To make sure that the screen is updated with the most recent information, the </w:t>
      </w:r>
      <w:r w:rsidRPr="00783A2F">
        <w:rPr>
          <w:b/>
        </w:rPr>
        <w:t>Update View</w:t>
      </w:r>
      <w:r>
        <w:t xml:space="preserve"> use case is included by this one.</w:t>
      </w:r>
    </w:p>
    <w:p w:rsidR="00783A2F" w:rsidRDefault="00783A2F" w:rsidP="004F30E6">
      <w:pPr>
        <w:pStyle w:val="NoSpacing"/>
      </w:pPr>
    </w:p>
    <w:p w:rsidR="00783A2F" w:rsidRDefault="00783A2F" w:rsidP="004F30E6">
      <w:pPr>
        <w:pStyle w:val="NoSpacing"/>
        <w:rPr>
          <w:b/>
        </w:rPr>
      </w:pPr>
      <w:r w:rsidRPr="00783A2F">
        <w:rPr>
          <w:b/>
        </w:rPr>
        <w:t>Update View</w:t>
      </w:r>
    </w:p>
    <w:p w:rsidR="00783A2F" w:rsidRPr="00783A2F" w:rsidRDefault="009751CB" w:rsidP="004F30E6">
      <w:pPr>
        <w:pStyle w:val="NoSpacing"/>
      </w:pPr>
      <w:r>
        <w:t xml:space="preserve">This use case is accessible to the player from use cases that change information being viewed by the player, </w:t>
      </w:r>
      <w:r w:rsidRPr="009751CB">
        <w:rPr>
          <w:b/>
        </w:rPr>
        <w:t>Change View</w:t>
      </w:r>
      <w:r>
        <w:t xml:space="preserve">, or use cases that need to display changes to the game data, </w:t>
      </w:r>
      <w:r w:rsidRPr="009751CB">
        <w:rPr>
          <w:b/>
        </w:rPr>
        <w:t>Enter Game Input</w:t>
      </w:r>
      <w:r>
        <w:t xml:space="preserve">. By including the </w:t>
      </w:r>
      <w:r w:rsidRPr="009751CB">
        <w:rPr>
          <w:b/>
        </w:rPr>
        <w:t>Load Game Data</w:t>
      </w:r>
      <w:r>
        <w:t xml:space="preserve"> use case, it retrieves the most up to date game data and </w:t>
      </w:r>
      <w:r w:rsidR="0089204F">
        <w:t xml:space="preserve">then </w:t>
      </w:r>
      <w:r>
        <w:t xml:space="preserve">changes the </w:t>
      </w:r>
      <w:r w:rsidR="0089204F">
        <w:t>information presented</w:t>
      </w:r>
      <w:r w:rsidR="00B71009">
        <w:t xml:space="preserve"> on the</w:t>
      </w:r>
      <w:r w:rsidR="0089204F">
        <w:t xml:space="preserve"> </w:t>
      </w:r>
      <w:r w:rsidR="00B71009">
        <w:t>user interface elements.</w:t>
      </w:r>
    </w:p>
    <w:p w:rsidR="00CF0185" w:rsidRDefault="00CF0185" w:rsidP="004F30E6">
      <w:pPr>
        <w:pStyle w:val="NoSpacing"/>
      </w:pPr>
    </w:p>
    <w:p w:rsidR="00CF0185" w:rsidRPr="006A30DD" w:rsidRDefault="000C7FF3" w:rsidP="006A30DD">
      <w:pPr>
        <w:pStyle w:val="NoSpacing"/>
        <w:rPr>
          <w:b/>
        </w:rPr>
      </w:pPr>
      <w:r w:rsidRPr="006A30DD">
        <w:rPr>
          <w:b/>
        </w:rPr>
        <w:t>Enter</w:t>
      </w:r>
      <w:r w:rsidR="00CF0185" w:rsidRPr="006A30DD">
        <w:rPr>
          <w:b/>
        </w:rPr>
        <w:t xml:space="preserve"> Game</w:t>
      </w:r>
      <w:r w:rsidR="00E359B4" w:rsidRPr="006A30DD">
        <w:rPr>
          <w:b/>
        </w:rPr>
        <w:t xml:space="preserve"> Command</w:t>
      </w:r>
    </w:p>
    <w:p w:rsidR="00CF0185" w:rsidRDefault="00E359B4" w:rsidP="004F30E6">
      <w:pPr>
        <w:pStyle w:val="NoSpacing"/>
      </w:pPr>
      <w:r w:rsidRPr="00E359B4">
        <w:t>This u</w:t>
      </w:r>
      <w:r>
        <w:t>se case is accessible to the user from the scene an</w:t>
      </w:r>
      <w:r w:rsidR="000C7FF3">
        <w:t>d</w:t>
      </w:r>
      <w:r>
        <w:t xml:space="preserve"> inventory views. </w:t>
      </w:r>
      <w:r w:rsidR="000C7FF3">
        <w:t xml:space="preserve">A user types one of the game environment manipulation commands into the input field. </w:t>
      </w:r>
      <w:r w:rsidR="00640F86">
        <w:t>The system then loads the data that needs to be changed through the inclusion of the</w:t>
      </w:r>
      <w:r w:rsidR="00445630">
        <w:t xml:space="preserve"> </w:t>
      </w:r>
      <w:r w:rsidR="00445630" w:rsidRPr="00445630">
        <w:rPr>
          <w:b/>
        </w:rPr>
        <w:t>Load Game Data</w:t>
      </w:r>
      <w:r w:rsidR="00445630">
        <w:rPr>
          <w:b/>
        </w:rPr>
        <w:t xml:space="preserve"> </w:t>
      </w:r>
      <w:r w:rsidR="00445630" w:rsidRPr="00445630">
        <w:t>use case.</w:t>
      </w:r>
      <w:r w:rsidR="00445630">
        <w:t xml:space="preserve"> Following this, the specific command entered is performed by one of the extending use cases, </w:t>
      </w:r>
      <w:r w:rsidR="00445630" w:rsidRPr="00445630">
        <w:rPr>
          <w:b/>
        </w:rPr>
        <w:t>Run Move Command</w:t>
      </w:r>
      <w:r w:rsidR="00445630" w:rsidRPr="00445630">
        <w:t>,</w:t>
      </w:r>
      <w:r w:rsidR="00445630" w:rsidRPr="00445630">
        <w:rPr>
          <w:b/>
        </w:rPr>
        <w:t xml:space="preserve"> Run Drop Command</w:t>
      </w:r>
      <w:r w:rsidR="00445630" w:rsidRPr="00445630">
        <w:t>,</w:t>
      </w:r>
      <w:r w:rsidR="00445630" w:rsidRPr="00445630">
        <w:rPr>
          <w:b/>
        </w:rPr>
        <w:t xml:space="preserve"> Run Interact Command </w:t>
      </w:r>
      <w:r w:rsidR="00445630" w:rsidRPr="00445630">
        <w:t>or</w:t>
      </w:r>
      <w:r w:rsidR="00445630" w:rsidRPr="00445630">
        <w:rPr>
          <w:b/>
        </w:rPr>
        <w:t xml:space="preserve"> Run Get Command</w:t>
      </w:r>
      <w:r w:rsidR="00445630" w:rsidRPr="00445630">
        <w:t>.</w:t>
      </w:r>
      <w:r w:rsidR="00445630">
        <w:t xml:space="preserve"> After the game data is changed the display is updated to show the changes by including the </w:t>
      </w:r>
      <w:r w:rsidR="00445630" w:rsidRPr="00445630">
        <w:rPr>
          <w:b/>
        </w:rPr>
        <w:t>Update View</w:t>
      </w:r>
      <w:r w:rsidR="00445630">
        <w:t xml:space="preserve"> use case and then saved through the inclusion of the </w:t>
      </w:r>
      <w:r w:rsidR="00445630" w:rsidRPr="00445630">
        <w:rPr>
          <w:b/>
        </w:rPr>
        <w:t>Store Game Data</w:t>
      </w:r>
      <w:r w:rsidR="00445630">
        <w:t xml:space="preserve"> use case.</w:t>
      </w:r>
    </w:p>
    <w:p w:rsidR="00445630" w:rsidRDefault="00445630" w:rsidP="004F30E6">
      <w:pPr>
        <w:pStyle w:val="NoSpacing"/>
      </w:pPr>
    </w:p>
    <w:p w:rsidR="00445630" w:rsidRDefault="00445630" w:rsidP="004F30E6">
      <w:pPr>
        <w:pStyle w:val="NoSpacing"/>
        <w:rPr>
          <w:b/>
        </w:rPr>
      </w:pPr>
      <w:r w:rsidRPr="00445630">
        <w:rPr>
          <w:b/>
        </w:rPr>
        <w:t>Run Move Command</w:t>
      </w:r>
    </w:p>
    <w:p w:rsidR="00971470" w:rsidRDefault="000D101D" w:rsidP="004F30E6">
      <w:pPr>
        <w:pStyle w:val="NoSpacing"/>
      </w:pPr>
      <w:r w:rsidRPr="000D101D">
        <w:t xml:space="preserve">This use </w:t>
      </w:r>
      <w:r w:rsidR="00971470">
        <w:t xml:space="preserve">case </w:t>
      </w:r>
      <w:r w:rsidRPr="000D101D">
        <w:t>i</w:t>
      </w:r>
      <w:r>
        <w:t>s accessible to the user by extension of the Enter Game Command use case.</w:t>
      </w:r>
      <w:r w:rsidR="00971470">
        <w:t xml:space="preserve"> The system checks that the</w:t>
      </w:r>
      <w:r w:rsidR="004D1B18">
        <w:t xml:space="preserve"> game scene</w:t>
      </w:r>
      <w:r w:rsidR="00971470">
        <w:t xml:space="preserve"> the user would like to move to is accessible and, provided it is, the game system updates the player’s position through extending to the </w:t>
      </w:r>
      <w:r w:rsidR="00971470" w:rsidRPr="00971470">
        <w:rPr>
          <w:b/>
        </w:rPr>
        <w:t>Move Player</w:t>
      </w:r>
      <w:r w:rsidR="00971470">
        <w:t xml:space="preserve"> use case.</w:t>
      </w:r>
    </w:p>
    <w:p w:rsidR="00FA50E2" w:rsidRDefault="00FA50E2" w:rsidP="00743371">
      <w:pPr>
        <w:pStyle w:val="NoSpacing"/>
      </w:pPr>
    </w:p>
    <w:p w:rsidR="000D101D" w:rsidRDefault="00445630" w:rsidP="004F30E6">
      <w:pPr>
        <w:pStyle w:val="NoSpacing"/>
        <w:rPr>
          <w:b/>
        </w:rPr>
      </w:pPr>
      <w:r>
        <w:rPr>
          <w:b/>
        </w:rPr>
        <w:t>Run Drop Command</w:t>
      </w:r>
    </w:p>
    <w:p w:rsidR="00971470" w:rsidRDefault="00971470" w:rsidP="00971470">
      <w:pPr>
        <w:pStyle w:val="NoSpacing"/>
      </w:pPr>
      <w:r w:rsidRPr="000D101D">
        <w:t xml:space="preserve">This use </w:t>
      </w:r>
      <w:r>
        <w:t xml:space="preserve">case </w:t>
      </w:r>
      <w:r w:rsidRPr="000D101D">
        <w:t>i</w:t>
      </w:r>
      <w:r>
        <w:t>s accessible to the user by extension of the Enter Game Command use case. The system checks that the item the user would like to drop is in their player inventory</w:t>
      </w:r>
      <w:r w:rsidR="004D1B18">
        <w:t xml:space="preserve"> and, provided it is, the game system removes the item from the player’s inventory through extending to the </w:t>
      </w:r>
      <w:r w:rsidR="004D1B18" w:rsidRPr="004D1B18">
        <w:rPr>
          <w:b/>
        </w:rPr>
        <w:t>Remove Item from Inventory</w:t>
      </w:r>
      <w:r w:rsidR="004D1B18">
        <w:t xml:space="preserve"> use case and places it in the current game scene through extending to the </w:t>
      </w:r>
      <w:r w:rsidR="004D1B18" w:rsidRPr="004D1B18">
        <w:rPr>
          <w:b/>
        </w:rPr>
        <w:t>Add Item to Scene</w:t>
      </w:r>
      <w:r w:rsidR="004D1B18">
        <w:t xml:space="preserve"> use case.</w:t>
      </w:r>
    </w:p>
    <w:p w:rsidR="00445630" w:rsidRDefault="00445630" w:rsidP="004F30E6">
      <w:pPr>
        <w:pStyle w:val="NoSpacing"/>
        <w:rPr>
          <w:b/>
        </w:rPr>
      </w:pPr>
      <w:r>
        <w:rPr>
          <w:b/>
        </w:rPr>
        <w:br/>
        <w:t>Run Interact Command</w:t>
      </w:r>
    </w:p>
    <w:p w:rsidR="00971470" w:rsidRPr="00F61EFC" w:rsidRDefault="00971470" w:rsidP="00971470">
      <w:pPr>
        <w:pStyle w:val="NoSpacing"/>
      </w:pPr>
      <w:r w:rsidRPr="000D101D">
        <w:t xml:space="preserve">This use </w:t>
      </w:r>
      <w:r>
        <w:t xml:space="preserve">case </w:t>
      </w:r>
      <w:r w:rsidRPr="000D101D">
        <w:t>i</w:t>
      </w:r>
      <w:r>
        <w:t>s accessible to the user by extension of the Enter Game Command use case.</w:t>
      </w:r>
      <w:r w:rsidR="004D1B18">
        <w:t xml:space="preserve"> The system checks the door item the user would like to interact with is present in the current scene and</w:t>
      </w:r>
      <w:r w:rsidR="00F61EFC">
        <w:t xml:space="preserve"> the key item required by it is present in the player’s inventory then</w:t>
      </w:r>
      <w:r w:rsidR="004D1B18">
        <w:t xml:space="preserve">, provided </w:t>
      </w:r>
      <w:r w:rsidR="00F61EFC">
        <w:t>these conditions are met</w:t>
      </w:r>
      <w:r w:rsidR="004D1B18">
        <w:t xml:space="preserve">, the game system </w:t>
      </w:r>
      <w:r w:rsidR="00F61EFC">
        <w:t xml:space="preserve">removes the key item from the player’s inventory through extension to the </w:t>
      </w:r>
      <w:r w:rsidR="00F61EFC" w:rsidRPr="00F61EFC">
        <w:rPr>
          <w:b/>
        </w:rPr>
        <w:t>Remove Item from Inventory</w:t>
      </w:r>
      <w:r w:rsidR="00F61EFC">
        <w:t xml:space="preserve"> use case, removes the door item from the game scene through extension to the </w:t>
      </w:r>
      <w:r w:rsidR="00F61EFC" w:rsidRPr="00F61EFC">
        <w:rPr>
          <w:b/>
        </w:rPr>
        <w:t>Remove Item from Scene</w:t>
      </w:r>
      <w:r w:rsidR="00F61EFC">
        <w:rPr>
          <w:b/>
        </w:rPr>
        <w:t xml:space="preserve"> </w:t>
      </w:r>
      <w:r w:rsidR="00F61EFC">
        <w:t xml:space="preserve">use case and finally </w:t>
      </w:r>
      <w:r w:rsidR="003E3626">
        <w:t>adds</w:t>
      </w:r>
      <w:r w:rsidR="00F61EFC">
        <w:t xml:space="preserve"> a new exit in the game scene through extension to the </w:t>
      </w:r>
      <w:r w:rsidR="00F61EFC" w:rsidRPr="00F61EFC">
        <w:rPr>
          <w:b/>
        </w:rPr>
        <w:t>Add Exit to Game Scene</w:t>
      </w:r>
      <w:r w:rsidR="00F61EFC">
        <w:rPr>
          <w:b/>
        </w:rPr>
        <w:t xml:space="preserve"> </w:t>
      </w:r>
      <w:r w:rsidR="00F61EFC">
        <w:t>use case</w:t>
      </w:r>
      <w:r w:rsidR="00E228AE">
        <w:t>.</w:t>
      </w:r>
    </w:p>
    <w:p w:rsidR="000D101D" w:rsidRDefault="000D101D" w:rsidP="004F30E6">
      <w:pPr>
        <w:pStyle w:val="NoSpacing"/>
        <w:rPr>
          <w:b/>
        </w:rPr>
      </w:pPr>
    </w:p>
    <w:p w:rsidR="00445630" w:rsidRDefault="00445630" w:rsidP="004F30E6">
      <w:pPr>
        <w:pStyle w:val="NoSpacing"/>
        <w:rPr>
          <w:b/>
        </w:rPr>
      </w:pPr>
      <w:r>
        <w:rPr>
          <w:b/>
        </w:rPr>
        <w:t>Run Get Command.</w:t>
      </w:r>
    </w:p>
    <w:p w:rsidR="00971470" w:rsidRDefault="00971470" w:rsidP="00971470">
      <w:pPr>
        <w:pStyle w:val="NoSpacing"/>
      </w:pPr>
      <w:r w:rsidRPr="000D101D">
        <w:t>This use</w:t>
      </w:r>
      <w:r>
        <w:t xml:space="preserve"> case</w:t>
      </w:r>
      <w:r w:rsidRPr="000D101D">
        <w:t xml:space="preserve"> i</w:t>
      </w:r>
      <w:r>
        <w:t>s accessible to the user by extension of the Enter Game Command use case.</w:t>
      </w:r>
      <w:r w:rsidR="003E3626">
        <w:t xml:space="preserve"> The system checks that the item the player wants to pick up is present in the current game scene and, provided it is, the game system removes the item from the game scene through extension to the </w:t>
      </w:r>
      <w:r w:rsidR="003E3626" w:rsidRPr="003E3626">
        <w:rPr>
          <w:b/>
        </w:rPr>
        <w:t>Remove Item from Scene</w:t>
      </w:r>
      <w:r w:rsidR="003E3626">
        <w:rPr>
          <w:b/>
        </w:rPr>
        <w:t xml:space="preserve"> </w:t>
      </w:r>
      <w:r w:rsidR="003E3626">
        <w:t xml:space="preserve">use case and then add that item to the player’s inventory through extension to the </w:t>
      </w:r>
      <w:r w:rsidR="003E3626" w:rsidRPr="003E3626">
        <w:rPr>
          <w:b/>
        </w:rPr>
        <w:t xml:space="preserve">Add Item </w:t>
      </w:r>
      <w:proofErr w:type="gramStart"/>
      <w:r w:rsidR="003E3626" w:rsidRPr="003E3626">
        <w:rPr>
          <w:b/>
        </w:rPr>
        <w:t>To</w:t>
      </w:r>
      <w:proofErr w:type="gramEnd"/>
      <w:r w:rsidR="003E3626" w:rsidRPr="003E3626">
        <w:rPr>
          <w:b/>
        </w:rPr>
        <w:t xml:space="preserve"> Inventory</w:t>
      </w:r>
      <w:r w:rsidR="003E3626">
        <w:t xml:space="preserve"> use case.</w:t>
      </w:r>
    </w:p>
    <w:p w:rsidR="006A30DD" w:rsidRDefault="006A30DD">
      <w:r>
        <w:br w:type="page"/>
      </w:r>
    </w:p>
    <w:p w:rsidR="003E3626" w:rsidRDefault="003E3626" w:rsidP="00971470">
      <w:pPr>
        <w:pStyle w:val="NoSpacing"/>
      </w:pPr>
    </w:p>
    <w:p w:rsidR="00A7098C" w:rsidRDefault="00A7098C" w:rsidP="00971470">
      <w:pPr>
        <w:pStyle w:val="NoSpacing"/>
        <w:rPr>
          <w:b/>
        </w:rPr>
      </w:pPr>
      <w:r w:rsidRPr="00A7098C">
        <w:rPr>
          <w:b/>
        </w:rPr>
        <w:t>Move Player</w:t>
      </w:r>
    </w:p>
    <w:p w:rsidR="00A7098C" w:rsidRDefault="00B206F7" w:rsidP="00971470">
      <w:pPr>
        <w:pStyle w:val="NoSpacing"/>
      </w:pPr>
      <w:r>
        <w:t>This use case is</w:t>
      </w:r>
      <w:r w:rsidR="00A7098C">
        <w:t xml:space="preserve"> accessible to the user by extension of the </w:t>
      </w:r>
      <w:r w:rsidR="00A7098C" w:rsidRPr="00A7098C">
        <w:rPr>
          <w:b/>
        </w:rPr>
        <w:t>Run Move Command</w:t>
      </w:r>
      <w:r w:rsidR="00A7098C">
        <w:t xml:space="preserve"> use case. It changes the game scene that the player is positioned in within the game environment.</w:t>
      </w:r>
    </w:p>
    <w:p w:rsidR="00A7098C" w:rsidRDefault="00A7098C" w:rsidP="00971470">
      <w:pPr>
        <w:pStyle w:val="NoSpacing"/>
      </w:pPr>
    </w:p>
    <w:p w:rsidR="00A7098C" w:rsidRDefault="00A7098C" w:rsidP="00971470">
      <w:pPr>
        <w:pStyle w:val="NoSpacing"/>
        <w:rPr>
          <w:b/>
        </w:rPr>
      </w:pPr>
      <w:r w:rsidRPr="00A7098C">
        <w:rPr>
          <w:b/>
        </w:rPr>
        <w:t>Add Item to Scene</w:t>
      </w:r>
    </w:p>
    <w:p w:rsidR="00A7098C" w:rsidRDefault="00B206F7" w:rsidP="00971470">
      <w:pPr>
        <w:pStyle w:val="NoSpacing"/>
      </w:pPr>
      <w:r w:rsidRPr="00B206F7">
        <w:t>This u</w:t>
      </w:r>
      <w:r>
        <w:t xml:space="preserve">se case is accessible to the player by extension of the </w:t>
      </w:r>
      <w:r w:rsidRPr="00B206F7">
        <w:rPr>
          <w:b/>
        </w:rPr>
        <w:t>Run Drop Command</w:t>
      </w:r>
      <w:r>
        <w:t xml:space="preserve"> use case. It adds an item to the current game scene.</w:t>
      </w:r>
    </w:p>
    <w:p w:rsidR="00986D88" w:rsidRDefault="00986D88" w:rsidP="00971470">
      <w:pPr>
        <w:pStyle w:val="NoSpacing"/>
      </w:pPr>
    </w:p>
    <w:p w:rsidR="00986D88" w:rsidRPr="00B206F7" w:rsidRDefault="00986D88" w:rsidP="00986D88">
      <w:pPr>
        <w:pStyle w:val="NoSpacing"/>
        <w:rPr>
          <w:b/>
        </w:rPr>
      </w:pPr>
      <w:r w:rsidRPr="00B206F7">
        <w:rPr>
          <w:b/>
        </w:rPr>
        <w:t>Remove Item from Scene</w:t>
      </w:r>
    </w:p>
    <w:p w:rsidR="00B206F7" w:rsidRDefault="00986D88" w:rsidP="00971470">
      <w:pPr>
        <w:pStyle w:val="NoSpacing"/>
      </w:pPr>
      <w:r>
        <w:t xml:space="preserve">This use case is accessible to the player by extension of the </w:t>
      </w:r>
      <w:r w:rsidRPr="00986D88">
        <w:rPr>
          <w:b/>
        </w:rPr>
        <w:t>Run Interact Command</w:t>
      </w:r>
      <w:r>
        <w:t xml:space="preserve"> and</w:t>
      </w:r>
      <w:r w:rsidRPr="00986D88">
        <w:rPr>
          <w:b/>
        </w:rPr>
        <w:t xml:space="preserve"> Run Get Command</w:t>
      </w:r>
      <w:r>
        <w:t xml:space="preserve"> use cases. It removes an item reference from the current game scene.</w:t>
      </w:r>
    </w:p>
    <w:p w:rsidR="00986D88" w:rsidRPr="00986D88" w:rsidRDefault="00986D88" w:rsidP="00986D88">
      <w:pPr>
        <w:pStyle w:val="NoSpacing"/>
        <w:rPr>
          <w:b/>
        </w:rPr>
      </w:pPr>
      <w:r w:rsidRPr="00986D88">
        <w:rPr>
          <w:b/>
        </w:rPr>
        <w:t>Add Item to Inventory</w:t>
      </w:r>
    </w:p>
    <w:p w:rsidR="00986D88" w:rsidRPr="00B206F7" w:rsidRDefault="00986D88" w:rsidP="00986D88">
      <w:pPr>
        <w:pStyle w:val="NoSpacing"/>
      </w:pPr>
      <w:r>
        <w:t xml:space="preserve">This use case is accessible to the player by extension of the </w:t>
      </w:r>
      <w:r w:rsidRPr="00986D88">
        <w:rPr>
          <w:b/>
        </w:rPr>
        <w:t>Run Get Command</w:t>
      </w:r>
      <w:r>
        <w:t xml:space="preserve"> use case. It adds an item reference to the player inventory data.</w:t>
      </w:r>
    </w:p>
    <w:p w:rsidR="00986D88" w:rsidRDefault="00986D88" w:rsidP="00971470">
      <w:pPr>
        <w:pStyle w:val="NoSpacing"/>
      </w:pPr>
    </w:p>
    <w:p w:rsidR="00B206F7" w:rsidRDefault="00B206F7" w:rsidP="00971470">
      <w:pPr>
        <w:pStyle w:val="NoSpacing"/>
        <w:rPr>
          <w:b/>
        </w:rPr>
      </w:pPr>
      <w:r w:rsidRPr="00B206F7">
        <w:rPr>
          <w:b/>
        </w:rPr>
        <w:t>Remove Item from Inventory</w:t>
      </w:r>
    </w:p>
    <w:p w:rsidR="00B206F7" w:rsidRDefault="00B206F7" w:rsidP="00971470">
      <w:pPr>
        <w:pStyle w:val="NoSpacing"/>
      </w:pPr>
      <w:r>
        <w:t xml:space="preserve">This use case is accessible to the player by extension of the </w:t>
      </w:r>
      <w:r w:rsidRPr="00B206F7">
        <w:rPr>
          <w:b/>
        </w:rPr>
        <w:t>Run Drop Command</w:t>
      </w:r>
      <w:r>
        <w:t xml:space="preserve"> and </w:t>
      </w:r>
      <w:r w:rsidRPr="00B206F7">
        <w:rPr>
          <w:b/>
        </w:rPr>
        <w:t>Run Interact Command</w:t>
      </w:r>
      <w:r>
        <w:t xml:space="preserve"> use cases. It removes an item reference form the player inventory data.</w:t>
      </w:r>
    </w:p>
    <w:p w:rsidR="00B206F7" w:rsidRDefault="00B206F7" w:rsidP="00971470">
      <w:pPr>
        <w:pStyle w:val="NoSpacing"/>
      </w:pPr>
    </w:p>
    <w:p w:rsidR="00B206F7" w:rsidRPr="00B206F7" w:rsidRDefault="00B206F7" w:rsidP="00971470">
      <w:pPr>
        <w:pStyle w:val="NoSpacing"/>
        <w:rPr>
          <w:b/>
        </w:rPr>
      </w:pPr>
      <w:r w:rsidRPr="00B206F7">
        <w:rPr>
          <w:b/>
        </w:rPr>
        <w:t>Add Exit to Scene</w:t>
      </w:r>
    </w:p>
    <w:p w:rsidR="00B206F7" w:rsidRDefault="00B206F7" w:rsidP="00971470">
      <w:pPr>
        <w:pStyle w:val="NoSpacing"/>
      </w:pPr>
      <w:r>
        <w:t xml:space="preserve">This use case is accessible to the player by extension of the </w:t>
      </w:r>
      <w:r w:rsidRPr="00B206F7">
        <w:rPr>
          <w:b/>
        </w:rPr>
        <w:t>Run Interact Command</w:t>
      </w:r>
      <w:r>
        <w:t xml:space="preserve"> use case. It adds a reference to another game scene to the current game scene.</w:t>
      </w:r>
    </w:p>
    <w:p w:rsidR="00986D88" w:rsidRDefault="00986D88" w:rsidP="00971470">
      <w:pPr>
        <w:pStyle w:val="NoSpacing"/>
      </w:pPr>
    </w:p>
    <w:p w:rsidR="00986D88" w:rsidRPr="00743371" w:rsidRDefault="00986D88" w:rsidP="00743371">
      <w:pPr>
        <w:pStyle w:val="NoSpacing"/>
        <w:rPr>
          <w:b/>
        </w:rPr>
      </w:pPr>
      <w:r w:rsidRPr="00743371">
        <w:rPr>
          <w:b/>
        </w:rPr>
        <w:t>Load Game Data</w:t>
      </w:r>
    </w:p>
    <w:p w:rsidR="00B206F7" w:rsidRDefault="00986D88" w:rsidP="00971470">
      <w:pPr>
        <w:pStyle w:val="NoSpacing"/>
      </w:pPr>
      <w:r>
        <w:t>This use case is accessible to the player through inclusion</w:t>
      </w:r>
      <w:r w:rsidR="00840520">
        <w:t xml:space="preserve"> by the </w:t>
      </w:r>
      <w:r w:rsidR="00840520" w:rsidRPr="00840520">
        <w:rPr>
          <w:b/>
        </w:rPr>
        <w:t>Enter Game Command</w:t>
      </w:r>
      <w:r w:rsidR="00840520">
        <w:t xml:space="preserve"> and </w:t>
      </w:r>
      <w:r w:rsidR="00840520" w:rsidRPr="00840520">
        <w:rPr>
          <w:b/>
        </w:rPr>
        <w:t>Update View</w:t>
      </w:r>
      <w:r w:rsidR="00840520">
        <w:t xml:space="preserve"> use cases. It retrieves the game’s information from the data storage.</w:t>
      </w:r>
    </w:p>
    <w:p w:rsidR="00840520" w:rsidRDefault="00840520" w:rsidP="00971470">
      <w:pPr>
        <w:pStyle w:val="NoSpacing"/>
      </w:pPr>
    </w:p>
    <w:p w:rsidR="00840520" w:rsidRPr="00840520" w:rsidRDefault="00840520" w:rsidP="00971470">
      <w:pPr>
        <w:pStyle w:val="NoSpacing"/>
        <w:rPr>
          <w:b/>
        </w:rPr>
      </w:pPr>
      <w:r w:rsidRPr="00840520">
        <w:rPr>
          <w:b/>
        </w:rPr>
        <w:t>Save Game Data</w:t>
      </w:r>
    </w:p>
    <w:p w:rsidR="00840520" w:rsidRDefault="00840520" w:rsidP="00971470">
      <w:pPr>
        <w:pStyle w:val="NoSpacing"/>
      </w:pPr>
      <w:r>
        <w:t xml:space="preserve">This use case is accessible to the player through inclusion by the </w:t>
      </w:r>
      <w:r w:rsidRPr="00840520">
        <w:rPr>
          <w:b/>
        </w:rPr>
        <w:t>Start Game</w:t>
      </w:r>
      <w:r>
        <w:t xml:space="preserve"> and </w:t>
      </w:r>
      <w:r w:rsidRPr="00840520">
        <w:rPr>
          <w:b/>
        </w:rPr>
        <w:t>Enter Game Command</w:t>
      </w:r>
      <w:r>
        <w:t xml:space="preserve"> use cases. It </w:t>
      </w:r>
      <w:r w:rsidR="00743371">
        <w:t xml:space="preserve">saves game information </w:t>
      </w:r>
      <w:r>
        <w:t>to the data storage.</w:t>
      </w:r>
    </w:p>
    <w:p w:rsidR="00986D88" w:rsidRDefault="00986D88" w:rsidP="00971470">
      <w:pPr>
        <w:pStyle w:val="NoSpacing"/>
      </w:pPr>
    </w:p>
    <w:p w:rsidR="002613C1" w:rsidRDefault="00E5235C" w:rsidP="002613C1">
      <w:pPr>
        <w:pStyle w:val="Heading2"/>
      </w:pPr>
      <w:bookmarkStart w:id="7" w:name="_Toc498637838"/>
      <w:r>
        <w:t>4</w:t>
      </w:r>
      <w:r w:rsidR="0070530B">
        <w:t xml:space="preserve">.2 </w:t>
      </w:r>
      <w:r w:rsidR="002613C1">
        <w:t>Functional Test Cases</w:t>
      </w:r>
      <w:bookmarkEnd w:id="7"/>
    </w:p>
    <w:p w:rsidR="002613C1" w:rsidRDefault="00451CDB" w:rsidP="002613C1">
      <w:pPr>
        <w:pStyle w:val="NoSpacing"/>
      </w:pPr>
      <w:r>
        <w:t>To develop a better understanding of the functionality behind the use cases, some initial test cases were created.</w:t>
      </w:r>
    </w:p>
    <w:p w:rsidR="00451CDB" w:rsidRDefault="00451CDB" w:rsidP="002613C1">
      <w:pPr>
        <w:pStyle w:val="NoSpacing"/>
      </w:pPr>
    </w:p>
    <w:tbl>
      <w:tblPr>
        <w:tblStyle w:val="TableGrid"/>
        <w:tblW w:w="0" w:type="auto"/>
        <w:tblLook w:val="04A0" w:firstRow="1" w:lastRow="0" w:firstColumn="1" w:lastColumn="0" w:noHBand="0" w:noVBand="1"/>
      </w:tblPr>
      <w:tblGrid>
        <w:gridCol w:w="1870"/>
        <w:gridCol w:w="1870"/>
        <w:gridCol w:w="1870"/>
        <w:gridCol w:w="1870"/>
        <w:gridCol w:w="1870"/>
      </w:tblGrid>
      <w:tr w:rsidR="00451CDB" w:rsidTr="00603BB9">
        <w:trPr>
          <w:cantSplit/>
        </w:trPr>
        <w:tc>
          <w:tcPr>
            <w:tcW w:w="1870" w:type="dxa"/>
          </w:tcPr>
          <w:p w:rsidR="00451CDB" w:rsidRPr="00451CDB" w:rsidRDefault="00451CDB" w:rsidP="002613C1">
            <w:pPr>
              <w:pStyle w:val="NoSpacing"/>
              <w:rPr>
                <w:b/>
              </w:rPr>
            </w:pPr>
            <w:r w:rsidRPr="00451CDB">
              <w:rPr>
                <w:b/>
              </w:rPr>
              <w:t>Function Tested</w:t>
            </w:r>
          </w:p>
        </w:tc>
        <w:tc>
          <w:tcPr>
            <w:tcW w:w="1870" w:type="dxa"/>
          </w:tcPr>
          <w:p w:rsidR="00451CDB" w:rsidRPr="00451CDB" w:rsidRDefault="00451CDB" w:rsidP="002613C1">
            <w:pPr>
              <w:pStyle w:val="NoSpacing"/>
              <w:rPr>
                <w:b/>
              </w:rPr>
            </w:pPr>
            <w:r w:rsidRPr="00451CDB">
              <w:rPr>
                <w:b/>
              </w:rPr>
              <w:t>Use Case</w:t>
            </w:r>
          </w:p>
        </w:tc>
        <w:tc>
          <w:tcPr>
            <w:tcW w:w="1870" w:type="dxa"/>
          </w:tcPr>
          <w:p w:rsidR="00451CDB" w:rsidRPr="00451CDB" w:rsidRDefault="00451CDB" w:rsidP="002613C1">
            <w:pPr>
              <w:pStyle w:val="NoSpacing"/>
              <w:rPr>
                <w:b/>
              </w:rPr>
            </w:pPr>
            <w:r w:rsidRPr="00451CDB">
              <w:rPr>
                <w:b/>
              </w:rPr>
              <w:t>System State</w:t>
            </w:r>
          </w:p>
        </w:tc>
        <w:tc>
          <w:tcPr>
            <w:tcW w:w="1870" w:type="dxa"/>
          </w:tcPr>
          <w:p w:rsidR="00451CDB" w:rsidRPr="00451CDB" w:rsidRDefault="00451CDB" w:rsidP="002613C1">
            <w:pPr>
              <w:pStyle w:val="NoSpacing"/>
              <w:rPr>
                <w:b/>
              </w:rPr>
            </w:pPr>
            <w:r w:rsidRPr="00451CDB">
              <w:rPr>
                <w:b/>
              </w:rPr>
              <w:t>Input</w:t>
            </w:r>
          </w:p>
        </w:tc>
        <w:tc>
          <w:tcPr>
            <w:tcW w:w="1870" w:type="dxa"/>
          </w:tcPr>
          <w:p w:rsidR="00451CDB" w:rsidRPr="00451CDB" w:rsidRDefault="00451CDB" w:rsidP="002613C1">
            <w:pPr>
              <w:pStyle w:val="NoSpacing"/>
              <w:rPr>
                <w:b/>
              </w:rPr>
            </w:pPr>
            <w:r w:rsidRPr="00451CDB">
              <w:rPr>
                <w:b/>
              </w:rPr>
              <w:t>Output</w:t>
            </w:r>
          </w:p>
        </w:tc>
      </w:tr>
      <w:tr w:rsidR="00451CDB" w:rsidTr="00603BB9">
        <w:trPr>
          <w:cantSplit/>
        </w:trPr>
        <w:tc>
          <w:tcPr>
            <w:tcW w:w="1870" w:type="dxa"/>
          </w:tcPr>
          <w:p w:rsidR="00451CDB" w:rsidRDefault="00451CDB" w:rsidP="002613C1">
            <w:pPr>
              <w:pStyle w:val="NoSpacing"/>
            </w:pPr>
            <w:r>
              <w:t>Player starts game.</w:t>
            </w:r>
          </w:p>
        </w:tc>
        <w:tc>
          <w:tcPr>
            <w:tcW w:w="1870" w:type="dxa"/>
          </w:tcPr>
          <w:p w:rsidR="00451CDB" w:rsidRDefault="00451CDB" w:rsidP="002613C1">
            <w:pPr>
              <w:pStyle w:val="NoSpacing"/>
            </w:pPr>
            <w:r>
              <w:t>Start Game</w:t>
            </w:r>
          </w:p>
        </w:tc>
        <w:tc>
          <w:tcPr>
            <w:tcW w:w="1870" w:type="dxa"/>
          </w:tcPr>
          <w:p w:rsidR="00451CDB" w:rsidRDefault="00451CDB" w:rsidP="002613C1">
            <w:pPr>
              <w:pStyle w:val="NoSpacing"/>
            </w:pPr>
            <w:r>
              <w:t>Game is on the title screen.</w:t>
            </w:r>
          </w:p>
        </w:tc>
        <w:tc>
          <w:tcPr>
            <w:tcW w:w="1870" w:type="dxa"/>
          </w:tcPr>
          <w:p w:rsidR="00451CDB" w:rsidRDefault="00451CDB" w:rsidP="002613C1">
            <w:pPr>
              <w:pStyle w:val="NoSpacing"/>
            </w:pPr>
            <w:r>
              <w:t>Player types “start” into input field and presses the enter key.</w:t>
            </w:r>
          </w:p>
        </w:tc>
        <w:tc>
          <w:tcPr>
            <w:tcW w:w="1870" w:type="dxa"/>
          </w:tcPr>
          <w:p w:rsidR="00451CDB" w:rsidRDefault="00451CDB" w:rsidP="002613C1">
            <w:pPr>
              <w:pStyle w:val="NoSpacing"/>
            </w:pPr>
            <w:r>
              <w:t>The game starts and the view changes to the scene screen.</w:t>
            </w:r>
          </w:p>
        </w:tc>
      </w:tr>
      <w:tr w:rsidR="00451CDB" w:rsidTr="00603BB9">
        <w:trPr>
          <w:cantSplit/>
        </w:trPr>
        <w:tc>
          <w:tcPr>
            <w:tcW w:w="1870" w:type="dxa"/>
          </w:tcPr>
          <w:p w:rsidR="00451CDB" w:rsidRDefault="00603BB9" w:rsidP="002613C1">
            <w:pPr>
              <w:pStyle w:val="NoSpacing"/>
            </w:pPr>
            <w:r>
              <w:t>Player views the inventory.</w:t>
            </w:r>
          </w:p>
        </w:tc>
        <w:tc>
          <w:tcPr>
            <w:tcW w:w="1870" w:type="dxa"/>
          </w:tcPr>
          <w:p w:rsidR="00451CDB" w:rsidRDefault="00603BB9" w:rsidP="002613C1">
            <w:pPr>
              <w:pStyle w:val="NoSpacing"/>
            </w:pPr>
            <w:r>
              <w:t>Show Inventory</w:t>
            </w:r>
          </w:p>
        </w:tc>
        <w:tc>
          <w:tcPr>
            <w:tcW w:w="1870" w:type="dxa"/>
          </w:tcPr>
          <w:p w:rsidR="00451CDB" w:rsidRDefault="00603BB9" w:rsidP="002613C1">
            <w:pPr>
              <w:pStyle w:val="NoSpacing"/>
            </w:pPr>
            <w:r>
              <w:t>Game is on the scene screen.</w:t>
            </w:r>
          </w:p>
        </w:tc>
        <w:tc>
          <w:tcPr>
            <w:tcW w:w="1870" w:type="dxa"/>
          </w:tcPr>
          <w:p w:rsidR="00451CDB" w:rsidRDefault="00603BB9" w:rsidP="002613C1">
            <w:pPr>
              <w:pStyle w:val="NoSpacing"/>
            </w:pPr>
            <w:r>
              <w:t>Player types “show items” into the input field and presses the enter key.</w:t>
            </w:r>
          </w:p>
        </w:tc>
        <w:tc>
          <w:tcPr>
            <w:tcW w:w="1870" w:type="dxa"/>
          </w:tcPr>
          <w:p w:rsidR="00451CDB" w:rsidRDefault="00603BB9" w:rsidP="002613C1">
            <w:pPr>
              <w:pStyle w:val="NoSpacing"/>
            </w:pPr>
            <w:r>
              <w:t>The game view changes to the inventory screen.</w:t>
            </w:r>
          </w:p>
        </w:tc>
      </w:tr>
      <w:tr w:rsidR="00603BB9" w:rsidTr="00603BB9">
        <w:trPr>
          <w:cantSplit/>
        </w:trPr>
        <w:tc>
          <w:tcPr>
            <w:tcW w:w="1870" w:type="dxa"/>
          </w:tcPr>
          <w:p w:rsidR="00603BB9" w:rsidRDefault="00603BB9" w:rsidP="002613C1">
            <w:pPr>
              <w:pStyle w:val="NoSpacing"/>
            </w:pPr>
            <w:r>
              <w:lastRenderedPageBreak/>
              <w:t>Player views the scene.</w:t>
            </w:r>
          </w:p>
        </w:tc>
        <w:tc>
          <w:tcPr>
            <w:tcW w:w="1870" w:type="dxa"/>
          </w:tcPr>
          <w:p w:rsidR="00603BB9" w:rsidRDefault="00603BB9" w:rsidP="002613C1">
            <w:pPr>
              <w:pStyle w:val="NoSpacing"/>
            </w:pPr>
            <w:r>
              <w:t>Show Scene</w:t>
            </w:r>
          </w:p>
        </w:tc>
        <w:tc>
          <w:tcPr>
            <w:tcW w:w="1870" w:type="dxa"/>
          </w:tcPr>
          <w:p w:rsidR="00603BB9" w:rsidRDefault="00603BB9" w:rsidP="002613C1">
            <w:pPr>
              <w:pStyle w:val="NoSpacing"/>
            </w:pPr>
            <w:r>
              <w:t>Game is on the inventory screen.</w:t>
            </w:r>
          </w:p>
        </w:tc>
        <w:tc>
          <w:tcPr>
            <w:tcW w:w="1870" w:type="dxa"/>
          </w:tcPr>
          <w:p w:rsidR="00603BB9" w:rsidRDefault="00603BB9" w:rsidP="002613C1">
            <w:pPr>
              <w:pStyle w:val="NoSpacing"/>
            </w:pPr>
            <w:r>
              <w:t>Player types “show room” into the input field and presses the enter key.</w:t>
            </w:r>
          </w:p>
        </w:tc>
        <w:tc>
          <w:tcPr>
            <w:tcW w:w="1870" w:type="dxa"/>
          </w:tcPr>
          <w:p w:rsidR="00603BB9" w:rsidRDefault="00603BB9" w:rsidP="002613C1">
            <w:pPr>
              <w:pStyle w:val="NoSpacing"/>
            </w:pPr>
            <w:r>
              <w:t>The game view changes to the scene screen.</w:t>
            </w:r>
          </w:p>
        </w:tc>
      </w:tr>
      <w:tr w:rsidR="00603BB9" w:rsidTr="00603BB9">
        <w:trPr>
          <w:cantSplit/>
        </w:trPr>
        <w:tc>
          <w:tcPr>
            <w:tcW w:w="1870" w:type="dxa"/>
          </w:tcPr>
          <w:p w:rsidR="00603BB9" w:rsidRDefault="00603BB9" w:rsidP="002613C1">
            <w:pPr>
              <w:pStyle w:val="NoSpacing"/>
            </w:pPr>
            <w:r>
              <w:t>Player views the help screen.</w:t>
            </w:r>
          </w:p>
        </w:tc>
        <w:tc>
          <w:tcPr>
            <w:tcW w:w="1870" w:type="dxa"/>
          </w:tcPr>
          <w:p w:rsidR="00603BB9" w:rsidRDefault="00603BB9" w:rsidP="002613C1">
            <w:pPr>
              <w:pStyle w:val="NoSpacing"/>
            </w:pPr>
            <w:r>
              <w:t>Show Help</w:t>
            </w:r>
          </w:p>
        </w:tc>
        <w:tc>
          <w:tcPr>
            <w:tcW w:w="1870" w:type="dxa"/>
          </w:tcPr>
          <w:p w:rsidR="00603BB9" w:rsidRDefault="00603BB9" w:rsidP="002613C1">
            <w:pPr>
              <w:pStyle w:val="NoSpacing"/>
            </w:pPr>
            <w:r>
              <w:t>Game is on any of the non-help screen screens.</w:t>
            </w:r>
          </w:p>
        </w:tc>
        <w:tc>
          <w:tcPr>
            <w:tcW w:w="1870" w:type="dxa"/>
          </w:tcPr>
          <w:p w:rsidR="00603BB9" w:rsidRDefault="00603BB9" w:rsidP="002613C1">
            <w:pPr>
              <w:pStyle w:val="NoSpacing"/>
            </w:pPr>
            <w:r>
              <w:t xml:space="preserve">Player types “help” into the input field and presses the enter key. </w:t>
            </w:r>
          </w:p>
        </w:tc>
        <w:tc>
          <w:tcPr>
            <w:tcW w:w="1870" w:type="dxa"/>
          </w:tcPr>
          <w:p w:rsidR="00603BB9" w:rsidRDefault="00603BB9" w:rsidP="002613C1">
            <w:pPr>
              <w:pStyle w:val="NoSpacing"/>
            </w:pPr>
            <w:r>
              <w:t>The game view changes to the help screen.</w:t>
            </w:r>
          </w:p>
        </w:tc>
      </w:tr>
      <w:tr w:rsidR="00603BB9" w:rsidTr="00603BB9">
        <w:trPr>
          <w:cantSplit/>
        </w:trPr>
        <w:tc>
          <w:tcPr>
            <w:tcW w:w="1870" w:type="dxa"/>
          </w:tcPr>
          <w:p w:rsidR="00603BB9" w:rsidRDefault="00603BB9" w:rsidP="002613C1">
            <w:pPr>
              <w:pStyle w:val="NoSpacing"/>
            </w:pPr>
            <w:r>
              <w:t>Player closes the help screen.</w:t>
            </w:r>
          </w:p>
        </w:tc>
        <w:tc>
          <w:tcPr>
            <w:tcW w:w="1870" w:type="dxa"/>
          </w:tcPr>
          <w:p w:rsidR="00603BB9" w:rsidRDefault="00603BB9" w:rsidP="002613C1">
            <w:pPr>
              <w:pStyle w:val="NoSpacing"/>
            </w:pPr>
            <w:r>
              <w:t>Close Help</w:t>
            </w:r>
          </w:p>
        </w:tc>
        <w:tc>
          <w:tcPr>
            <w:tcW w:w="1870" w:type="dxa"/>
          </w:tcPr>
          <w:p w:rsidR="00603BB9" w:rsidRDefault="00603BB9" w:rsidP="002613C1">
            <w:pPr>
              <w:pStyle w:val="NoSpacing"/>
            </w:pPr>
            <w:r>
              <w:t>Game is on the help screen.</w:t>
            </w:r>
          </w:p>
        </w:tc>
        <w:tc>
          <w:tcPr>
            <w:tcW w:w="1870" w:type="dxa"/>
          </w:tcPr>
          <w:p w:rsidR="00603BB9" w:rsidRDefault="00603BB9" w:rsidP="002613C1">
            <w:pPr>
              <w:pStyle w:val="NoSpacing"/>
            </w:pPr>
            <w:r>
              <w:t>Player types “close” into the input field and presses enter</w:t>
            </w:r>
          </w:p>
        </w:tc>
        <w:tc>
          <w:tcPr>
            <w:tcW w:w="1870" w:type="dxa"/>
          </w:tcPr>
          <w:p w:rsidR="00603BB9" w:rsidRDefault="00603BB9" w:rsidP="002613C1">
            <w:pPr>
              <w:pStyle w:val="NoSpacing"/>
            </w:pPr>
            <w:r>
              <w:t>The game view changes to the screen prior to the help screen being opened.</w:t>
            </w:r>
          </w:p>
        </w:tc>
      </w:tr>
      <w:tr w:rsidR="00603BB9" w:rsidTr="00603BB9">
        <w:trPr>
          <w:cantSplit/>
        </w:trPr>
        <w:tc>
          <w:tcPr>
            <w:tcW w:w="1870" w:type="dxa"/>
          </w:tcPr>
          <w:p w:rsidR="00603BB9" w:rsidRDefault="007F1D7F" w:rsidP="002613C1">
            <w:pPr>
              <w:pStyle w:val="NoSpacing"/>
            </w:pPr>
            <w:r>
              <w:t>Player moves.</w:t>
            </w:r>
          </w:p>
        </w:tc>
        <w:tc>
          <w:tcPr>
            <w:tcW w:w="1870" w:type="dxa"/>
          </w:tcPr>
          <w:p w:rsidR="00603BB9" w:rsidRDefault="007F1D7F" w:rsidP="002613C1">
            <w:pPr>
              <w:pStyle w:val="NoSpacing"/>
            </w:pPr>
            <w:r>
              <w:t>Run Move Command</w:t>
            </w:r>
          </w:p>
        </w:tc>
        <w:tc>
          <w:tcPr>
            <w:tcW w:w="1870" w:type="dxa"/>
          </w:tcPr>
          <w:p w:rsidR="00603BB9" w:rsidRDefault="007F1D7F" w:rsidP="002613C1">
            <w:pPr>
              <w:pStyle w:val="NoSpacing"/>
            </w:pPr>
            <w:r>
              <w:t>Game is running and player is not looking at the help screen.</w:t>
            </w:r>
          </w:p>
        </w:tc>
        <w:tc>
          <w:tcPr>
            <w:tcW w:w="1870" w:type="dxa"/>
          </w:tcPr>
          <w:p w:rsidR="00603BB9" w:rsidRDefault="007F1D7F" w:rsidP="002613C1">
            <w:pPr>
              <w:pStyle w:val="NoSpacing"/>
            </w:pPr>
            <w:r>
              <w:t>Player types “</w:t>
            </w:r>
            <w:proofErr w:type="spellStart"/>
            <w:r>
              <w:t>goto</w:t>
            </w:r>
            <w:proofErr w:type="spellEnd"/>
            <w:r>
              <w:t>” and an exit name into the input field and presses enter.</w:t>
            </w:r>
          </w:p>
        </w:tc>
        <w:tc>
          <w:tcPr>
            <w:tcW w:w="1870" w:type="dxa"/>
          </w:tcPr>
          <w:p w:rsidR="00603BB9" w:rsidRDefault="007F1D7F" w:rsidP="002613C1">
            <w:pPr>
              <w:pStyle w:val="NoSpacing"/>
            </w:pPr>
            <w:r>
              <w:t>The current scene is changed and the scene screen is updated.</w:t>
            </w:r>
          </w:p>
        </w:tc>
      </w:tr>
      <w:tr w:rsidR="007F1D7F" w:rsidTr="00603BB9">
        <w:trPr>
          <w:cantSplit/>
        </w:trPr>
        <w:tc>
          <w:tcPr>
            <w:tcW w:w="1870" w:type="dxa"/>
          </w:tcPr>
          <w:p w:rsidR="007F1D7F" w:rsidRDefault="007F1D7F" w:rsidP="002613C1">
            <w:pPr>
              <w:pStyle w:val="NoSpacing"/>
            </w:pPr>
            <w:r>
              <w:t>Player picks up an item.</w:t>
            </w:r>
          </w:p>
        </w:tc>
        <w:tc>
          <w:tcPr>
            <w:tcW w:w="1870" w:type="dxa"/>
          </w:tcPr>
          <w:p w:rsidR="007F1D7F" w:rsidRDefault="007F1D7F" w:rsidP="002613C1">
            <w:pPr>
              <w:pStyle w:val="NoSpacing"/>
            </w:pPr>
            <w:r>
              <w:t>Run Get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get” and an item name into the input field and presses enter.</w:t>
            </w:r>
          </w:p>
        </w:tc>
        <w:tc>
          <w:tcPr>
            <w:tcW w:w="1870" w:type="dxa"/>
          </w:tcPr>
          <w:p w:rsidR="007F1D7F" w:rsidRDefault="007F1D7F" w:rsidP="002613C1">
            <w:pPr>
              <w:pStyle w:val="NoSpacing"/>
            </w:pPr>
            <w:r>
              <w:t>The item is removed from the list of items in the scene and added to the list of items in the player’s inventory.</w:t>
            </w:r>
          </w:p>
        </w:tc>
      </w:tr>
      <w:tr w:rsidR="007F1D7F" w:rsidTr="00603BB9">
        <w:trPr>
          <w:cantSplit/>
        </w:trPr>
        <w:tc>
          <w:tcPr>
            <w:tcW w:w="1870" w:type="dxa"/>
          </w:tcPr>
          <w:p w:rsidR="007F1D7F" w:rsidRDefault="007F1D7F" w:rsidP="002613C1">
            <w:pPr>
              <w:pStyle w:val="NoSpacing"/>
            </w:pPr>
            <w:r>
              <w:t>Player drops an item.</w:t>
            </w:r>
          </w:p>
        </w:tc>
        <w:tc>
          <w:tcPr>
            <w:tcW w:w="1870" w:type="dxa"/>
          </w:tcPr>
          <w:p w:rsidR="007F1D7F" w:rsidRDefault="007F1D7F" w:rsidP="002613C1">
            <w:pPr>
              <w:pStyle w:val="NoSpacing"/>
            </w:pPr>
            <w:r>
              <w:t>Run Drop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drop” and an item name into the input field and presses enter.</w:t>
            </w:r>
          </w:p>
        </w:tc>
        <w:tc>
          <w:tcPr>
            <w:tcW w:w="1870" w:type="dxa"/>
          </w:tcPr>
          <w:p w:rsidR="007F1D7F" w:rsidRDefault="007F1D7F" w:rsidP="002613C1">
            <w:pPr>
              <w:pStyle w:val="NoSpacing"/>
            </w:pPr>
            <w:r>
              <w:t>The item is removed from the list of items in the player’s inventory and added to the list of items in the scene.</w:t>
            </w:r>
          </w:p>
        </w:tc>
      </w:tr>
      <w:tr w:rsidR="007F1D7F" w:rsidTr="00603BB9">
        <w:trPr>
          <w:cantSplit/>
        </w:trPr>
        <w:tc>
          <w:tcPr>
            <w:tcW w:w="1870" w:type="dxa"/>
          </w:tcPr>
          <w:p w:rsidR="007F1D7F" w:rsidRDefault="007F1D7F" w:rsidP="002613C1">
            <w:pPr>
              <w:pStyle w:val="NoSpacing"/>
            </w:pPr>
            <w:r>
              <w:t>Player uses an item.</w:t>
            </w:r>
          </w:p>
        </w:tc>
        <w:tc>
          <w:tcPr>
            <w:tcW w:w="1870" w:type="dxa"/>
          </w:tcPr>
          <w:p w:rsidR="007F1D7F" w:rsidRDefault="007F1D7F" w:rsidP="002613C1">
            <w:pPr>
              <w:pStyle w:val="NoSpacing"/>
            </w:pPr>
            <w:r>
              <w:t>Run Interact Command</w:t>
            </w:r>
          </w:p>
        </w:tc>
        <w:tc>
          <w:tcPr>
            <w:tcW w:w="1870" w:type="dxa"/>
          </w:tcPr>
          <w:p w:rsidR="007F1D7F" w:rsidRDefault="007F1D7F" w:rsidP="002613C1">
            <w:pPr>
              <w:pStyle w:val="NoSpacing"/>
            </w:pPr>
            <w:r>
              <w:t>Game is running and player is not looking at the help screen.</w:t>
            </w:r>
          </w:p>
        </w:tc>
        <w:tc>
          <w:tcPr>
            <w:tcW w:w="1870" w:type="dxa"/>
          </w:tcPr>
          <w:p w:rsidR="007F1D7F" w:rsidRDefault="007F1D7F" w:rsidP="002613C1">
            <w:pPr>
              <w:pStyle w:val="NoSpacing"/>
            </w:pPr>
            <w:r>
              <w:t>Player types “use” and an item name into the input field and presses enter.</w:t>
            </w:r>
          </w:p>
        </w:tc>
        <w:tc>
          <w:tcPr>
            <w:tcW w:w="1870" w:type="dxa"/>
          </w:tcPr>
          <w:p w:rsidR="007F1D7F" w:rsidRDefault="007F1D7F" w:rsidP="002613C1">
            <w:pPr>
              <w:pStyle w:val="NoSpacing"/>
            </w:pPr>
            <w:r>
              <w:t>The door item is removed from the list of items in the scene</w:t>
            </w:r>
            <w:r w:rsidR="0083597C">
              <w:t>, the door’s key item</w:t>
            </w:r>
            <w:r>
              <w:t xml:space="preserve"> is removed from the list of items in the player’s inventory and</w:t>
            </w:r>
            <w:r w:rsidR="0083597C">
              <w:t xml:space="preserve"> the door’s referenced game scene is add to the list of exits in the current scene.</w:t>
            </w:r>
          </w:p>
        </w:tc>
      </w:tr>
    </w:tbl>
    <w:p w:rsidR="0083597C" w:rsidRDefault="00E5235C" w:rsidP="00017746">
      <w:pPr>
        <w:pStyle w:val="Heading2"/>
      </w:pPr>
      <w:bookmarkStart w:id="8" w:name="_Toc496650686"/>
      <w:bookmarkStart w:id="9" w:name="_Toc498637839"/>
      <w:r>
        <w:lastRenderedPageBreak/>
        <w:t>4</w:t>
      </w:r>
      <w:r w:rsidR="0070530B">
        <w:t xml:space="preserve">.3 </w:t>
      </w:r>
      <w:r w:rsidR="0083597C">
        <w:t>Architectural Pattern</w:t>
      </w:r>
      <w:bookmarkEnd w:id="8"/>
      <w:bookmarkEnd w:id="9"/>
    </w:p>
    <w:p w:rsidR="0083597C" w:rsidRDefault="0083597C" w:rsidP="0083597C">
      <w:r>
        <w:t xml:space="preserve">To help organise the system behind the game, some elements of the </w:t>
      </w:r>
      <w:r w:rsidRPr="006B64A4">
        <w:rPr>
          <w:b/>
        </w:rPr>
        <w:t>Model-View-View Model</w:t>
      </w:r>
      <w:r>
        <w:t xml:space="preserve"> pattern were used. This involves separating different areas of functionality into individual sections of the codebase. This allows for the different functions of the application to be developed independently of each other. The specific functions that are separated are the </w:t>
      </w:r>
      <w:r w:rsidRPr="00A956FC">
        <w:rPr>
          <w:b/>
        </w:rPr>
        <w:t>Model</w:t>
      </w:r>
      <w:r>
        <w:rPr>
          <w:b/>
        </w:rPr>
        <w:t xml:space="preserve">, </w:t>
      </w:r>
      <w:r w:rsidRPr="00A956FC">
        <w:t xml:space="preserve">which </w:t>
      </w:r>
      <w:r>
        <w:t xml:space="preserve">represents functionality related to storing and retrieving data; the </w:t>
      </w:r>
      <w:r w:rsidRPr="00A956FC">
        <w:rPr>
          <w:b/>
        </w:rPr>
        <w:t>View</w:t>
      </w:r>
      <w:r>
        <w:t xml:space="preserve">, which represents functionality related to user interactions; and the </w:t>
      </w:r>
      <w:r w:rsidRPr="00A956FC">
        <w:rPr>
          <w:b/>
        </w:rPr>
        <w:t>View Model</w:t>
      </w:r>
      <w:r>
        <w:rPr>
          <w:b/>
        </w:rPr>
        <w:t xml:space="preserve">, </w:t>
      </w:r>
      <w:r>
        <w:t>which represents the communication functionality between the view and the model.</w:t>
      </w:r>
    </w:p>
    <w:p w:rsidR="0083597C" w:rsidRPr="00612505" w:rsidRDefault="0083597C" w:rsidP="0083597C">
      <w:r>
        <w:t>The relationship between these three sections of the codebase works as follows.</w:t>
      </w:r>
    </w:p>
    <w:p w:rsidR="0083597C" w:rsidRDefault="0083597C" w:rsidP="0083597C"/>
    <w:p w:rsidR="0083597C" w:rsidRDefault="0083597C" w:rsidP="0083597C">
      <w:pPr>
        <w:jc w:val="center"/>
      </w:pPr>
      <w:r>
        <w:rPr>
          <w:noProof/>
        </w:rPr>
        <w:drawing>
          <wp:inline distT="0" distB="0" distL="0" distR="0" wp14:anchorId="3B886C99" wp14:editId="7BBAFE9F">
            <wp:extent cx="2924175" cy="312290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imTen\AppData\Local\Microsoft\Windows\INetCache\Content.Word\MVVM.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24175" cy="3122905"/>
                    </a:xfrm>
                    <a:prstGeom prst="rect">
                      <a:avLst/>
                    </a:prstGeom>
                    <a:noFill/>
                    <a:ln>
                      <a:noFill/>
                    </a:ln>
                  </pic:spPr>
                </pic:pic>
              </a:graphicData>
            </a:graphic>
          </wp:inline>
        </w:drawing>
      </w:r>
    </w:p>
    <w:p w:rsidR="0083597C" w:rsidRDefault="0083597C" w:rsidP="0083597C"/>
    <w:p w:rsidR="0083597C" w:rsidRPr="00C6252A" w:rsidRDefault="0083597C" w:rsidP="0083597C">
      <w:r w:rsidRPr="00C6252A">
        <w:t xml:space="preserve">As shown here, the </w:t>
      </w:r>
      <w:r w:rsidR="00C6252A" w:rsidRPr="00C6252A">
        <w:rPr>
          <w:b/>
        </w:rPr>
        <w:t>V</w:t>
      </w:r>
      <w:r w:rsidRPr="00C6252A">
        <w:rPr>
          <w:b/>
        </w:rPr>
        <w:t>iew</w:t>
      </w:r>
      <w:r w:rsidRPr="00C6252A">
        <w:t xml:space="preserve"> is the aspect of the program that the user interfaces with. It will cover use cases related to the user interface, such as Start Game, Show Scene, Show Inventory, Show Help, Close Help, Change View, Update View and Enter Game Command. The view communicates with </w:t>
      </w:r>
      <w:r w:rsidR="00C6252A">
        <w:rPr>
          <w:b/>
        </w:rPr>
        <w:t>V</w:t>
      </w:r>
      <w:r w:rsidRPr="00C6252A">
        <w:rPr>
          <w:b/>
        </w:rPr>
        <w:t xml:space="preserve">iew </w:t>
      </w:r>
      <w:r w:rsidR="00C6252A">
        <w:rPr>
          <w:b/>
        </w:rPr>
        <w:t>M</w:t>
      </w:r>
      <w:r w:rsidRPr="00C6252A">
        <w:rPr>
          <w:b/>
        </w:rPr>
        <w:t>odel</w:t>
      </w:r>
      <w:r w:rsidRPr="00C6252A">
        <w:t>, which is responsible for the game manipulation use cases, such as Run Move Command, Run Get Command, Run Drop Command, Run Interact Command, Move Player, Add Item to Scene, Add Item to Inventory, Add Exit to Scene, Remove Item from Scene and Remove Item from Inventory. The view model co</w:t>
      </w:r>
      <w:r w:rsidR="00C6252A" w:rsidRPr="00C6252A">
        <w:t xml:space="preserve">mmunicates with the </w:t>
      </w:r>
      <w:r w:rsidR="00C6252A" w:rsidRPr="00C6252A">
        <w:rPr>
          <w:b/>
        </w:rPr>
        <w:t>Model</w:t>
      </w:r>
      <w:r w:rsidR="00C6252A" w:rsidRPr="00C6252A">
        <w:t>, which handles the data access use cases, Load Game Data and Store Game Data.</w:t>
      </w:r>
    </w:p>
    <w:p w:rsidR="00A8471C" w:rsidRDefault="0083597C" w:rsidP="00C6252A">
      <w:r>
        <w:t xml:space="preserve">These relationships are unidirectional so that the </w:t>
      </w:r>
      <w:r w:rsidR="00C6252A" w:rsidRPr="00C6252A">
        <w:rPr>
          <w:b/>
        </w:rPr>
        <w:t>M</w:t>
      </w:r>
      <w:r w:rsidRPr="00C6252A">
        <w:rPr>
          <w:b/>
        </w:rPr>
        <w:t>odel</w:t>
      </w:r>
      <w:r>
        <w:t xml:space="preserve"> does not need information about the </w:t>
      </w:r>
      <w:r w:rsidR="00C6252A" w:rsidRPr="00C6252A">
        <w:rPr>
          <w:b/>
        </w:rPr>
        <w:t>V</w:t>
      </w:r>
      <w:r w:rsidRPr="00C6252A">
        <w:rPr>
          <w:b/>
        </w:rPr>
        <w:t xml:space="preserve">iew </w:t>
      </w:r>
      <w:r w:rsidR="00C6252A" w:rsidRPr="00C6252A">
        <w:rPr>
          <w:b/>
        </w:rPr>
        <w:t>M</w:t>
      </w:r>
      <w:r w:rsidRPr="00C6252A">
        <w:rPr>
          <w:b/>
        </w:rPr>
        <w:t>odel</w:t>
      </w:r>
      <w:r>
        <w:t xml:space="preserve"> and the </w:t>
      </w:r>
      <w:r w:rsidR="00C6252A" w:rsidRPr="00C6252A">
        <w:rPr>
          <w:b/>
        </w:rPr>
        <w:t>V</w:t>
      </w:r>
      <w:r w:rsidRPr="00C6252A">
        <w:rPr>
          <w:b/>
        </w:rPr>
        <w:t xml:space="preserve">iew </w:t>
      </w:r>
      <w:r w:rsidR="00C6252A" w:rsidRPr="00C6252A">
        <w:rPr>
          <w:b/>
        </w:rPr>
        <w:t>M</w:t>
      </w:r>
      <w:r w:rsidRPr="00C6252A">
        <w:rPr>
          <w:b/>
        </w:rPr>
        <w:t>odel</w:t>
      </w:r>
      <w:r>
        <w:t xml:space="preserve"> does not need information about the </w:t>
      </w:r>
      <w:r w:rsidR="00C6252A" w:rsidRPr="00C6252A">
        <w:rPr>
          <w:b/>
        </w:rPr>
        <w:t>V</w:t>
      </w:r>
      <w:r w:rsidRPr="00C6252A">
        <w:rPr>
          <w:b/>
        </w:rPr>
        <w:t>iew</w:t>
      </w:r>
      <w:r>
        <w:t>.</w:t>
      </w:r>
      <w:r w:rsidR="00C6252A">
        <w:t xml:space="preserve"> It should also work so that the </w:t>
      </w:r>
      <w:r w:rsidR="00C6252A" w:rsidRPr="00C6252A">
        <w:rPr>
          <w:b/>
        </w:rPr>
        <w:t>View</w:t>
      </w:r>
      <w:r w:rsidR="00C6252A">
        <w:t xml:space="preserve"> only needs to know enough about the </w:t>
      </w:r>
      <w:r w:rsidR="00C6252A" w:rsidRPr="00C6252A">
        <w:rPr>
          <w:b/>
        </w:rPr>
        <w:t>View Model</w:t>
      </w:r>
      <w:r w:rsidR="00C6252A">
        <w:rPr>
          <w:b/>
        </w:rPr>
        <w:t xml:space="preserve"> </w:t>
      </w:r>
      <w:r w:rsidR="00C6252A">
        <w:t xml:space="preserve">to request data from it and shouldn’t need to know anything about how the </w:t>
      </w:r>
      <w:r w:rsidR="00C6252A" w:rsidRPr="00C6252A">
        <w:rPr>
          <w:b/>
        </w:rPr>
        <w:t>Model</w:t>
      </w:r>
      <w:r w:rsidR="00C6252A">
        <w:t xml:space="preserve"> operates.</w:t>
      </w:r>
      <w:r w:rsidR="00A8471C">
        <w:br w:type="page"/>
      </w:r>
    </w:p>
    <w:p w:rsidR="003E3626" w:rsidRDefault="00E5235C" w:rsidP="00700DC3">
      <w:pPr>
        <w:pStyle w:val="Heading2"/>
      </w:pPr>
      <w:bookmarkStart w:id="10" w:name="_Toc498637840"/>
      <w:r>
        <w:lastRenderedPageBreak/>
        <w:t>4</w:t>
      </w:r>
      <w:r w:rsidR="0070530B">
        <w:t xml:space="preserve">.4 </w:t>
      </w:r>
      <w:r w:rsidR="00700DC3">
        <w:t>Analysis Class Diagram</w:t>
      </w:r>
      <w:bookmarkEnd w:id="10"/>
    </w:p>
    <w:p w:rsidR="00505091" w:rsidRPr="00505091" w:rsidRDefault="00DC1CDE" w:rsidP="00505091">
      <w:r>
        <w:t>Building on the use cases, a map of the potential system was created to help develop the separation of responsibilities and relationships between system components.</w:t>
      </w:r>
    </w:p>
    <w:p w:rsidR="00971470" w:rsidRPr="00445630" w:rsidRDefault="0024273B" w:rsidP="00326F83">
      <w:pPr>
        <w:pStyle w:val="NoSpacing"/>
        <w:jc w:val="center"/>
        <w:rPr>
          <w:b/>
        </w:rPr>
      </w:pPr>
      <w:r>
        <w:rPr>
          <w:b/>
          <w:noProof/>
        </w:rPr>
        <w:drawing>
          <wp:inline distT="0" distB="0" distL="0" distR="0">
            <wp:extent cx="5934075" cy="3343275"/>
            <wp:effectExtent l="0" t="0" r="9525" b="9525"/>
            <wp:docPr id="17" name="Picture 17" descr="C:\Users\TimTen\AppData\Local\Microsoft\Windows\INetCache\Content.Word\SDV602 Analysis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imTen\AppData\Local\Microsoft\Windows\INetCache\Content.Word\SDV602 Analysis 2.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4075" cy="3343275"/>
                    </a:xfrm>
                    <a:prstGeom prst="rect">
                      <a:avLst/>
                    </a:prstGeom>
                    <a:noFill/>
                    <a:ln>
                      <a:noFill/>
                    </a:ln>
                  </pic:spPr>
                </pic:pic>
              </a:graphicData>
            </a:graphic>
          </wp:inline>
        </w:drawing>
      </w:r>
    </w:p>
    <w:p w:rsidR="00445630" w:rsidRDefault="00445630" w:rsidP="00E25D97">
      <w:pPr>
        <w:pStyle w:val="NoSpacing"/>
        <w:jc w:val="center"/>
      </w:pPr>
    </w:p>
    <w:p w:rsidR="00445630" w:rsidRDefault="00445630" w:rsidP="004F30E6">
      <w:pPr>
        <w:pStyle w:val="NoSpacing"/>
      </w:pPr>
    </w:p>
    <w:p w:rsidR="000C7FF3" w:rsidRDefault="00DC1CDE" w:rsidP="00A8471C">
      <w:r w:rsidRPr="00DC1CDE">
        <w:t xml:space="preserve">The </w:t>
      </w:r>
      <w:r>
        <w:t>following section details each element presented in this diagram.</w:t>
      </w:r>
    </w:p>
    <w:p w:rsidR="00DC1CDE" w:rsidRDefault="00DC1CDE" w:rsidP="004F30E6">
      <w:pPr>
        <w:pStyle w:val="NoSpacing"/>
        <w:rPr>
          <w:b/>
        </w:rPr>
      </w:pPr>
      <w:r w:rsidRPr="00DC1CDE">
        <w:rPr>
          <w:b/>
        </w:rPr>
        <w:t>Game Display</w:t>
      </w:r>
    </w:p>
    <w:p w:rsidR="00DC1CDE" w:rsidRDefault="00DC1CDE" w:rsidP="004F30E6">
      <w:pPr>
        <w:pStyle w:val="NoSpacing"/>
      </w:pPr>
      <w:r>
        <w:t xml:space="preserve">This is a boundary class that represents the user interface elements that the player uses to view information about the game environment. It is updated by the </w:t>
      </w:r>
      <w:r w:rsidRPr="00DC1CDE">
        <w:rPr>
          <w:b/>
        </w:rPr>
        <w:t>View Manager</w:t>
      </w:r>
      <w:r>
        <w:t>.</w:t>
      </w:r>
    </w:p>
    <w:p w:rsidR="0024273B" w:rsidRDefault="0024273B" w:rsidP="004F30E6">
      <w:pPr>
        <w:pStyle w:val="NoSpacing"/>
      </w:pPr>
    </w:p>
    <w:p w:rsidR="0024273B" w:rsidRDefault="0024273B" w:rsidP="004F30E6">
      <w:pPr>
        <w:pStyle w:val="NoSpacing"/>
        <w:rPr>
          <w:b/>
        </w:rPr>
      </w:pPr>
      <w:r w:rsidRPr="0024273B">
        <w:rPr>
          <w:b/>
        </w:rPr>
        <w:t>Login</w:t>
      </w:r>
      <w:r>
        <w:rPr>
          <w:b/>
        </w:rPr>
        <w:t xml:space="preserve"> Display</w:t>
      </w:r>
    </w:p>
    <w:p w:rsidR="0024273B" w:rsidRDefault="0024273B" w:rsidP="004F30E6">
      <w:pPr>
        <w:pStyle w:val="NoSpacing"/>
      </w:pPr>
      <w:r>
        <w:t>This is a boundary class that represents the user interface elements that the player uses to login to the game.</w:t>
      </w:r>
    </w:p>
    <w:p w:rsidR="0024273B" w:rsidRDefault="0024273B" w:rsidP="004F30E6">
      <w:pPr>
        <w:pStyle w:val="NoSpacing"/>
      </w:pPr>
    </w:p>
    <w:p w:rsidR="0024273B" w:rsidRDefault="0024273B" w:rsidP="004F30E6">
      <w:pPr>
        <w:pStyle w:val="NoSpacing"/>
        <w:rPr>
          <w:b/>
        </w:rPr>
      </w:pPr>
      <w:r w:rsidRPr="0024273B">
        <w:rPr>
          <w:b/>
        </w:rPr>
        <w:t>Login Manager</w:t>
      </w:r>
    </w:p>
    <w:p w:rsidR="0024273B" w:rsidRPr="0024273B" w:rsidRDefault="0024273B" w:rsidP="004F30E6">
      <w:pPr>
        <w:pStyle w:val="NoSpacing"/>
      </w:pPr>
      <w:r w:rsidRPr="0024273B">
        <w:t>This</w:t>
      </w:r>
      <w:r>
        <w:t xml:space="preserve"> controller class manages the validation and authentication of user account information.</w:t>
      </w:r>
    </w:p>
    <w:p w:rsidR="00DC1CDE" w:rsidRDefault="00DC1CDE" w:rsidP="004F30E6">
      <w:pPr>
        <w:pStyle w:val="NoSpacing"/>
      </w:pPr>
    </w:p>
    <w:p w:rsidR="00DC1CDE" w:rsidRDefault="00DC1CDE" w:rsidP="004F30E6">
      <w:pPr>
        <w:pStyle w:val="NoSpacing"/>
        <w:rPr>
          <w:b/>
        </w:rPr>
      </w:pPr>
      <w:r w:rsidRPr="00DC1CDE">
        <w:rPr>
          <w:b/>
        </w:rPr>
        <w:t>Output Box</w:t>
      </w:r>
    </w:p>
    <w:p w:rsidR="00DC1CDE" w:rsidRDefault="00DC1CDE" w:rsidP="004F30E6">
      <w:pPr>
        <w:pStyle w:val="NoSpacing"/>
      </w:pPr>
      <w:r>
        <w:t xml:space="preserve">This boundary class represents the user interface elements that provide feedback to the player’s inputs. It is updated by the </w:t>
      </w:r>
      <w:r w:rsidRPr="00DC1CDE">
        <w:rPr>
          <w:b/>
        </w:rPr>
        <w:t>View Manager</w:t>
      </w:r>
      <w:r>
        <w:t>.</w:t>
      </w:r>
    </w:p>
    <w:p w:rsidR="00DC1CDE" w:rsidRDefault="00DC1CDE" w:rsidP="004F30E6">
      <w:pPr>
        <w:pStyle w:val="NoSpacing"/>
      </w:pPr>
    </w:p>
    <w:p w:rsidR="00DC1CDE" w:rsidRDefault="00DC1CDE" w:rsidP="004F30E6">
      <w:pPr>
        <w:pStyle w:val="NoSpacing"/>
        <w:rPr>
          <w:b/>
        </w:rPr>
      </w:pPr>
      <w:r w:rsidRPr="00DC1CDE">
        <w:rPr>
          <w:b/>
        </w:rPr>
        <w:t>Input Box</w:t>
      </w:r>
    </w:p>
    <w:p w:rsidR="00DC1CDE" w:rsidRDefault="00DC1CDE" w:rsidP="004F30E6">
      <w:pPr>
        <w:pStyle w:val="NoSpacing"/>
      </w:pPr>
      <w:r w:rsidRPr="00DC1CDE">
        <w:t>This</w:t>
      </w:r>
      <w:r>
        <w:t xml:space="preserve"> is a boundary class that represents the user interface elements that the player uses to enter input into the system. It updates the </w:t>
      </w:r>
      <w:r w:rsidRPr="00DC1CDE">
        <w:rPr>
          <w:b/>
        </w:rPr>
        <w:t>View Manager</w:t>
      </w:r>
      <w:r>
        <w:t>.</w:t>
      </w:r>
    </w:p>
    <w:p w:rsidR="00DC1CDE" w:rsidRDefault="00DC1CDE" w:rsidP="004F30E6">
      <w:pPr>
        <w:pStyle w:val="NoSpacing"/>
      </w:pPr>
    </w:p>
    <w:p w:rsidR="0024273B" w:rsidRDefault="0024273B">
      <w:pPr>
        <w:rPr>
          <w:b/>
        </w:rPr>
      </w:pPr>
      <w:r>
        <w:rPr>
          <w:b/>
        </w:rPr>
        <w:br w:type="page"/>
      </w:r>
    </w:p>
    <w:p w:rsidR="00DC1CDE" w:rsidRDefault="00DC1CDE" w:rsidP="004F30E6">
      <w:pPr>
        <w:pStyle w:val="NoSpacing"/>
        <w:rPr>
          <w:b/>
        </w:rPr>
      </w:pPr>
      <w:r w:rsidRPr="00DC1CDE">
        <w:rPr>
          <w:b/>
        </w:rPr>
        <w:lastRenderedPageBreak/>
        <w:t>View Manager</w:t>
      </w:r>
    </w:p>
    <w:p w:rsidR="00DC1CDE" w:rsidRDefault="00DC1CDE" w:rsidP="004F30E6">
      <w:pPr>
        <w:pStyle w:val="NoSpacing"/>
      </w:pPr>
      <w:r>
        <w:t>This is a controller class that ma</w:t>
      </w:r>
      <w:r w:rsidR="00E25D97">
        <w:t xml:space="preserve">nages the passing of input and output between the user interface classes and the game manipulation classes. It has direct access to the </w:t>
      </w:r>
      <w:r w:rsidR="00E25D97" w:rsidRPr="00E25D97">
        <w:rPr>
          <w:b/>
        </w:rPr>
        <w:t>Game Display</w:t>
      </w:r>
      <w:r w:rsidR="00E25D97">
        <w:t xml:space="preserve">, </w:t>
      </w:r>
      <w:r w:rsidR="00E25D97" w:rsidRPr="00E25D97">
        <w:rPr>
          <w:b/>
        </w:rPr>
        <w:t>Output Box</w:t>
      </w:r>
      <w:r w:rsidR="00E25D97">
        <w:t xml:space="preserve"> and </w:t>
      </w:r>
      <w:r w:rsidR="00E25D97" w:rsidRPr="00E25D97">
        <w:rPr>
          <w:b/>
        </w:rPr>
        <w:t>Input Box</w:t>
      </w:r>
      <w:r w:rsidR="00E25D97">
        <w:t xml:space="preserve"> classes for user interface processes and direct access to the </w:t>
      </w:r>
      <w:r w:rsidR="00E25D97" w:rsidRPr="00E25D97">
        <w:rPr>
          <w:b/>
        </w:rPr>
        <w:t>Game Manager</w:t>
      </w:r>
      <w:r w:rsidR="00E25D97">
        <w:t xml:space="preserve"> class for game information processes. It is also in charge of the creation of </w:t>
      </w:r>
      <w:r w:rsidR="00FE19E3">
        <w:rPr>
          <w:b/>
        </w:rPr>
        <w:t>User Input</w:t>
      </w:r>
      <w:r w:rsidR="00E25D97">
        <w:t xml:space="preserve"> instances for game manipulation processes.</w:t>
      </w:r>
    </w:p>
    <w:p w:rsidR="0024273B" w:rsidRDefault="0024273B" w:rsidP="004F30E6">
      <w:pPr>
        <w:pStyle w:val="NoSpacing"/>
      </w:pPr>
    </w:p>
    <w:p w:rsidR="00E25D97" w:rsidRPr="0024273B" w:rsidRDefault="00FE19E3" w:rsidP="0024273B">
      <w:pPr>
        <w:pStyle w:val="NoSpacing"/>
        <w:rPr>
          <w:b/>
        </w:rPr>
      </w:pPr>
      <w:r w:rsidRPr="0024273B">
        <w:rPr>
          <w:b/>
        </w:rPr>
        <w:t>User Input</w:t>
      </w:r>
    </w:p>
    <w:p w:rsidR="00A8471C" w:rsidRDefault="00E25D97" w:rsidP="004F30E6">
      <w:pPr>
        <w:pStyle w:val="NoSpacing"/>
      </w:pPr>
      <w:r>
        <w:t xml:space="preserve">This is a controller class that manages </w:t>
      </w:r>
      <w:r w:rsidR="00FE19E3">
        <w:t xml:space="preserve">the changes to the system made by user inputs. It can update both the </w:t>
      </w:r>
      <w:r w:rsidR="00FE19E3" w:rsidRPr="00FE19E3">
        <w:rPr>
          <w:b/>
        </w:rPr>
        <w:t>View Manager</w:t>
      </w:r>
      <w:r w:rsidR="00FE19E3">
        <w:t xml:space="preserve"> and </w:t>
      </w:r>
      <w:r w:rsidR="00FE19E3" w:rsidRPr="00FE19E3">
        <w:rPr>
          <w:b/>
        </w:rPr>
        <w:t>Game Manager</w:t>
      </w:r>
      <w:r w:rsidR="00FE19E3">
        <w:t xml:space="preserve"> classes. The different realisations of this class, </w:t>
      </w:r>
      <w:r w:rsidR="00FE19E3" w:rsidRPr="00327BA5">
        <w:rPr>
          <w:b/>
        </w:rPr>
        <w:t>Start Game</w:t>
      </w:r>
      <w:r w:rsidR="00FE19E3">
        <w:t xml:space="preserve">, </w:t>
      </w:r>
      <w:r w:rsidR="00FE19E3" w:rsidRPr="00327BA5">
        <w:rPr>
          <w:b/>
        </w:rPr>
        <w:t>Show Scene</w:t>
      </w:r>
      <w:r w:rsidR="00FE19E3">
        <w:t xml:space="preserve">, </w:t>
      </w:r>
      <w:r w:rsidR="00FE19E3" w:rsidRPr="00327BA5">
        <w:rPr>
          <w:b/>
        </w:rPr>
        <w:t>Show Inventory</w:t>
      </w:r>
      <w:r w:rsidR="00FE19E3">
        <w:t xml:space="preserve">, </w:t>
      </w:r>
      <w:r w:rsidR="00FE19E3" w:rsidRPr="00327BA5">
        <w:rPr>
          <w:b/>
        </w:rPr>
        <w:t>Show Help</w:t>
      </w:r>
      <w:r w:rsidR="00FE19E3">
        <w:t xml:space="preserve">, </w:t>
      </w:r>
      <w:r w:rsidR="00FE19E3" w:rsidRPr="00327BA5">
        <w:rPr>
          <w:b/>
        </w:rPr>
        <w:t>Close Help</w:t>
      </w:r>
      <w:r w:rsidR="00FE19E3">
        <w:t xml:space="preserve">, </w:t>
      </w:r>
      <w:r w:rsidR="00FE19E3" w:rsidRPr="00327BA5">
        <w:rPr>
          <w:b/>
        </w:rPr>
        <w:t>Move Command</w:t>
      </w:r>
      <w:r w:rsidR="00FE19E3">
        <w:t xml:space="preserve">, </w:t>
      </w:r>
      <w:r w:rsidR="00FE19E3" w:rsidRPr="00327BA5">
        <w:rPr>
          <w:b/>
        </w:rPr>
        <w:t>Get Command</w:t>
      </w:r>
      <w:r w:rsidR="00FE19E3">
        <w:t xml:space="preserve">, </w:t>
      </w:r>
      <w:r w:rsidR="00FE19E3" w:rsidRPr="00327BA5">
        <w:rPr>
          <w:b/>
        </w:rPr>
        <w:t>Drop Command</w:t>
      </w:r>
      <w:r w:rsidR="00FE19E3">
        <w:t xml:space="preserve">, </w:t>
      </w:r>
      <w:r w:rsidR="00FE19E3" w:rsidRPr="00327BA5">
        <w:rPr>
          <w:b/>
        </w:rPr>
        <w:t>Interact Command</w:t>
      </w:r>
      <w:r w:rsidR="00FE19E3">
        <w:t xml:space="preserve"> and </w:t>
      </w:r>
      <w:r w:rsidR="00FE19E3" w:rsidRPr="00327BA5">
        <w:rPr>
          <w:b/>
        </w:rPr>
        <w:t>End Game</w:t>
      </w:r>
      <w:r w:rsidR="00327BA5">
        <w:t xml:space="preserve"> relate to specific use cases and alter the data in different ways, however the way they communicate with the other components remains the same.</w:t>
      </w:r>
    </w:p>
    <w:p w:rsidR="00A8471C" w:rsidRDefault="00A8471C" w:rsidP="004F30E6">
      <w:pPr>
        <w:pStyle w:val="NoSpacing"/>
      </w:pPr>
    </w:p>
    <w:p w:rsidR="00327BA5" w:rsidRPr="00A8471C" w:rsidRDefault="007C1C5B" w:rsidP="004F30E6">
      <w:pPr>
        <w:pStyle w:val="NoSpacing"/>
      </w:pPr>
      <w:r w:rsidRPr="007C1C5B">
        <w:rPr>
          <w:b/>
        </w:rPr>
        <w:t>Game Manager</w:t>
      </w:r>
    </w:p>
    <w:p w:rsidR="007C1C5B" w:rsidRDefault="007C1C5B" w:rsidP="004F30E6">
      <w:pPr>
        <w:pStyle w:val="NoSpacing"/>
      </w:pPr>
      <w:r>
        <w:t>This controller class manages</w:t>
      </w:r>
      <w:r w:rsidR="00C31E51">
        <w:t xml:space="preserve"> changes to the game data. It is updated by the </w:t>
      </w:r>
      <w:r w:rsidR="00C31E51" w:rsidRPr="00C31E51">
        <w:rPr>
          <w:b/>
        </w:rPr>
        <w:t>User Input</w:t>
      </w:r>
      <w:r w:rsidR="00C31E51">
        <w:t xml:space="preserve"> class, can send updates to the </w:t>
      </w:r>
      <w:r w:rsidR="00C31E51" w:rsidRPr="00C31E51">
        <w:rPr>
          <w:b/>
        </w:rPr>
        <w:t>View Manager</w:t>
      </w:r>
      <w:r w:rsidR="00C31E51">
        <w:t xml:space="preserve"> class and request updates from the </w:t>
      </w:r>
      <w:r w:rsidR="00C31E51" w:rsidRPr="00C31E51">
        <w:rPr>
          <w:b/>
        </w:rPr>
        <w:t>Data Access</w:t>
      </w:r>
      <w:r w:rsidR="00C31E51">
        <w:t xml:space="preserve"> class. It can also read and write </w:t>
      </w:r>
      <w:r w:rsidR="00C31E51" w:rsidRPr="00C31E51">
        <w:rPr>
          <w:b/>
        </w:rPr>
        <w:t>Scene</w:t>
      </w:r>
      <w:r w:rsidR="00C31E51">
        <w:t xml:space="preserve"> and </w:t>
      </w:r>
      <w:r w:rsidR="00C31E51" w:rsidRPr="00C31E51">
        <w:rPr>
          <w:b/>
        </w:rPr>
        <w:t>Player Inventory</w:t>
      </w:r>
      <w:r w:rsidR="00C31E51">
        <w:t xml:space="preserve"> classes.</w:t>
      </w:r>
    </w:p>
    <w:p w:rsidR="00C31E51" w:rsidRDefault="00C31E51" w:rsidP="004F30E6">
      <w:pPr>
        <w:pStyle w:val="NoSpacing"/>
      </w:pPr>
    </w:p>
    <w:p w:rsidR="00C31E51" w:rsidRDefault="00C31E51" w:rsidP="004F30E6">
      <w:pPr>
        <w:pStyle w:val="NoSpacing"/>
        <w:rPr>
          <w:b/>
        </w:rPr>
      </w:pPr>
      <w:r w:rsidRPr="00C31E51">
        <w:rPr>
          <w:b/>
        </w:rPr>
        <w:t>Scene</w:t>
      </w:r>
    </w:p>
    <w:p w:rsidR="00C31E51" w:rsidRDefault="00C31E51" w:rsidP="004F30E6">
      <w:pPr>
        <w:pStyle w:val="NoSpacing"/>
      </w:pPr>
      <w:r>
        <w:t>This entity class holds information about a game scene.</w:t>
      </w:r>
    </w:p>
    <w:p w:rsidR="00C31E51" w:rsidRDefault="00C31E51" w:rsidP="004F30E6">
      <w:pPr>
        <w:pStyle w:val="NoSpacing"/>
      </w:pPr>
    </w:p>
    <w:p w:rsidR="00C31E51" w:rsidRDefault="00C31E51" w:rsidP="004F30E6">
      <w:pPr>
        <w:pStyle w:val="NoSpacing"/>
        <w:rPr>
          <w:b/>
        </w:rPr>
      </w:pPr>
      <w:r w:rsidRPr="00C31E51">
        <w:rPr>
          <w:b/>
        </w:rPr>
        <w:t>Player Inventory</w:t>
      </w:r>
    </w:p>
    <w:p w:rsidR="00C31E51" w:rsidRDefault="00C31E51" w:rsidP="004F30E6">
      <w:pPr>
        <w:pStyle w:val="NoSpacing"/>
      </w:pPr>
      <w:r>
        <w:t>This entity class holds information about items a player has collected.</w:t>
      </w:r>
    </w:p>
    <w:p w:rsidR="00C31E51" w:rsidRDefault="00C31E51" w:rsidP="004F30E6">
      <w:pPr>
        <w:pStyle w:val="NoSpacing"/>
      </w:pPr>
    </w:p>
    <w:p w:rsidR="00C31E51" w:rsidRDefault="00C31E51" w:rsidP="004F30E6">
      <w:pPr>
        <w:pStyle w:val="NoSpacing"/>
        <w:rPr>
          <w:b/>
        </w:rPr>
      </w:pPr>
      <w:r w:rsidRPr="00C31E51">
        <w:rPr>
          <w:b/>
        </w:rPr>
        <w:t>Data Access</w:t>
      </w:r>
    </w:p>
    <w:p w:rsidR="00F428FE" w:rsidRDefault="00C31E51" w:rsidP="00C6252A">
      <w:pPr>
        <w:pStyle w:val="NoSpacing"/>
      </w:pPr>
      <w:r>
        <w:t>This controller class handles request</w:t>
      </w:r>
      <w:r w:rsidR="00A8471C">
        <w:t>s</w:t>
      </w:r>
      <w:r>
        <w:t xml:space="preserve"> from the </w:t>
      </w:r>
      <w:r w:rsidRPr="00C31E51">
        <w:rPr>
          <w:b/>
        </w:rPr>
        <w:t>Game Manager</w:t>
      </w:r>
      <w:r>
        <w:t xml:space="preserve"> class for</w:t>
      </w:r>
      <w:r w:rsidR="00A8471C">
        <w:t xml:space="preserve"> retrieval of game data from the data store</w:t>
      </w:r>
      <w:r>
        <w:t>.</w:t>
      </w:r>
    </w:p>
    <w:p w:rsidR="00AC6942" w:rsidRDefault="00AC6942">
      <w:r>
        <w:br w:type="page"/>
      </w:r>
    </w:p>
    <w:p w:rsidR="002B34A7" w:rsidRDefault="002B34A7" w:rsidP="00C6252A">
      <w:pPr>
        <w:pStyle w:val="NoSpacing"/>
      </w:pPr>
    </w:p>
    <w:p w:rsidR="00CD29AD" w:rsidRDefault="00CD29AD" w:rsidP="00CD29AD">
      <w:pPr>
        <w:pStyle w:val="Heading2"/>
      </w:pPr>
      <w:bookmarkStart w:id="11" w:name="_Toc498637841"/>
      <w:r>
        <w:t xml:space="preserve">4.5 </w:t>
      </w:r>
      <w:r w:rsidR="007E64B8">
        <w:t xml:space="preserve">Data Model - </w:t>
      </w:r>
      <w:r>
        <w:t>Entity Relationship Diagram</w:t>
      </w:r>
      <w:bookmarkEnd w:id="11"/>
    </w:p>
    <w:p w:rsidR="00AC6942" w:rsidRDefault="007E64B8" w:rsidP="007E64B8">
      <w:r>
        <w:t>The data storage for the game will be implemented using SQLite, which is a relational database management system. As such, the game’s data including player accounts, game instances and game state need to be stored within a relational database mapping</w:t>
      </w:r>
      <w:r w:rsidR="00AC6942">
        <w:t>. This ERD was created to develop how the game’s data would be stored.</w:t>
      </w:r>
    </w:p>
    <w:p w:rsidR="00AC6942" w:rsidRDefault="00AC6942" w:rsidP="007E64B8"/>
    <w:p w:rsidR="00AC6942" w:rsidRDefault="00AC6942" w:rsidP="00EE3882">
      <w:pPr>
        <w:jc w:val="center"/>
      </w:pPr>
      <w:r>
        <w:rPr>
          <w:noProof/>
        </w:rPr>
        <w:drawing>
          <wp:inline distT="0" distB="0" distL="0" distR="0">
            <wp:extent cx="5934075" cy="4324350"/>
            <wp:effectExtent l="0" t="0" r="9525" b="0"/>
            <wp:docPr id="1" name="Picture 1" descr="C:\Users\TimTen\AppData\Local\Microsoft\Windows\INetCache\Content.Word\Database ERD - v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Database ERD - v3.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34075" cy="4324350"/>
                    </a:xfrm>
                    <a:prstGeom prst="rect">
                      <a:avLst/>
                    </a:prstGeom>
                    <a:noFill/>
                    <a:ln>
                      <a:noFill/>
                    </a:ln>
                  </pic:spPr>
                </pic:pic>
              </a:graphicData>
            </a:graphic>
          </wp:inline>
        </w:drawing>
      </w:r>
    </w:p>
    <w:p w:rsidR="00AC6942" w:rsidRDefault="00AC6942" w:rsidP="007E64B8">
      <w:r>
        <w:t>The following section provides descriptions for the entities in the diagram.</w:t>
      </w:r>
    </w:p>
    <w:p w:rsidR="00AC6942" w:rsidRDefault="00AC6942" w:rsidP="00AC6942">
      <w:pPr>
        <w:pStyle w:val="NoSpacing"/>
        <w:rPr>
          <w:b/>
        </w:rPr>
      </w:pPr>
      <w:proofErr w:type="spellStart"/>
      <w:r w:rsidRPr="00AC6942">
        <w:rPr>
          <w:b/>
        </w:rPr>
        <w:t>PlayerData</w:t>
      </w:r>
      <w:proofErr w:type="spellEnd"/>
    </w:p>
    <w:p w:rsidR="00AC6942" w:rsidRDefault="00AC6942" w:rsidP="00AC6942">
      <w:pPr>
        <w:pStyle w:val="NoSpacing"/>
      </w:pPr>
      <w:r>
        <w:t xml:space="preserve">This entity represents a user account within the system. It contains a </w:t>
      </w:r>
      <w:r w:rsidR="00EE3882">
        <w:t>numerical identifier</w:t>
      </w:r>
      <w:r>
        <w:t>,</w:t>
      </w:r>
      <w:r w:rsidR="00EE3882">
        <w:t xml:space="preserve"> </w:t>
      </w:r>
      <w:r>
        <w:t>username and password values fo</w:t>
      </w:r>
      <w:r w:rsidR="00EE3882">
        <w:t>r</w:t>
      </w:r>
      <w:r>
        <w:t xml:space="preserve"> login functionality</w:t>
      </w:r>
      <w:r w:rsidR="00EE3882">
        <w:t xml:space="preserve"> and ids for the last game the player played and the last room they were in, for use in the save system.</w:t>
      </w:r>
    </w:p>
    <w:p w:rsidR="00EE3882" w:rsidRDefault="00EE3882" w:rsidP="00AC6942">
      <w:pPr>
        <w:pStyle w:val="NoSpacing"/>
      </w:pPr>
    </w:p>
    <w:p w:rsidR="00EE3882" w:rsidRDefault="00EE3882" w:rsidP="00AC6942">
      <w:pPr>
        <w:pStyle w:val="NoSpacing"/>
        <w:rPr>
          <w:b/>
        </w:rPr>
      </w:pPr>
      <w:proofErr w:type="spellStart"/>
      <w:r w:rsidRPr="00EE3882">
        <w:rPr>
          <w:b/>
        </w:rPr>
        <w:t>PlayerInstance</w:t>
      </w:r>
      <w:proofErr w:type="spellEnd"/>
    </w:p>
    <w:p w:rsidR="00EE3882" w:rsidRDefault="00EE3882" w:rsidP="00AC6942">
      <w:pPr>
        <w:pStyle w:val="NoSpacing"/>
      </w:pPr>
      <w:r w:rsidRPr="00EE3882">
        <w:t>Thi</w:t>
      </w:r>
      <w:r>
        <w:t>s entity represents a user playing a game. It contains a numerical identifier, game and player ids, to link a player account to a game instance and a score value, to track a player’s progress in a game instance.</w:t>
      </w:r>
    </w:p>
    <w:p w:rsidR="00EE3882" w:rsidRDefault="00EE3882">
      <w:r>
        <w:br w:type="page"/>
      </w:r>
    </w:p>
    <w:p w:rsidR="00EE3882" w:rsidRDefault="00EE3882" w:rsidP="00AC6942">
      <w:pPr>
        <w:pStyle w:val="NoSpacing"/>
        <w:rPr>
          <w:b/>
        </w:rPr>
      </w:pPr>
      <w:proofErr w:type="spellStart"/>
      <w:r w:rsidRPr="00EE3882">
        <w:rPr>
          <w:b/>
        </w:rPr>
        <w:lastRenderedPageBreak/>
        <w:t>GameInstance</w:t>
      </w:r>
      <w:proofErr w:type="spellEnd"/>
    </w:p>
    <w:p w:rsidR="00EE3882" w:rsidRDefault="00EE3882" w:rsidP="00AC6942">
      <w:pPr>
        <w:pStyle w:val="NoSpacing"/>
      </w:pPr>
      <w:r>
        <w:t>This entity represents an instance of the game being played. It has a numerical identifier and a story identifier to help identify and categorise it.</w:t>
      </w:r>
    </w:p>
    <w:p w:rsidR="00EE3882" w:rsidRDefault="00EE3882" w:rsidP="00AC6942">
      <w:pPr>
        <w:pStyle w:val="NoSpacing"/>
      </w:pPr>
    </w:p>
    <w:p w:rsidR="00EE3882" w:rsidRDefault="00EE3882" w:rsidP="00AC6942">
      <w:pPr>
        <w:pStyle w:val="NoSpacing"/>
        <w:rPr>
          <w:b/>
        </w:rPr>
      </w:pPr>
      <w:r w:rsidRPr="00EE3882">
        <w:rPr>
          <w:b/>
        </w:rPr>
        <w:t>Story</w:t>
      </w:r>
    </w:p>
    <w:p w:rsidR="00EE3882" w:rsidRDefault="00EE3882" w:rsidP="00AC6942">
      <w:pPr>
        <w:pStyle w:val="NoSpacing"/>
      </w:pPr>
      <w:r w:rsidRPr="00EE3882">
        <w:t>This</w:t>
      </w:r>
      <w:r>
        <w:t xml:space="preserve"> entity represents a story in the game model, which is a collection of related scenes. It has a numerical identifier, a title and a description.</w:t>
      </w:r>
    </w:p>
    <w:p w:rsidR="00EE3882" w:rsidRDefault="00EE3882" w:rsidP="00AC6942">
      <w:pPr>
        <w:pStyle w:val="NoSpacing"/>
      </w:pPr>
    </w:p>
    <w:p w:rsidR="00EE3882" w:rsidRDefault="00EE3882" w:rsidP="00AC6942">
      <w:pPr>
        <w:pStyle w:val="NoSpacing"/>
        <w:rPr>
          <w:b/>
        </w:rPr>
      </w:pPr>
      <w:r>
        <w:rPr>
          <w:b/>
        </w:rPr>
        <w:t>Scene</w:t>
      </w:r>
    </w:p>
    <w:p w:rsidR="00EE3882" w:rsidRDefault="00EE3882" w:rsidP="00AC6942">
      <w:pPr>
        <w:pStyle w:val="NoSpacing"/>
      </w:pPr>
      <w:r w:rsidRPr="00EE3882">
        <w:t>This</w:t>
      </w:r>
      <w:r>
        <w:t xml:space="preserve"> entity represents a scene in the game model.</w:t>
      </w:r>
      <w:r w:rsidR="00060575">
        <w:t xml:space="preserve"> It has a numerical identifier and a story ID as well as a description, which contains the text displayed to players, and a background, which contains the image displayed to players.</w:t>
      </w:r>
    </w:p>
    <w:p w:rsidR="00060575" w:rsidRPr="00EE3882" w:rsidRDefault="00060575" w:rsidP="00AC6942">
      <w:pPr>
        <w:pStyle w:val="NoSpacing"/>
      </w:pPr>
    </w:p>
    <w:p w:rsidR="00EE3882" w:rsidRDefault="00EE3882" w:rsidP="00AC6942">
      <w:pPr>
        <w:pStyle w:val="NoSpacing"/>
        <w:rPr>
          <w:b/>
        </w:rPr>
      </w:pPr>
      <w:proofErr w:type="spellStart"/>
      <w:r>
        <w:rPr>
          <w:b/>
        </w:rPr>
        <w:t>SceneComponent</w:t>
      </w:r>
      <w:proofErr w:type="spellEnd"/>
    </w:p>
    <w:p w:rsidR="00EE3882" w:rsidRPr="00060575" w:rsidRDefault="00060575" w:rsidP="00AC6942">
      <w:pPr>
        <w:pStyle w:val="NoSpacing"/>
      </w:pPr>
      <w:r w:rsidRPr="00060575">
        <w:t>This</w:t>
      </w:r>
      <w:r>
        <w:t xml:space="preserve"> entity represents an object within the game model that can be placed in a scene or a player’s inventory. It has a numerical identifier, a name for the object, a scene identifier, which is used to place it into the correct scene at the start of a new game, and a type, used to categorise each component.</w:t>
      </w:r>
    </w:p>
    <w:p w:rsidR="00060575" w:rsidRDefault="00060575" w:rsidP="00AC6942">
      <w:pPr>
        <w:pStyle w:val="NoSpacing"/>
        <w:rPr>
          <w:b/>
        </w:rPr>
      </w:pPr>
    </w:p>
    <w:p w:rsidR="00EE3882" w:rsidRDefault="00EE3882" w:rsidP="00AC6942">
      <w:pPr>
        <w:pStyle w:val="NoSpacing"/>
        <w:rPr>
          <w:b/>
        </w:rPr>
      </w:pPr>
      <w:proofErr w:type="spellStart"/>
      <w:r>
        <w:rPr>
          <w:b/>
        </w:rPr>
        <w:t>SceneExit</w:t>
      </w:r>
      <w:proofErr w:type="spellEnd"/>
    </w:p>
    <w:p w:rsidR="00060575" w:rsidRPr="00060575" w:rsidRDefault="00060575" w:rsidP="00AC6942">
      <w:pPr>
        <w:pStyle w:val="NoSpacing"/>
      </w:pPr>
      <w:r w:rsidRPr="00060575">
        <w:t>This</w:t>
      </w:r>
      <w:r>
        <w:t xml:space="preserve"> entity represents a link in the game model, from one scene to another. It acts as an extension to the </w:t>
      </w:r>
      <w:proofErr w:type="spellStart"/>
      <w:r>
        <w:t>SceneComponent</w:t>
      </w:r>
      <w:proofErr w:type="spellEnd"/>
      <w:r>
        <w:t xml:space="preserve"> entity. It has a numerical identifier, which it gets from the </w:t>
      </w:r>
      <w:proofErr w:type="spellStart"/>
      <w:r>
        <w:t>SceneComponent</w:t>
      </w:r>
      <w:proofErr w:type="spellEnd"/>
      <w:r>
        <w:t xml:space="preserve"> entity and an id for the scene that it links to.</w:t>
      </w:r>
    </w:p>
    <w:p w:rsidR="00EE3882" w:rsidRDefault="00EE3882" w:rsidP="00AC6942">
      <w:pPr>
        <w:pStyle w:val="NoSpacing"/>
        <w:rPr>
          <w:b/>
        </w:rPr>
      </w:pPr>
    </w:p>
    <w:p w:rsidR="00EE3882" w:rsidRDefault="00EE3882" w:rsidP="00AC6942">
      <w:pPr>
        <w:pStyle w:val="NoSpacing"/>
        <w:rPr>
          <w:b/>
        </w:rPr>
      </w:pPr>
      <w:proofErr w:type="spellStart"/>
      <w:r>
        <w:rPr>
          <w:b/>
        </w:rPr>
        <w:t>SceneDoor</w:t>
      </w:r>
      <w:proofErr w:type="spellEnd"/>
    </w:p>
    <w:p w:rsidR="00060575" w:rsidRPr="00060575" w:rsidRDefault="00060575" w:rsidP="00AC6942">
      <w:pPr>
        <w:pStyle w:val="NoSpacing"/>
      </w:pPr>
      <w:r w:rsidRPr="00060575">
        <w:t xml:space="preserve">This </w:t>
      </w:r>
      <w:r>
        <w:t xml:space="preserve">entity represents a locked door in the game model. It acts as an extension to the </w:t>
      </w:r>
      <w:proofErr w:type="spellStart"/>
      <w:r>
        <w:t>SceneComponent</w:t>
      </w:r>
      <w:proofErr w:type="spellEnd"/>
      <w:r>
        <w:t xml:space="preserve"> entity. It has a numerical identifier, which it gets from the </w:t>
      </w:r>
      <w:proofErr w:type="spellStart"/>
      <w:r>
        <w:t>SceneComponent</w:t>
      </w:r>
      <w:proofErr w:type="spellEnd"/>
      <w:r>
        <w:t xml:space="preserve"> entity; a key identifier, which also references the </w:t>
      </w:r>
      <w:proofErr w:type="spellStart"/>
      <w:r>
        <w:t>SceneComponent</w:t>
      </w:r>
      <w:proofErr w:type="spellEnd"/>
      <w:r>
        <w:t xml:space="preserve"> entity, an exit identifier, which references the </w:t>
      </w:r>
      <w:proofErr w:type="spellStart"/>
      <w:r>
        <w:t>SceneExit</w:t>
      </w:r>
      <w:proofErr w:type="spellEnd"/>
      <w:r>
        <w:t xml:space="preserve"> entity, and two message fields which are displayed to the player when they interact with this entity.</w:t>
      </w:r>
    </w:p>
    <w:p w:rsidR="00EE3882" w:rsidRDefault="00EE3882" w:rsidP="00AC6942">
      <w:pPr>
        <w:pStyle w:val="NoSpacing"/>
        <w:rPr>
          <w:b/>
        </w:rPr>
      </w:pPr>
    </w:p>
    <w:p w:rsidR="00EE3882" w:rsidRDefault="00EE3882" w:rsidP="00AC6942">
      <w:pPr>
        <w:pStyle w:val="NoSpacing"/>
        <w:rPr>
          <w:b/>
        </w:rPr>
      </w:pPr>
      <w:proofErr w:type="spellStart"/>
      <w:r>
        <w:rPr>
          <w:b/>
        </w:rPr>
        <w:t>SceneInventory</w:t>
      </w:r>
      <w:proofErr w:type="spellEnd"/>
    </w:p>
    <w:p w:rsidR="00060575" w:rsidRPr="00060575" w:rsidRDefault="00060575" w:rsidP="00AC6942">
      <w:pPr>
        <w:pStyle w:val="NoSpacing"/>
      </w:pPr>
      <w:r>
        <w:t xml:space="preserve">This entity represents </w:t>
      </w:r>
      <w:proofErr w:type="spellStart"/>
      <w:r>
        <w:t>SceneComponents</w:t>
      </w:r>
      <w:proofErr w:type="spellEnd"/>
      <w:r>
        <w:t xml:space="preserve"> placed inside a Scene within the game model. It has a numerical identifier and then Scene, </w:t>
      </w:r>
      <w:proofErr w:type="spellStart"/>
      <w:r>
        <w:t>SceneComponent</w:t>
      </w:r>
      <w:proofErr w:type="spellEnd"/>
      <w:r>
        <w:t xml:space="preserve">, and </w:t>
      </w:r>
      <w:proofErr w:type="spellStart"/>
      <w:r>
        <w:t>GameInstance</w:t>
      </w:r>
      <w:proofErr w:type="spellEnd"/>
      <w:r>
        <w:t xml:space="preserve"> identifiers to represent the ternary relationship.</w:t>
      </w:r>
    </w:p>
    <w:p w:rsidR="00EE3882" w:rsidRDefault="00EE3882" w:rsidP="00AC6942">
      <w:pPr>
        <w:pStyle w:val="NoSpacing"/>
        <w:rPr>
          <w:b/>
        </w:rPr>
      </w:pPr>
    </w:p>
    <w:p w:rsidR="00EE3882" w:rsidRPr="00EE3882" w:rsidRDefault="00EE3882" w:rsidP="00AC6942">
      <w:pPr>
        <w:pStyle w:val="NoSpacing"/>
        <w:rPr>
          <w:b/>
        </w:rPr>
      </w:pPr>
      <w:proofErr w:type="spellStart"/>
      <w:r>
        <w:rPr>
          <w:b/>
        </w:rPr>
        <w:t>PlayerInventory</w:t>
      </w:r>
      <w:proofErr w:type="spellEnd"/>
    </w:p>
    <w:p w:rsidR="00AC6942" w:rsidRPr="007E64B8" w:rsidRDefault="00060575" w:rsidP="007E64B8">
      <w:r>
        <w:t xml:space="preserve">This entity represents </w:t>
      </w:r>
      <w:proofErr w:type="spellStart"/>
      <w:r>
        <w:t>SceneComponents</w:t>
      </w:r>
      <w:proofErr w:type="spellEnd"/>
      <w:r>
        <w:t xml:space="preserve"> picked up by a </w:t>
      </w:r>
      <w:proofErr w:type="spellStart"/>
      <w:r>
        <w:t>PlayerInstance</w:t>
      </w:r>
      <w:proofErr w:type="spellEnd"/>
      <w:r>
        <w:t xml:space="preserve"> within the game model. It has </w:t>
      </w:r>
      <w:r w:rsidR="001229E0">
        <w:t xml:space="preserve">a numerical identifier and identifiers for a </w:t>
      </w:r>
      <w:proofErr w:type="spellStart"/>
      <w:r w:rsidR="001229E0">
        <w:t>PlayerInstance</w:t>
      </w:r>
      <w:proofErr w:type="spellEnd"/>
      <w:r w:rsidR="001229E0">
        <w:t xml:space="preserve"> and a </w:t>
      </w:r>
      <w:proofErr w:type="spellStart"/>
      <w:r w:rsidR="001229E0">
        <w:t>SceneComponent</w:t>
      </w:r>
      <w:proofErr w:type="spellEnd"/>
      <w:r w:rsidR="001229E0">
        <w:t xml:space="preserve"> to repres3ent the binary relationship.</w:t>
      </w:r>
    </w:p>
    <w:p w:rsidR="004477AE" w:rsidRDefault="004477AE">
      <w:pPr>
        <w:rPr>
          <w:rFonts w:asciiTheme="majorHAnsi" w:eastAsiaTheme="majorEastAsia" w:hAnsiTheme="majorHAnsi" w:cstheme="majorBidi"/>
          <w:color w:val="2F5496" w:themeColor="accent1" w:themeShade="BF"/>
          <w:sz w:val="26"/>
          <w:szCs w:val="26"/>
        </w:rPr>
      </w:pPr>
      <w:r>
        <w:br w:type="page"/>
      </w:r>
    </w:p>
    <w:p w:rsidR="002B34A7" w:rsidRDefault="002B34A7" w:rsidP="002B34A7">
      <w:pPr>
        <w:pStyle w:val="Heading2"/>
      </w:pPr>
      <w:bookmarkStart w:id="12" w:name="_Toc498637842"/>
      <w:r>
        <w:lastRenderedPageBreak/>
        <w:t>4.</w:t>
      </w:r>
      <w:r w:rsidR="00AC6942">
        <w:t>6</w:t>
      </w:r>
      <w:r>
        <w:t xml:space="preserve"> Class Responsibilities and Collaboration Cards</w:t>
      </w:r>
      <w:bookmarkEnd w:id="12"/>
    </w:p>
    <w:p w:rsidR="00B17C9A" w:rsidRPr="00B17C9A" w:rsidRDefault="00B17C9A" w:rsidP="00B17C9A">
      <w:r>
        <w:t>Building on what was developed in the analysis classes, a more concrete implementation was developed. The following CRC cards describe the classes that will be developed for the game system, briefly cover their role within the system and list classes they interact with.</w:t>
      </w:r>
    </w:p>
    <w:p w:rsidR="002B34A7" w:rsidRPr="002B34A7" w:rsidRDefault="006C16C6" w:rsidP="002B34A7">
      <w:pPr>
        <w:pStyle w:val="Heading3"/>
      </w:pPr>
      <w:bookmarkStart w:id="13" w:name="_Toc496650690"/>
      <w:bookmarkStart w:id="14" w:name="_Toc496650917"/>
      <w:bookmarkStart w:id="15" w:name="_Toc498637843"/>
      <w:r>
        <w:t>Used within the View</w:t>
      </w:r>
      <w:bookmarkEnd w:id="13"/>
      <w:bookmarkEnd w:id="14"/>
      <w:bookmarkEnd w:id="15"/>
    </w:p>
    <w:tbl>
      <w:tblPr>
        <w:tblStyle w:val="TableGrid"/>
        <w:tblW w:w="0" w:type="auto"/>
        <w:tblLook w:val="04A0" w:firstRow="1" w:lastRow="0" w:firstColumn="1" w:lastColumn="0" w:noHBand="0" w:noVBand="1"/>
      </w:tblPr>
      <w:tblGrid>
        <w:gridCol w:w="4675"/>
        <w:gridCol w:w="4675"/>
      </w:tblGrid>
      <w:tr w:rsidR="002B34A7" w:rsidTr="002B34A7">
        <w:tc>
          <w:tcPr>
            <w:tcW w:w="9350" w:type="dxa"/>
            <w:gridSpan w:val="2"/>
          </w:tcPr>
          <w:p w:rsidR="002B34A7" w:rsidRDefault="002B34A7" w:rsidP="002B34A7">
            <w:pPr>
              <w:jc w:val="center"/>
            </w:pPr>
            <w:r>
              <w:t xml:space="preserve">Class </w:t>
            </w:r>
            <w:proofErr w:type="spellStart"/>
            <w:r w:rsidRPr="00CE0081">
              <w:rPr>
                <w:b/>
              </w:rPr>
              <w:t>ViewManager</w:t>
            </w:r>
            <w:proofErr w:type="spellEnd"/>
          </w:p>
        </w:tc>
      </w:tr>
      <w:tr w:rsidR="002B34A7" w:rsidTr="0095491A">
        <w:tc>
          <w:tcPr>
            <w:tcW w:w="4675" w:type="dxa"/>
          </w:tcPr>
          <w:p w:rsidR="002B34A7" w:rsidRDefault="002B34A7" w:rsidP="002B34A7">
            <w:pPr>
              <w:rPr>
                <w:b/>
              </w:rPr>
            </w:pPr>
            <w:r w:rsidRPr="002B34A7">
              <w:rPr>
                <w:b/>
              </w:rPr>
              <w:t xml:space="preserve">Responsibilities </w:t>
            </w:r>
          </w:p>
          <w:p w:rsidR="002B34A7" w:rsidRDefault="00B60798" w:rsidP="002B34A7">
            <w:pPr>
              <w:pStyle w:val="ListParagraph"/>
              <w:numPr>
                <w:ilvl w:val="0"/>
                <w:numId w:val="5"/>
              </w:numPr>
            </w:pPr>
            <w:r>
              <w:t xml:space="preserve">Handle moving between </w:t>
            </w:r>
            <w:r w:rsidR="002B34A7">
              <w:t>different application views.</w:t>
            </w:r>
          </w:p>
          <w:p w:rsidR="002B34A7" w:rsidRDefault="002B34A7" w:rsidP="002B34A7">
            <w:pPr>
              <w:pStyle w:val="ListParagraph"/>
              <w:numPr>
                <w:ilvl w:val="0"/>
                <w:numId w:val="5"/>
              </w:numPr>
            </w:pPr>
            <w:r>
              <w:t>Accept user’s game input and pass it to the input manager.</w:t>
            </w:r>
          </w:p>
          <w:p w:rsidR="00CE0081" w:rsidRPr="002B34A7" w:rsidRDefault="00CE0081" w:rsidP="002B34A7">
            <w:pPr>
              <w:pStyle w:val="ListParagraph"/>
              <w:numPr>
                <w:ilvl w:val="0"/>
                <w:numId w:val="5"/>
              </w:numPr>
            </w:pPr>
            <w:r>
              <w:t>Update display based on user’s input.</w:t>
            </w:r>
          </w:p>
        </w:tc>
        <w:tc>
          <w:tcPr>
            <w:tcW w:w="4675" w:type="dxa"/>
          </w:tcPr>
          <w:p w:rsidR="002B34A7" w:rsidRDefault="002B34A7" w:rsidP="002B34A7">
            <w:pPr>
              <w:rPr>
                <w:b/>
              </w:rPr>
            </w:pPr>
            <w:r w:rsidRPr="002B34A7">
              <w:rPr>
                <w:b/>
              </w:rPr>
              <w:t>Collaborators</w:t>
            </w:r>
          </w:p>
          <w:p w:rsidR="002B34A7" w:rsidRDefault="002B34A7" w:rsidP="002B34A7">
            <w:pPr>
              <w:pStyle w:val="ListParagraph"/>
              <w:numPr>
                <w:ilvl w:val="0"/>
                <w:numId w:val="7"/>
              </w:numPr>
            </w:pPr>
            <w:proofErr w:type="spellStart"/>
            <w:r>
              <w:t>InputManager</w:t>
            </w:r>
            <w:proofErr w:type="spellEnd"/>
          </w:p>
          <w:p w:rsidR="00CE0081" w:rsidRPr="002B34A7" w:rsidRDefault="00CE0081" w:rsidP="002B34A7">
            <w:pPr>
              <w:pStyle w:val="ListParagraph"/>
              <w:numPr>
                <w:ilvl w:val="0"/>
                <w:numId w:val="7"/>
              </w:numPr>
            </w:pPr>
            <w:proofErr w:type="spellStart"/>
            <w:r>
              <w:t>CommandOutput</w:t>
            </w:r>
            <w:proofErr w:type="spellEnd"/>
          </w:p>
        </w:tc>
      </w:tr>
    </w:tbl>
    <w:p w:rsidR="002B34A7" w:rsidRDefault="002B34A7" w:rsidP="002B34A7"/>
    <w:tbl>
      <w:tblPr>
        <w:tblStyle w:val="TableGrid"/>
        <w:tblW w:w="0" w:type="auto"/>
        <w:tblLook w:val="04A0" w:firstRow="1" w:lastRow="0" w:firstColumn="1" w:lastColumn="0" w:noHBand="0" w:noVBand="1"/>
      </w:tblPr>
      <w:tblGrid>
        <w:gridCol w:w="4675"/>
        <w:gridCol w:w="4675"/>
      </w:tblGrid>
      <w:tr w:rsidR="002B34A7" w:rsidTr="0095491A">
        <w:tc>
          <w:tcPr>
            <w:tcW w:w="9350" w:type="dxa"/>
            <w:gridSpan w:val="2"/>
          </w:tcPr>
          <w:p w:rsidR="002B34A7" w:rsidRDefault="002B34A7" w:rsidP="0095491A">
            <w:pPr>
              <w:jc w:val="center"/>
            </w:pPr>
            <w:r>
              <w:t xml:space="preserve">Class </w:t>
            </w:r>
            <w:proofErr w:type="spellStart"/>
            <w:r w:rsidRPr="00CE0081">
              <w:rPr>
                <w:b/>
              </w:rPr>
              <w:t>GameViewManager</w:t>
            </w:r>
            <w:proofErr w:type="spellEnd"/>
          </w:p>
        </w:tc>
      </w:tr>
      <w:tr w:rsidR="002B34A7" w:rsidTr="0095491A">
        <w:tc>
          <w:tcPr>
            <w:tcW w:w="4675" w:type="dxa"/>
          </w:tcPr>
          <w:p w:rsidR="002B34A7" w:rsidRDefault="002B34A7" w:rsidP="0095491A">
            <w:pPr>
              <w:rPr>
                <w:b/>
              </w:rPr>
            </w:pPr>
            <w:r w:rsidRPr="002B34A7">
              <w:rPr>
                <w:b/>
              </w:rPr>
              <w:t xml:space="preserve">Responsibilities </w:t>
            </w:r>
          </w:p>
          <w:p w:rsidR="002B34A7" w:rsidRPr="00CE0081" w:rsidRDefault="00CE0081" w:rsidP="00CE0081">
            <w:pPr>
              <w:pStyle w:val="ListParagraph"/>
              <w:numPr>
                <w:ilvl w:val="0"/>
                <w:numId w:val="7"/>
              </w:numPr>
              <w:rPr>
                <w:b/>
              </w:rPr>
            </w:pPr>
            <w:r>
              <w:t>Handle the retrieval of data to update game related views</w:t>
            </w:r>
            <w:r w:rsidR="00B60798">
              <w:t>.</w:t>
            </w:r>
          </w:p>
          <w:p w:rsidR="002B34A7" w:rsidRPr="002B34A7" w:rsidRDefault="00B60798" w:rsidP="00B60798">
            <w:pPr>
              <w:pStyle w:val="ListParagraph"/>
              <w:numPr>
                <w:ilvl w:val="0"/>
                <w:numId w:val="5"/>
              </w:numPr>
            </w:pPr>
            <w:r>
              <w:t>Pass user’s input commands for starting, continuing and ending games to the view model.</w:t>
            </w:r>
          </w:p>
        </w:tc>
        <w:tc>
          <w:tcPr>
            <w:tcW w:w="4675" w:type="dxa"/>
          </w:tcPr>
          <w:p w:rsidR="002B34A7" w:rsidRDefault="002B34A7" w:rsidP="0095491A">
            <w:pPr>
              <w:rPr>
                <w:b/>
              </w:rPr>
            </w:pPr>
            <w:r w:rsidRPr="002B34A7">
              <w:rPr>
                <w:b/>
              </w:rPr>
              <w:t>Collaborators</w:t>
            </w:r>
          </w:p>
          <w:p w:rsidR="00B60798" w:rsidRDefault="00B60798" w:rsidP="0095491A">
            <w:pPr>
              <w:pStyle w:val="ListParagraph"/>
              <w:numPr>
                <w:ilvl w:val="0"/>
                <w:numId w:val="7"/>
              </w:numPr>
            </w:pPr>
            <w:proofErr w:type="spellStart"/>
            <w:r>
              <w:t>InputManager</w:t>
            </w:r>
            <w:proofErr w:type="spellEnd"/>
          </w:p>
          <w:p w:rsidR="002B34A7" w:rsidRDefault="00B60798" w:rsidP="0095491A">
            <w:pPr>
              <w:pStyle w:val="ListParagraph"/>
              <w:numPr>
                <w:ilvl w:val="0"/>
                <w:numId w:val="7"/>
              </w:numPr>
            </w:pPr>
            <w:proofErr w:type="spellStart"/>
            <w:r>
              <w:t>GameManager</w:t>
            </w:r>
            <w:proofErr w:type="spellEnd"/>
          </w:p>
          <w:p w:rsidR="00CE0081" w:rsidRPr="002B34A7" w:rsidRDefault="00CE0081" w:rsidP="0095491A">
            <w:pPr>
              <w:pStyle w:val="ListParagraph"/>
              <w:numPr>
                <w:ilvl w:val="0"/>
                <w:numId w:val="7"/>
              </w:numPr>
            </w:pPr>
            <w:r>
              <w:t>Command</w:t>
            </w:r>
          </w:p>
        </w:tc>
      </w:tr>
    </w:tbl>
    <w:p w:rsidR="00CE0081" w:rsidRDefault="00CE0081" w:rsidP="002B34A7"/>
    <w:tbl>
      <w:tblPr>
        <w:tblStyle w:val="TableGrid"/>
        <w:tblW w:w="0" w:type="auto"/>
        <w:tblLook w:val="04A0" w:firstRow="1" w:lastRow="0" w:firstColumn="1" w:lastColumn="0" w:noHBand="0" w:noVBand="1"/>
      </w:tblPr>
      <w:tblGrid>
        <w:gridCol w:w="4675"/>
        <w:gridCol w:w="4675"/>
      </w:tblGrid>
      <w:tr w:rsidR="00B60798" w:rsidTr="00CE0081">
        <w:trPr>
          <w:cantSplit/>
        </w:trPr>
        <w:tc>
          <w:tcPr>
            <w:tcW w:w="9350" w:type="dxa"/>
            <w:gridSpan w:val="2"/>
          </w:tcPr>
          <w:p w:rsidR="00B60798" w:rsidRDefault="00B60798" w:rsidP="0095491A">
            <w:pPr>
              <w:jc w:val="center"/>
            </w:pPr>
            <w:r>
              <w:t xml:space="preserve">Class </w:t>
            </w:r>
            <w:proofErr w:type="spellStart"/>
            <w:r w:rsidRPr="00CE0081">
              <w:rPr>
                <w:b/>
              </w:rPr>
              <w:t>LoginViewManager</w:t>
            </w:r>
            <w:proofErr w:type="spellEnd"/>
          </w:p>
        </w:tc>
      </w:tr>
      <w:tr w:rsidR="00B60798" w:rsidTr="00CE0081">
        <w:trPr>
          <w:cantSplit/>
        </w:trPr>
        <w:tc>
          <w:tcPr>
            <w:tcW w:w="4675" w:type="dxa"/>
          </w:tcPr>
          <w:p w:rsidR="00B60798" w:rsidRDefault="00B60798" w:rsidP="0095491A">
            <w:pPr>
              <w:rPr>
                <w:b/>
              </w:rPr>
            </w:pPr>
            <w:r w:rsidRPr="002B34A7">
              <w:rPr>
                <w:b/>
              </w:rPr>
              <w:t xml:space="preserve">Responsibilities </w:t>
            </w:r>
          </w:p>
          <w:p w:rsidR="00B60798" w:rsidRDefault="00B60798" w:rsidP="0095491A">
            <w:pPr>
              <w:pStyle w:val="ListParagraph"/>
              <w:numPr>
                <w:ilvl w:val="0"/>
                <w:numId w:val="5"/>
              </w:numPr>
            </w:pPr>
            <w:r>
              <w:t xml:space="preserve">Handle moving between different </w:t>
            </w:r>
            <w:proofErr w:type="spellStart"/>
            <w:r>
              <w:t>subviews</w:t>
            </w:r>
            <w:proofErr w:type="spellEnd"/>
            <w:r>
              <w:t xml:space="preserve"> within the login view.</w:t>
            </w:r>
          </w:p>
          <w:p w:rsidR="00B60798" w:rsidRPr="002B34A7" w:rsidRDefault="00B60798" w:rsidP="0095491A">
            <w:pPr>
              <w:pStyle w:val="ListParagraph"/>
              <w:numPr>
                <w:ilvl w:val="0"/>
                <w:numId w:val="5"/>
              </w:numPr>
            </w:pPr>
            <w:r>
              <w:t>Pass user’s login and account creation requests to the view model.</w:t>
            </w:r>
          </w:p>
        </w:tc>
        <w:tc>
          <w:tcPr>
            <w:tcW w:w="4675" w:type="dxa"/>
          </w:tcPr>
          <w:p w:rsidR="00B60798" w:rsidRDefault="00B60798" w:rsidP="0095491A">
            <w:pPr>
              <w:rPr>
                <w:b/>
              </w:rPr>
            </w:pPr>
            <w:r w:rsidRPr="002B34A7">
              <w:rPr>
                <w:b/>
              </w:rPr>
              <w:t>Collaborators</w:t>
            </w:r>
          </w:p>
          <w:p w:rsidR="00CE0081" w:rsidRDefault="00B60798" w:rsidP="009371A3">
            <w:pPr>
              <w:pStyle w:val="ListParagraph"/>
              <w:numPr>
                <w:ilvl w:val="0"/>
                <w:numId w:val="7"/>
              </w:numPr>
            </w:pPr>
            <w:proofErr w:type="spellStart"/>
            <w:r>
              <w:t>LoginManager</w:t>
            </w:r>
            <w:proofErr w:type="spellEnd"/>
          </w:p>
          <w:p w:rsidR="009371A3" w:rsidRPr="002B34A7" w:rsidRDefault="009371A3" w:rsidP="009371A3">
            <w:pPr>
              <w:pStyle w:val="ListParagraph"/>
              <w:numPr>
                <w:ilvl w:val="0"/>
                <w:numId w:val="7"/>
              </w:numPr>
            </w:pPr>
            <w:proofErr w:type="spellStart"/>
            <w:r>
              <w:t>LoginResult</w:t>
            </w:r>
            <w:proofErr w:type="spellEnd"/>
          </w:p>
        </w:tc>
      </w:tr>
    </w:tbl>
    <w:p w:rsidR="00CE0081" w:rsidRDefault="00CE0081"/>
    <w:tbl>
      <w:tblPr>
        <w:tblStyle w:val="TableGrid"/>
        <w:tblW w:w="0" w:type="auto"/>
        <w:tblLook w:val="04A0" w:firstRow="1" w:lastRow="0" w:firstColumn="1" w:lastColumn="0" w:noHBand="0" w:noVBand="1"/>
      </w:tblPr>
      <w:tblGrid>
        <w:gridCol w:w="4675"/>
        <w:gridCol w:w="4675"/>
      </w:tblGrid>
      <w:tr w:rsidR="00B60798" w:rsidTr="0095491A">
        <w:tc>
          <w:tcPr>
            <w:tcW w:w="9350" w:type="dxa"/>
            <w:gridSpan w:val="2"/>
          </w:tcPr>
          <w:p w:rsidR="00B60798" w:rsidRDefault="00B60798" w:rsidP="0095491A">
            <w:pPr>
              <w:jc w:val="center"/>
            </w:pPr>
            <w:r>
              <w:t xml:space="preserve">Class </w:t>
            </w:r>
            <w:proofErr w:type="spellStart"/>
            <w:r w:rsidR="00CE0081" w:rsidRPr="00CE0081">
              <w:rPr>
                <w:b/>
              </w:rPr>
              <w:t>InputManager</w:t>
            </w:r>
            <w:proofErr w:type="spellEnd"/>
          </w:p>
        </w:tc>
      </w:tr>
      <w:tr w:rsidR="00B60798" w:rsidTr="0095491A">
        <w:tc>
          <w:tcPr>
            <w:tcW w:w="4675" w:type="dxa"/>
          </w:tcPr>
          <w:p w:rsidR="00B60798" w:rsidRDefault="00B60798" w:rsidP="0095491A">
            <w:pPr>
              <w:rPr>
                <w:b/>
              </w:rPr>
            </w:pPr>
            <w:r w:rsidRPr="002B34A7">
              <w:rPr>
                <w:b/>
              </w:rPr>
              <w:t xml:space="preserve">Responsibilities </w:t>
            </w:r>
          </w:p>
          <w:p w:rsidR="00B60798" w:rsidRDefault="00CE0081" w:rsidP="0095491A">
            <w:pPr>
              <w:pStyle w:val="ListParagraph"/>
              <w:numPr>
                <w:ilvl w:val="0"/>
                <w:numId w:val="5"/>
              </w:numPr>
            </w:pPr>
            <w:r>
              <w:t>Parse user’s text input and turn it into commands usable by the system.</w:t>
            </w:r>
          </w:p>
          <w:p w:rsidR="00B60798" w:rsidRPr="002B34A7" w:rsidRDefault="00CE0081" w:rsidP="0095491A">
            <w:pPr>
              <w:pStyle w:val="ListParagraph"/>
              <w:numPr>
                <w:ilvl w:val="0"/>
                <w:numId w:val="5"/>
              </w:numPr>
            </w:pPr>
            <w:r>
              <w:t>Pass commands to other classes that act upon them.</w:t>
            </w:r>
          </w:p>
        </w:tc>
        <w:tc>
          <w:tcPr>
            <w:tcW w:w="4675" w:type="dxa"/>
          </w:tcPr>
          <w:p w:rsidR="00B60798" w:rsidRDefault="00B60798" w:rsidP="0095491A">
            <w:pPr>
              <w:rPr>
                <w:b/>
              </w:rPr>
            </w:pPr>
            <w:r w:rsidRPr="002B34A7">
              <w:rPr>
                <w:b/>
              </w:rPr>
              <w:t>Collaborators</w:t>
            </w:r>
          </w:p>
          <w:p w:rsidR="00CE0081" w:rsidRDefault="00CE0081" w:rsidP="0095491A">
            <w:pPr>
              <w:pStyle w:val="ListParagraph"/>
              <w:numPr>
                <w:ilvl w:val="0"/>
                <w:numId w:val="7"/>
              </w:numPr>
            </w:pPr>
            <w:r>
              <w:t>Command</w:t>
            </w:r>
          </w:p>
          <w:p w:rsidR="00CE0081" w:rsidRPr="002B34A7" w:rsidRDefault="00CE0081" w:rsidP="0095491A">
            <w:pPr>
              <w:pStyle w:val="ListParagraph"/>
              <w:numPr>
                <w:ilvl w:val="0"/>
                <w:numId w:val="7"/>
              </w:numPr>
            </w:pPr>
            <w:proofErr w:type="spellStart"/>
            <w:r>
              <w:t>CommandDelegate</w:t>
            </w:r>
            <w:proofErr w:type="spellEnd"/>
          </w:p>
        </w:tc>
      </w:tr>
    </w:tbl>
    <w:p w:rsidR="00B60798" w:rsidRDefault="00B60798"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CE0081" w:rsidP="0095491A">
            <w:pPr>
              <w:jc w:val="center"/>
            </w:pPr>
            <w:r>
              <w:t xml:space="preserve">Data Structure </w:t>
            </w:r>
            <w:r w:rsidRPr="00CE0081">
              <w:rPr>
                <w:b/>
              </w:rPr>
              <w:t>Command</w:t>
            </w:r>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Default="00CE0081" w:rsidP="0095491A">
            <w:pPr>
              <w:pStyle w:val="ListParagraph"/>
              <w:numPr>
                <w:ilvl w:val="0"/>
                <w:numId w:val="5"/>
              </w:numPr>
            </w:pPr>
            <w:r>
              <w:t>Hold data related to a game command.</w:t>
            </w:r>
          </w:p>
          <w:p w:rsidR="00CE0081" w:rsidRDefault="00415128" w:rsidP="0095491A">
            <w:pPr>
              <w:pStyle w:val="ListParagraph"/>
              <w:numPr>
                <w:ilvl w:val="0"/>
                <w:numId w:val="5"/>
              </w:numPr>
            </w:pPr>
            <w:r>
              <w:t>Allow a command method to be called from the view</w:t>
            </w:r>
            <w:r w:rsidR="00CE0081">
              <w:t>.</w:t>
            </w:r>
          </w:p>
          <w:p w:rsidR="00CE0081" w:rsidRPr="002B34A7" w:rsidRDefault="00CE0081" w:rsidP="0095491A">
            <w:pPr>
              <w:pStyle w:val="ListParagraph"/>
              <w:numPr>
                <w:ilvl w:val="0"/>
                <w:numId w:val="5"/>
              </w:numPr>
            </w:pPr>
            <w:r>
              <w:t>Return the result of a command to a command caller.</w:t>
            </w:r>
          </w:p>
        </w:tc>
        <w:tc>
          <w:tcPr>
            <w:tcW w:w="4675" w:type="dxa"/>
          </w:tcPr>
          <w:p w:rsidR="00CE0081" w:rsidRDefault="00CE0081" w:rsidP="0095491A">
            <w:pPr>
              <w:rPr>
                <w:b/>
              </w:rPr>
            </w:pPr>
            <w:r w:rsidRPr="002B34A7">
              <w:rPr>
                <w:b/>
              </w:rPr>
              <w:t>Collaborators</w:t>
            </w:r>
          </w:p>
          <w:p w:rsidR="00CE0081" w:rsidRPr="002B34A7" w:rsidRDefault="00CE0081" w:rsidP="009371A3">
            <w:pPr>
              <w:pStyle w:val="ListParagraph"/>
              <w:numPr>
                <w:ilvl w:val="0"/>
                <w:numId w:val="7"/>
              </w:numPr>
            </w:pPr>
            <w:proofErr w:type="spellStart"/>
            <w:r>
              <w:t>CommandDelegate</w:t>
            </w:r>
            <w:proofErr w:type="spellEnd"/>
          </w:p>
        </w:tc>
      </w:tr>
    </w:tbl>
    <w:p w:rsidR="004477AE" w:rsidRDefault="004477AE"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4477AE" w:rsidP="0095491A">
            <w:pPr>
              <w:jc w:val="center"/>
            </w:pPr>
            <w:r>
              <w:lastRenderedPageBreak/>
              <w:br w:type="page"/>
            </w:r>
            <w:r w:rsidR="00CE0081">
              <w:t xml:space="preserve">Data Structure </w:t>
            </w:r>
            <w:proofErr w:type="spellStart"/>
            <w:r w:rsidR="00CE0081" w:rsidRPr="00CE0081">
              <w:rPr>
                <w:b/>
              </w:rPr>
              <w:t>Command</w:t>
            </w:r>
            <w:r w:rsidR="00CE0081">
              <w:rPr>
                <w:b/>
              </w:rPr>
              <w:t>Output</w:t>
            </w:r>
            <w:proofErr w:type="spellEnd"/>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Pr="002B34A7" w:rsidRDefault="00CE0081" w:rsidP="00CE0081">
            <w:pPr>
              <w:pStyle w:val="ListParagraph"/>
              <w:numPr>
                <w:ilvl w:val="0"/>
                <w:numId w:val="5"/>
              </w:numPr>
            </w:pPr>
            <w:r>
              <w:t>Hold data related to the result of a game command being called</w:t>
            </w:r>
          </w:p>
        </w:tc>
        <w:tc>
          <w:tcPr>
            <w:tcW w:w="4675" w:type="dxa"/>
          </w:tcPr>
          <w:p w:rsidR="00CE0081" w:rsidRPr="00CE0081" w:rsidRDefault="00CE0081" w:rsidP="00CE0081">
            <w:pPr>
              <w:rPr>
                <w:b/>
              </w:rPr>
            </w:pPr>
            <w:r w:rsidRPr="002B34A7">
              <w:rPr>
                <w:b/>
              </w:rPr>
              <w:t>Collaborators</w:t>
            </w:r>
          </w:p>
        </w:tc>
      </w:tr>
    </w:tbl>
    <w:p w:rsidR="00CE0081" w:rsidRDefault="00CE0081" w:rsidP="002B34A7"/>
    <w:tbl>
      <w:tblPr>
        <w:tblStyle w:val="TableGrid"/>
        <w:tblW w:w="0" w:type="auto"/>
        <w:tblLook w:val="04A0" w:firstRow="1" w:lastRow="0" w:firstColumn="1" w:lastColumn="0" w:noHBand="0" w:noVBand="1"/>
      </w:tblPr>
      <w:tblGrid>
        <w:gridCol w:w="4675"/>
        <w:gridCol w:w="4675"/>
      </w:tblGrid>
      <w:tr w:rsidR="00CE0081" w:rsidTr="0095491A">
        <w:trPr>
          <w:cantSplit/>
        </w:trPr>
        <w:tc>
          <w:tcPr>
            <w:tcW w:w="9350" w:type="dxa"/>
            <w:gridSpan w:val="2"/>
          </w:tcPr>
          <w:p w:rsidR="00CE0081" w:rsidRDefault="00CE0081" w:rsidP="0095491A">
            <w:pPr>
              <w:jc w:val="center"/>
            </w:pPr>
            <w:r>
              <w:t xml:space="preserve">Delegate </w:t>
            </w:r>
            <w:proofErr w:type="spellStart"/>
            <w:r w:rsidRPr="00CE0081">
              <w:rPr>
                <w:b/>
              </w:rPr>
              <w:t>Command</w:t>
            </w:r>
            <w:r>
              <w:rPr>
                <w:b/>
              </w:rPr>
              <w:t>Delegate</w:t>
            </w:r>
            <w:proofErr w:type="spellEnd"/>
          </w:p>
        </w:tc>
      </w:tr>
      <w:tr w:rsidR="00CE0081" w:rsidTr="0095491A">
        <w:trPr>
          <w:cantSplit/>
        </w:trPr>
        <w:tc>
          <w:tcPr>
            <w:tcW w:w="4675" w:type="dxa"/>
          </w:tcPr>
          <w:p w:rsidR="00CE0081" w:rsidRDefault="00CE0081" w:rsidP="0095491A">
            <w:pPr>
              <w:rPr>
                <w:b/>
              </w:rPr>
            </w:pPr>
            <w:r w:rsidRPr="002B34A7">
              <w:rPr>
                <w:b/>
              </w:rPr>
              <w:t xml:space="preserve">Responsibilities </w:t>
            </w:r>
          </w:p>
          <w:p w:rsidR="00CE0081" w:rsidRPr="002B34A7" w:rsidRDefault="00CE0081" w:rsidP="0095491A">
            <w:pPr>
              <w:pStyle w:val="ListParagraph"/>
              <w:numPr>
                <w:ilvl w:val="0"/>
                <w:numId w:val="5"/>
              </w:numPr>
            </w:pPr>
            <w:r>
              <w:t>Cont</w:t>
            </w:r>
            <w:r w:rsidR="006C16C6">
              <w:t xml:space="preserve">ain a reference to a method </w:t>
            </w:r>
            <w:r>
              <w:t xml:space="preserve">capable of being used as a </w:t>
            </w:r>
            <w:r w:rsidR="006C16C6">
              <w:t xml:space="preserve">game </w:t>
            </w:r>
            <w:r>
              <w:t>command.</w:t>
            </w:r>
          </w:p>
        </w:tc>
        <w:tc>
          <w:tcPr>
            <w:tcW w:w="4675" w:type="dxa"/>
          </w:tcPr>
          <w:p w:rsidR="00CE0081" w:rsidRDefault="00CE0081" w:rsidP="00CE0081">
            <w:pPr>
              <w:rPr>
                <w:b/>
              </w:rPr>
            </w:pPr>
            <w:r w:rsidRPr="002B34A7">
              <w:rPr>
                <w:b/>
              </w:rPr>
              <w:t>Collaborators</w:t>
            </w:r>
          </w:p>
          <w:p w:rsidR="009371A3" w:rsidRDefault="009371A3" w:rsidP="009371A3">
            <w:pPr>
              <w:pStyle w:val="ListParagraph"/>
              <w:numPr>
                <w:ilvl w:val="0"/>
                <w:numId w:val="5"/>
              </w:numPr>
            </w:pPr>
            <w:proofErr w:type="spellStart"/>
            <w:r w:rsidRPr="009371A3">
              <w:t>View</w:t>
            </w:r>
            <w:r>
              <w:t>Manager</w:t>
            </w:r>
            <w:proofErr w:type="spellEnd"/>
          </w:p>
          <w:p w:rsidR="009371A3" w:rsidRDefault="009371A3" w:rsidP="009371A3">
            <w:pPr>
              <w:pStyle w:val="ListParagraph"/>
              <w:numPr>
                <w:ilvl w:val="0"/>
                <w:numId w:val="5"/>
              </w:numPr>
            </w:pPr>
            <w:proofErr w:type="spellStart"/>
            <w:r>
              <w:t>GameViewManager</w:t>
            </w:r>
            <w:proofErr w:type="spellEnd"/>
          </w:p>
          <w:p w:rsidR="009371A3" w:rsidRPr="009371A3" w:rsidRDefault="009371A3" w:rsidP="009371A3">
            <w:pPr>
              <w:pStyle w:val="ListParagraph"/>
              <w:numPr>
                <w:ilvl w:val="0"/>
                <w:numId w:val="5"/>
              </w:numPr>
            </w:pPr>
            <w:proofErr w:type="spellStart"/>
            <w:r>
              <w:t>GameManager</w:t>
            </w:r>
            <w:proofErr w:type="spellEnd"/>
          </w:p>
        </w:tc>
      </w:tr>
    </w:tbl>
    <w:p w:rsidR="004477AE" w:rsidRDefault="004477AE" w:rsidP="004477AE"/>
    <w:tbl>
      <w:tblPr>
        <w:tblStyle w:val="TableGrid"/>
        <w:tblW w:w="0" w:type="auto"/>
        <w:tblLook w:val="04A0" w:firstRow="1" w:lastRow="0" w:firstColumn="1" w:lastColumn="0" w:noHBand="0" w:noVBand="1"/>
      </w:tblPr>
      <w:tblGrid>
        <w:gridCol w:w="4675"/>
        <w:gridCol w:w="4675"/>
      </w:tblGrid>
      <w:tr w:rsidR="001649C8" w:rsidTr="008A0CFB">
        <w:trPr>
          <w:cantSplit/>
        </w:trPr>
        <w:tc>
          <w:tcPr>
            <w:tcW w:w="9350" w:type="dxa"/>
            <w:gridSpan w:val="2"/>
          </w:tcPr>
          <w:p w:rsidR="001649C8" w:rsidRDefault="001649C8" w:rsidP="008A0CFB">
            <w:pPr>
              <w:jc w:val="center"/>
            </w:pPr>
            <w:r>
              <w:t xml:space="preserve">Delegate </w:t>
            </w:r>
            <w:proofErr w:type="spellStart"/>
            <w:r>
              <w:rPr>
                <w:b/>
              </w:rPr>
              <w:t>AccelerometerManager</w:t>
            </w:r>
            <w:proofErr w:type="spellEnd"/>
          </w:p>
        </w:tc>
      </w:tr>
      <w:tr w:rsidR="001649C8" w:rsidTr="008A0CFB">
        <w:trPr>
          <w:cantSplit/>
        </w:trPr>
        <w:tc>
          <w:tcPr>
            <w:tcW w:w="4675" w:type="dxa"/>
          </w:tcPr>
          <w:p w:rsidR="001649C8" w:rsidRDefault="001649C8" w:rsidP="008A0CFB">
            <w:pPr>
              <w:rPr>
                <w:b/>
              </w:rPr>
            </w:pPr>
            <w:r w:rsidRPr="002B34A7">
              <w:rPr>
                <w:b/>
              </w:rPr>
              <w:t xml:space="preserve">Responsibilities </w:t>
            </w:r>
          </w:p>
          <w:p w:rsidR="001649C8" w:rsidRPr="002B34A7" w:rsidRDefault="001649C8" w:rsidP="008A0CFB">
            <w:pPr>
              <w:pStyle w:val="ListParagraph"/>
              <w:numPr>
                <w:ilvl w:val="0"/>
                <w:numId w:val="5"/>
              </w:numPr>
            </w:pPr>
            <w:r>
              <w:t>Accept input from a device’s accelerometer.</w:t>
            </w:r>
          </w:p>
        </w:tc>
        <w:tc>
          <w:tcPr>
            <w:tcW w:w="4675" w:type="dxa"/>
          </w:tcPr>
          <w:p w:rsidR="001649C8" w:rsidRDefault="001649C8" w:rsidP="008A0CFB">
            <w:pPr>
              <w:rPr>
                <w:b/>
              </w:rPr>
            </w:pPr>
            <w:r w:rsidRPr="002B34A7">
              <w:rPr>
                <w:b/>
              </w:rPr>
              <w:t>Collaborators</w:t>
            </w:r>
          </w:p>
          <w:p w:rsidR="001649C8" w:rsidRPr="009371A3" w:rsidRDefault="001649C8" w:rsidP="001649C8"/>
        </w:tc>
      </w:tr>
    </w:tbl>
    <w:p w:rsidR="001649C8" w:rsidRDefault="001649C8" w:rsidP="004477AE"/>
    <w:p w:rsidR="006C16C6" w:rsidRDefault="006C16C6" w:rsidP="004477AE">
      <w:pPr>
        <w:pStyle w:val="Heading3"/>
      </w:pPr>
      <w:bookmarkStart w:id="16" w:name="_Toc496650691"/>
      <w:bookmarkStart w:id="17" w:name="_Toc496650918"/>
      <w:bookmarkStart w:id="18" w:name="_Toc498637844"/>
      <w:r>
        <w:t>Used within the View Model</w:t>
      </w:r>
      <w:bookmarkEnd w:id="16"/>
      <w:bookmarkEnd w:id="17"/>
      <w:bookmarkEnd w:id="18"/>
    </w:p>
    <w:tbl>
      <w:tblPr>
        <w:tblStyle w:val="TableGrid"/>
        <w:tblW w:w="0" w:type="auto"/>
        <w:tblLook w:val="04A0" w:firstRow="1" w:lastRow="0" w:firstColumn="1" w:lastColumn="0" w:noHBand="0" w:noVBand="1"/>
      </w:tblPr>
      <w:tblGrid>
        <w:gridCol w:w="4675"/>
        <w:gridCol w:w="4675"/>
      </w:tblGrid>
      <w:tr w:rsidR="006C16C6" w:rsidTr="0095491A">
        <w:trPr>
          <w:cantSplit/>
        </w:trPr>
        <w:tc>
          <w:tcPr>
            <w:tcW w:w="9350" w:type="dxa"/>
            <w:gridSpan w:val="2"/>
          </w:tcPr>
          <w:p w:rsidR="006C16C6" w:rsidRDefault="006C16C6" w:rsidP="0095491A">
            <w:pPr>
              <w:jc w:val="center"/>
            </w:pPr>
            <w:r>
              <w:t xml:space="preserve">Class </w:t>
            </w:r>
            <w:proofErr w:type="spellStart"/>
            <w:r>
              <w:rPr>
                <w:b/>
              </w:rPr>
              <w:t>LoginManager</w:t>
            </w:r>
            <w:proofErr w:type="spellEnd"/>
          </w:p>
        </w:tc>
      </w:tr>
      <w:tr w:rsidR="006C16C6" w:rsidTr="0095491A">
        <w:trPr>
          <w:cantSplit/>
        </w:trPr>
        <w:tc>
          <w:tcPr>
            <w:tcW w:w="4675" w:type="dxa"/>
          </w:tcPr>
          <w:p w:rsidR="006C16C6" w:rsidRDefault="006C16C6" w:rsidP="0095491A">
            <w:pPr>
              <w:rPr>
                <w:b/>
              </w:rPr>
            </w:pPr>
            <w:r w:rsidRPr="002B34A7">
              <w:rPr>
                <w:b/>
              </w:rPr>
              <w:t xml:space="preserve">Responsibilities </w:t>
            </w:r>
          </w:p>
          <w:p w:rsidR="006C16C6" w:rsidRDefault="006C16C6" w:rsidP="0095491A">
            <w:pPr>
              <w:pStyle w:val="ListParagraph"/>
              <w:numPr>
                <w:ilvl w:val="0"/>
                <w:numId w:val="5"/>
              </w:numPr>
            </w:pPr>
            <w:r>
              <w:t>Validate user’s account data.</w:t>
            </w:r>
          </w:p>
          <w:p w:rsidR="006C16C6" w:rsidRPr="002B34A7" w:rsidRDefault="006C16C6" w:rsidP="0095491A">
            <w:pPr>
              <w:pStyle w:val="ListParagraph"/>
              <w:numPr>
                <w:ilvl w:val="0"/>
                <w:numId w:val="5"/>
              </w:numPr>
            </w:pPr>
            <w:r>
              <w:t>Communicate with the model to retrieve or create user accounts.</w:t>
            </w:r>
          </w:p>
        </w:tc>
        <w:tc>
          <w:tcPr>
            <w:tcW w:w="4675" w:type="dxa"/>
          </w:tcPr>
          <w:p w:rsidR="006C16C6" w:rsidRDefault="006C16C6" w:rsidP="0095491A">
            <w:pPr>
              <w:rPr>
                <w:b/>
              </w:rPr>
            </w:pPr>
            <w:r w:rsidRPr="002B34A7">
              <w:rPr>
                <w:b/>
              </w:rPr>
              <w:t>Collaborators</w:t>
            </w:r>
          </w:p>
          <w:p w:rsidR="006C16C6" w:rsidRDefault="006C16C6" w:rsidP="0095491A">
            <w:pPr>
              <w:pStyle w:val="ListParagraph"/>
              <w:numPr>
                <w:ilvl w:val="0"/>
                <w:numId w:val="7"/>
              </w:numPr>
            </w:pPr>
            <w:proofErr w:type="spellStart"/>
            <w:r>
              <w:t>DataAccess</w:t>
            </w:r>
            <w:proofErr w:type="spellEnd"/>
          </w:p>
          <w:p w:rsidR="006C16C6" w:rsidRPr="002B34A7" w:rsidRDefault="006C16C6" w:rsidP="0095491A">
            <w:pPr>
              <w:pStyle w:val="ListParagraph"/>
              <w:numPr>
                <w:ilvl w:val="0"/>
                <w:numId w:val="7"/>
              </w:numPr>
            </w:pPr>
            <w:proofErr w:type="spellStart"/>
            <w:r>
              <w:t>LoginResult</w:t>
            </w:r>
            <w:proofErr w:type="spellEnd"/>
          </w:p>
        </w:tc>
      </w:tr>
    </w:tbl>
    <w:p w:rsidR="006C16C6" w:rsidRDefault="006C16C6"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proofErr w:type="spellStart"/>
            <w:r w:rsidRPr="00CD29AD">
              <w:rPr>
                <w:b/>
              </w:rPr>
              <w:t>GameManager</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415128" w:rsidP="00461EAF">
            <w:pPr>
              <w:pStyle w:val="ListParagraph"/>
              <w:numPr>
                <w:ilvl w:val="0"/>
                <w:numId w:val="5"/>
              </w:numPr>
            </w:pPr>
            <w:r>
              <w:t>Handle the manipulation of game state based on a player’s input.</w:t>
            </w:r>
          </w:p>
          <w:p w:rsidR="00415128" w:rsidRPr="002B34A7" w:rsidRDefault="00415128" w:rsidP="00461EAF">
            <w:pPr>
              <w:pStyle w:val="ListParagraph"/>
              <w:numPr>
                <w:ilvl w:val="0"/>
                <w:numId w:val="5"/>
              </w:numPr>
            </w:pPr>
            <w:r>
              <w:t>Communicate with the model to retrieve or update game state.</w:t>
            </w:r>
          </w:p>
        </w:tc>
        <w:tc>
          <w:tcPr>
            <w:tcW w:w="4675" w:type="dxa"/>
          </w:tcPr>
          <w:p w:rsidR="00461EAF" w:rsidRDefault="00461EAF" w:rsidP="0095491A">
            <w:pPr>
              <w:rPr>
                <w:b/>
              </w:rPr>
            </w:pPr>
            <w:r w:rsidRPr="002B34A7">
              <w:rPr>
                <w:b/>
              </w:rPr>
              <w:t>Collaborators</w:t>
            </w:r>
          </w:p>
          <w:p w:rsidR="00461EAF" w:rsidRDefault="00415128" w:rsidP="0095491A">
            <w:pPr>
              <w:pStyle w:val="ListParagraph"/>
              <w:numPr>
                <w:ilvl w:val="0"/>
                <w:numId w:val="7"/>
              </w:numPr>
            </w:pPr>
            <w:proofErr w:type="spellStart"/>
            <w:r>
              <w:t>DataAccess</w:t>
            </w:r>
            <w:proofErr w:type="spellEnd"/>
          </w:p>
          <w:p w:rsidR="00415128" w:rsidRDefault="00415128" w:rsidP="0095491A">
            <w:pPr>
              <w:pStyle w:val="ListParagraph"/>
              <w:numPr>
                <w:ilvl w:val="0"/>
                <w:numId w:val="7"/>
              </w:numPr>
            </w:pPr>
            <w:proofErr w:type="spellStart"/>
            <w:r>
              <w:t>FindSceneExitResult</w:t>
            </w:r>
            <w:proofErr w:type="spellEnd"/>
          </w:p>
          <w:p w:rsidR="00415128" w:rsidRDefault="00415128" w:rsidP="0095491A">
            <w:pPr>
              <w:pStyle w:val="ListParagraph"/>
              <w:numPr>
                <w:ilvl w:val="0"/>
                <w:numId w:val="7"/>
              </w:numPr>
            </w:pPr>
            <w:proofErr w:type="spellStart"/>
            <w:r>
              <w:t>FindSceneItemResult</w:t>
            </w:r>
            <w:proofErr w:type="spellEnd"/>
          </w:p>
          <w:p w:rsidR="0095491A" w:rsidRDefault="0095491A" w:rsidP="0095491A">
            <w:pPr>
              <w:pStyle w:val="ListParagraph"/>
              <w:numPr>
                <w:ilvl w:val="0"/>
                <w:numId w:val="7"/>
              </w:numPr>
            </w:pPr>
            <w:r>
              <w:t>Scene</w:t>
            </w:r>
          </w:p>
          <w:p w:rsidR="0095491A" w:rsidRDefault="0095491A" w:rsidP="0095491A">
            <w:pPr>
              <w:pStyle w:val="ListParagraph"/>
              <w:numPr>
                <w:ilvl w:val="0"/>
                <w:numId w:val="7"/>
              </w:numPr>
            </w:pPr>
            <w:proofErr w:type="spellStart"/>
            <w:r>
              <w:t>SceneComponent</w:t>
            </w:r>
            <w:proofErr w:type="spellEnd"/>
          </w:p>
          <w:p w:rsidR="0095491A" w:rsidRDefault="0095491A" w:rsidP="0095491A">
            <w:pPr>
              <w:pStyle w:val="ListParagraph"/>
              <w:numPr>
                <w:ilvl w:val="0"/>
                <w:numId w:val="7"/>
              </w:numPr>
            </w:pPr>
            <w:proofErr w:type="spellStart"/>
            <w:r>
              <w:t>SceneExit</w:t>
            </w:r>
            <w:proofErr w:type="spellEnd"/>
          </w:p>
          <w:p w:rsidR="0095491A" w:rsidRDefault="0095491A" w:rsidP="0095491A">
            <w:pPr>
              <w:pStyle w:val="ListParagraph"/>
              <w:numPr>
                <w:ilvl w:val="0"/>
                <w:numId w:val="7"/>
              </w:numPr>
            </w:pPr>
            <w:proofErr w:type="spellStart"/>
            <w:r>
              <w:t>SceneDoor</w:t>
            </w:r>
            <w:proofErr w:type="spellEnd"/>
          </w:p>
          <w:p w:rsidR="0095491A" w:rsidRDefault="0095491A" w:rsidP="0095491A">
            <w:pPr>
              <w:pStyle w:val="ListParagraph"/>
              <w:numPr>
                <w:ilvl w:val="0"/>
                <w:numId w:val="7"/>
              </w:numPr>
            </w:pPr>
            <w:proofErr w:type="spellStart"/>
            <w:r>
              <w:t>SceneItem</w:t>
            </w:r>
            <w:proofErr w:type="spellEnd"/>
          </w:p>
          <w:p w:rsidR="0095491A" w:rsidRPr="002B34A7" w:rsidRDefault="0095491A" w:rsidP="0095491A">
            <w:pPr>
              <w:pStyle w:val="ListParagraph"/>
              <w:numPr>
                <w:ilvl w:val="0"/>
                <w:numId w:val="7"/>
              </w:numPr>
            </w:pPr>
            <w:proofErr w:type="spellStart"/>
            <w:r>
              <w:t>SceneKey</w:t>
            </w:r>
            <w:proofErr w:type="spellEnd"/>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proofErr w:type="spellStart"/>
            <w:r w:rsidR="00B17C9A">
              <w:t>DomainClasses.</w:t>
            </w:r>
            <w:r w:rsidRPr="00CD29AD">
              <w:rPr>
                <w:b/>
              </w:rPr>
              <w:t>Scene</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95491A" w:rsidP="0095491A">
            <w:pPr>
              <w:pStyle w:val="ListParagraph"/>
              <w:numPr>
                <w:ilvl w:val="0"/>
                <w:numId w:val="5"/>
              </w:numPr>
            </w:pPr>
            <w:r>
              <w:t>Hold data related to a scene within the game state.</w:t>
            </w:r>
          </w:p>
          <w:p w:rsidR="0095491A" w:rsidRPr="002B34A7" w:rsidRDefault="0095491A" w:rsidP="0095491A">
            <w:pPr>
              <w:pStyle w:val="ListParagraph"/>
              <w:numPr>
                <w:ilvl w:val="0"/>
                <w:numId w:val="5"/>
              </w:numPr>
            </w:pPr>
            <w:r>
              <w:t>Return components within the scene based on search criteria.</w:t>
            </w:r>
          </w:p>
        </w:tc>
        <w:tc>
          <w:tcPr>
            <w:tcW w:w="4675" w:type="dxa"/>
          </w:tcPr>
          <w:p w:rsidR="00461EAF" w:rsidRDefault="00461EAF" w:rsidP="0095491A">
            <w:pPr>
              <w:rPr>
                <w:b/>
              </w:rPr>
            </w:pPr>
            <w:r w:rsidRPr="002B34A7">
              <w:rPr>
                <w:b/>
              </w:rPr>
              <w:t>Collaborators</w:t>
            </w:r>
          </w:p>
          <w:p w:rsidR="00461EAF" w:rsidRDefault="0095491A" w:rsidP="0095491A">
            <w:pPr>
              <w:pStyle w:val="ListParagraph"/>
              <w:numPr>
                <w:ilvl w:val="0"/>
                <w:numId w:val="7"/>
              </w:numPr>
            </w:pPr>
            <w:proofErr w:type="spellStart"/>
            <w:r>
              <w:t>FindSceneExitResult</w:t>
            </w:r>
            <w:proofErr w:type="spellEnd"/>
          </w:p>
          <w:p w:rsidR="0095491A" w:rsidRDefault="0095491A" w:rsidP="0095491A">
            <w:pPr>
              <w:pStyle w:val="ListParagraph"/>
              <w:numPr>
                <w:ilvl w:val="0"/>
                <w:numId w:val="7"/>
              </w:numPr>
            </w:pPr>
            <w:proofErr w:type="spellStart"/>
            <w:r>
              <w:t>FindSceneItemResult</w:t>
            </w:r>
            <w:proofErr w:type="spellEnd"/>
          </w:p>
          <w:p w:rsidR="0095491A" w:rsidRDefault="0095491A" w:rsidP="0095491A">
            <w:pPr>
              <w:pStyle w:val="ListParagraph"/>
              <w:numPr>
                <w:ilvl w:val="0"/>
                <w:numId w:val="7"/>
              </w:numPr>
            </w:pPr>
            <w:proofErr w:type="spellStart"/>
            <w:r>
              <w:t>SceneComponent</w:t>
            </w:r>
            <w:proofErr w:type="spellEnd"/>
          </w:p>
          <w:p w:rsidR="0095491A" w:rsidRDefault="0095491A" w:rsidP="0095491A">
            <w:pPr>
              <w:pStyle w:val="ListParagraph"/>
              <w:numPr>
                <w:ilvl w:val="0"/>
                <w:numId w:val="7"/>
              </w:numPr>
            </w:pPr>
            <w:proofErr w:type="spellStart"/>
            <w:r>
              <w:t>SceneExit</w:t>
            </w:r>
            <w:proofErr w:type="spellEnd"/>
          </w:p>
          <w:p w:rsidR="0095491A" w:rsidRPr="002B34A7" w:rsidRDefault="0095491A" w:rsidP="0095491A">
            <w:pPr>
              <w:pStyle w:val="ListParagraph"/>
              <w:numPr>
                <w:ilvl w:val="0"/>
                <w:numId w:val="7"/>
              </w:numPr>
            </w:pPr>
            <w:proofErr w:type="spellStart"/>
            <w:r>
              <w:t>SceneItem</w:t>
            </w:r>
            <w:proofErr w:type="spellEnd"/>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lastRenderedPageBreak/>
              <w:t xml:space="preserve">Abstract Class </w:t>
            </w:r>
            <w:proofErr w:type="spellStart"/>
            <w:r w:rsidR="00B17C9A">
              <w:t>DomainClasses.</w:t>
            </w:r>
            <w:r w:rsidRPr="00CD29AD">
              <w:rPr>
                <w:b/>
              </w:rPr>
              <w:t>SceneComponent</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95491A" w:rsidRPr="0095491A" w:rsidRDefault="0095491A" w:rsidP="0095491A">
            <w:pPr>
              <w:pStyle w:val="ListParagraph"/>
              <w:numPr>
                <w:ilvl w:val="0"/>
                <w:numId w:val="8"/>
              </w:numPr>
              <w:rPr>
                <w:b/>
              </w:rPr>
            </w:pPr>
            <w:r>
              <w:t>Represent the concept of an object existing in a scene.</w:t>
            </w:r>
          </w:p>
          <w:p w:rsidR="0095491A" w:rsidRPr="002B34A7" w:rsidRDefault="0095491A" w:rsidP="0095491A">
            <w:pPr>
              <w:pStyle w:val="ListParagraph"/>
              <w:numPr>
                <w:ilvl w:val="0"/>
                <w:numId w:val="5"/>
              </w:numPr>
            </w:pPr>
            <w:r>
              <w:t>Hold data related to an object existing inside a scene.</w:t>
            </w:r>
          </w:p>
        </w:tc>
        <w:tc>
          <w:tcPr>
            <w:tcW w:w="4675" w:type="dxa"/>
          </w:tcPr>
          <w:p w:rsidR="00461EAF" w:rsidRDefault="00461EAF" w:rsidP="0095491A">
            <w:pPr>
              <w:rPr>
                <w:b/>
              </w:rPr>
            </w:pPr>
            <w:r w:rsidRPr="002B34A7">
              <w:rPr>
                <w:b/>
              </w:rPr>
              <w:t>Collaborators</w:t>
            </w:r>
          </w:p>
          <w:p w:rsidR="00461EAF" w:rsidRPr="002B34A7" w:rsidRDefault="00461EAF" w:rsidP="0095491A">
            <w:pPr>
              <w:pStyle w:val="ListParagraph"/>
              <w:numPr>
                <w:ilvl w:val="0"/>
                <w:numId w:val="7"/>
              </w:numPr>
            </w:pP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proofErr w:type="spellStart"/>
            <w:r w:rsidR="00B17C9A">
              <w:t>DomainClasses.</w:t>
            </w:r>
            <w:r w:rsidRPr="00CD29AD">
              <w:rPr>
                <w:b/>
              </w:rPr>
              <w:t>SceneDoor</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Default="0095491A" w:rsidP="0095491A">
            <w:pPr>
              <w:pStyle w:val="ListParagraph"/>
              <w:numPr>
                <w:ilvl w:val="0"/>
                <w:numId w:val="5"/>
              </w:numPr>
            </w:pPr>
            <w:r>
              <w:t>Hold data related to a locked door within a scene.</w:t>
            </w:r>
          </w:p>
          <w:p w:rsidR="0095491A" w:rsidRPr="002B34A7" w:rsidRDefault="0095491A" w:rsidP="0095491A">
            <w:pPr>
              <w:pStyle w:val="ListParagraph"/>
              <w:numPr>
                <w:ilvl w:val="0"/>
                <w:numId w:val="5"/>
              </w:numPr>
            </w:pPr>
            <w:r>
              <w:t>Check if the doors key exists in the players inventory.</w:t>
            </w:r>
          </w:p>
        </w:tc>
        <w:tc>
          <w:tcPr>
            <w:tcW w:w="4675" w:type="dxa"/>
          </w:tcPr>
          <w:p w:rsidR="00461EAF" w:rsidRPr="00C75D69" w:rsidRDefault="00461EAF" w:rsidP="00C75D69">
            <w:pPr>
              <w:rPr>
                <w:b/>
              </w:rPr>
            </w:pPr>
            <w:r w:rsidRPr="002B34A7">
              <w:rPr>
                <w:b/>
              </w:rPr>
              <w:t>Collaborators</w:t>
            </w:r>
          </w:p>
        </w:tc>
      </w:tr>
    </w:tbl>
    <w:p w:rsidR="0095491A" w:rsidRDefault="0095491A"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95491A" w:rsidP="0095491A">
            <w:pPr>
              <w:jc w:val="center"/>
            </w:pPr>
            <w:r>
              <w:br w:type="page"/>
            </w:r>
            <w:r w:rsidR="00461EAF">
              <w:t xml:space="preserve">Class </w:t>
            </w:r>
            <w:proofErr w:type="spellStart"/>
            <w:r w:rsidR="00B17C9A">
              <w:t>DomainClasses.</w:t>
            </w:r>
            <w:r w:rsidR="00461EAF" w:rsidRPr="00CD29AD">
              <w:rPr>
                <w:b/>
              </w:rPr>
              <w:t>SceneExit</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a link from one scene to another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Abstract Class </w:t>
            </w:r>
            <w:proofErr w:type="spellStart"/>
            <w:r w:rsidR="00B17C9A">
              <w:t>DomainClasses.</w:t>
            </w:r>
            <w:r w:rsidRPr="00CD29AD">
              <w:rPr>
                <w:b/>
              </w:rPr>
              <w:t>SceneItem</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Represent the concept of something a player can interact with inside a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proofErr w:type="spellStart"/>
            <w:r w:rsidR="00B17C9A">
              <w:t>DomainClasses.</w:t>
            </w:r>
            <w:r w:rsidRPr="00CD29AD">
              <w:rPr>
                <w:b/>
              </w:rPr>
              <w:t>SceneKey</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an item that can unlock a door.</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proofErr w:type="spellStart"/>
            <w:r w:rsidR="00415128">
              <w:t>ActionResult.</w:t>
            </w:r>
            <w:r w:rsidRPr="00CD29AD">
              <w:rPr>
                <w:b/>
              </w:rPr>
              <w:t>FindSceneExitResult</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 result of a search for exits within a scene.</w:t>
            </w:r>
          </w:p>
        </w:tc>
        <w:tc>
          <w:tcPr>
            <w:tcW w:w="4675" w:type="dxa"/>
          </w:tcPr>
          <w:p w:rsidR="00461EAF" w:rsidRPr="00C75D69" w:rsidRDefault="00461EAF" w:rsidP="00C75D69">
            <w:pPr>
              <w:rPr>
                <w:b/>
              </w:rPr>
            </w:pPr>
            <w:r w:rsidRPr="002B34A7">
              <w:rPr>
                <w:b/>
              </w:rPr>
              <w:t>Collaborators</w:t>
            </w:r>
          </w:p>
        </w:tc>
      </w:tr>
    </w:tbl>
    <w:p w:rsidR="00461EAF" w:rsidRDefault="00461EAF" w:rsidP="002B34A7"/>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t xml:space="preserve">Class </w:t>
            </w:r>
            <w:proofErr w:type="spellStart"/>
            <w:r w:rsidR="00415128">
              <w:t>ActionResult.</w:t>
            </w:r>
            <w:r w:rsidRPr="00CD29AD">
              <w:rPr>
                <w:b/>
              </w:rPr>
              <w:t>FindSceneItemResult</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 result of a search for items within a scene.</w:t>
            </w:r>
          </w:p>
        </w:tc>
        <w:tc>
          <w:tcPr>
            <w:tcW w:w="4675" w:type="dxa"/>
          </w:tcPr>
          <w:p w:rsidR="00461EAF" w:rsidRPr="00C75D69" w:rsidRDefault="00461EAF" w:rsidP="00C75D69">
            <w:pPr>
              <w:rPr>
                <w:b/>
              </w:rPr>
            </w:pPr>
            <w:r w:rsidRPr="002B34A7">
              <w:rPr>
                <w:b/>
              </w:rPr>
              <w:t>Collaborators</w:t>
            </w:r>
          </w:p>
        </w:tc>
      </w:tr>
    </w:tbl>
    <w:p w:rsidR="004477AE" w:rsidRDefault="004477AE" w:rsidP="002B34A7"/>
    <w:p w:rsidR="00461EAF" w:rsidRDefault="004477AE" w:rsidP="002B34A7">
      <w:r>
        <w:br w:type="page"/>
      </w:r>
    </w:p>
    <w:tbl>
      <w:tblPr>
        <w:tblStyle w:val="TableGrid"/>
        <w:tblW w:w="0" w:type="auto"/>
        <w:tblLook w:val="04A0" w:firstRow="1" w:lastRow="0" w:firstColumn="1" w:lastColumn="0" w:noHBand="0" w:noVBand="1"/>
      </w:tblPr>
      <w:tblGrid>
        <w:gridCol w:w="4675"/>
        <w:gridCol w:w="4675"/>
      </w:tblGrid>
      <w:tr w:rsidR="00461EAF" w:rsidTr="0095491A">
        <w:trPr>
          <w:cantSplit/>
        </w:trPr>
        <w:tc>
          <w:tcPr>
            <w:tcW w:w="9350" w:type="dxa"/>
            <w:gridSpan w:val="2"/>
          </w:tcPr>
          <w:p w:rsidR="00461EAF" w:rsidRDefault="00461EAF" w:rsidP="0095491A">
            <w:pPr>
              <w:jc w:val="center"/>
            </w:pPr>
            <w:r>
              <w:lastRenderedPageBreak/>
              <w:t xml:space="preserve">Class </w:t>
            </w:r>
            <w:proofErr w:type="spellStart"/>
            <w:r w:rsidR="00415128">
              <w:t>ActionResult.</w:t>
            </w:r>
            <w:r w:rsidRPr="00CD29AD">
              <w:rPr>
                <w:b/>
              </w:rPr>
              <w:t>LoginResult</w:t>
            </w:r>
            <w:proofErr w:type="spellEnd"/>
          </w:p>
        </w:tc>
      </w:tr>
      <w:tr w:rsidR="00461EAF" w:rsidTr="0095491A">
        <w:trPr>
          <w:cantSplit/>
        </w:trPr>
        <w:tc>
          <w:tcPr>
            <w:tcW w:w="4675" w:type="dxa"/>
          </w:tcPr>
          <w:p w:rsidR="00461EAF" w:rsidRDefault="00461EAF" w:rsidP="0095491A">
            <w:pPr>
              <w:rPr>
                <w:b/>
              </w:rPr>
            </w:pPr>
            <w:r w:rsidRPr="002B34A7">
              <w:rPr>
                <w:b/>
              </w:rPr>
              <w:t xml:space="preserve">Responsibilities </w:t>
            </w:r>
          </w:p>
          <w:p w:rsidR="00461EAF" w:rsidRPr="002B34A7" w:rsidRDefault="0095491A" w:rsidP="0095491A">
            <w:pPr>
              <w:pStyle w:val="ListParagraph"/>
              <w:numPr>
                <w:ilvl w:val="0"/>
                <w:numId w:val="5"/>
              </w:numPr>
            </w:pPr>
            <w:r>
              <w:t>Hold data related to the</w:t>
            </w:r>
            <w:r w:rsidR="00715F6B">
              <w:t xml:space="preserve"> result of a login attempt.</w:t>
            </w:r>
          </w:p>
        </w:tc>
        <w:tc>
          <w:tcPr>
            <w:tcW w:w="4675" w:type="dxa"/>
          </w:tcPr>
          <w:p w:rsidR="00461EAF" w:rsidRPr="00C75D69" w:rsidRDefault="00461EAF" w:rsidP="00C75D69">
            <w:pPr>
              <w:rPr>
                <w:b/>
              </w:rPr>
            </w:pPr>
            <w:r w:rsidRPr="002B34A7">
              <w:rPr>
                <w:b/>
              </w:rPr>
              <w:t>Collaborators</w:t>
            </w:r>
          </w:p>
        </w:tc>
      </w:tr>
    </w:tbl>
    <w:p w:rsidR="00CD29AD" w:rsidRDefault="00CD29AD" w:rsidP="002B34A7"/>
    <w:tbl>
      <w:tblPr>
        <w:tblStyle w:val="TableGrid"/>
        <w:tblW w:w="0" w:type="auto"/>
        <w:tblLook w:val="04A0" w:firstRow="1" w:lastRow="0" w:firstColumn="1" w:lastColumn="0" w:noHBand="0" w:noVBand="1"/>
      </w:tblPr>
      <w:tblGrid>
        <w:gridCol w:w="4675"/>
        <w:gridCol w:w="4675"/>
      </w:tblGrid>
      <w:tr w:rsidR="007C53F0" w:rsidTr="008A0CFB">
        <w:trPr>
          <w:cantSplit/>
        </w:trPr>
        <w:tc>
          <w:tcPr>
            <w:tcW w:w="9350" w:type="dxa"/>
            <w:gridSpan w:val="2"/>
          </w:tcPr>
          <w:p w:rsidR="007C53F0" w:rsidRDefault="007C53F0" w:rsidP="008A0CFB">
            <w:pPr>
              <w:jc w:val="center"/>
            </w:pPr>
            <w:r>
              <w:t xml:space="preserve">Class </w:t>
            </w:r>
            <w:proofErr w:type="spellStart"/>
            <w:r>
              <w:rPr>
                <w:b/>
              </w:rPr>
              <w:t>MultiplayerManager</w:t>
            </w:r>
            <w:proofErr w:type="spellEnd"/>
          </w:p>
        </w:tc>
      </w:tr>
      <w:tr w:rsidR="007C53F0" w:rsidTr="008A0CFB">
        <w:trPr>
          <w:cantSplit/>
        </w:trPr>
        <w:tc>
          <w:tcPr>
            <w:tcW w:w="4675" w:type="dxa"/>
          </w:tcPr>
          <w:p w:rsidR="007C53F0" w:rsidRDefault="007C53F0" w:rsidP="008A0CFB">
            <w:pPr>
              <w:rPr>
                <w:b/>
              </w:rPr>
            </w:pPr>
            <w:r w:rsidRPr="002B34A7">
              <w:rPr>
                <w:b/>
              </w:rPr>
              <w:t xml:space="preserve">Responsibilities </w:t>
            </w:r>
          </w:p>
          <w:p w:rsidR="007C53F0" w:rsidRDefault="007C53F0" w:rsidP="008A0CFB">
            <w:pPr>
              <w:pStyle w:val="ListParagraph"/>
              <w:numPr>
                <w:ilvl w:val="0"/>
                <w:numId w:val="5"/>
              </w:numPr>
            </w:pPr>
            <w:r>
              <w:t>Monitor state updates from other clients</w:t>
            </w:r>
            <w:r w:rsidR="00321150">
              <w:t>.</w:t>
            </w:r>
          </w:p>
          <w:p w:rsidR="007C53F0" w:rsidRDefault="007C53F0" w:rsidP="008A0CFB">
            <w:pPr>
              <w:pStyle w:val="ListParagraph"/>
              <w:numPr>
                <w:ilvl w:val="0"/>
                <w:numId w:val="5"/>
              </w:numPr>
            </w:pPr>
            <w:r>
              <w:t>Store state received from other clients</w:t>
            </w:r>
            <w:r w:rsidR="00321150">
              <w:t>.</w:t>
            </w:r>
          </w:p>
          <w:p w:rsidR="007C53F0" w:rsidRPr="002B34A7" w:rsidRDefault="007C53F0" w:rsidP="008A0CFB">
            <w:pPr>
              <w:pStyle w:val="ListParagraph"/>
              <w:numPr>
                <w:ilvl w:val="0"/>
                <w:numId w:val="5"/>
              </w:numPr>
            </w:pPr>
            <w:r>
              <w:t>Send state to other clients</w:t>
            </w:r>
            <w:r w:rsidR="00321150">
              <w:t>.</w:t>
            </w:r>
          </w:p>
        </w:tc>
        <w:tc>
          <w:tcPr>
            <w:tcW w:w="4675" w:type="dxa"/>
          </w:tcPr>
          <w:p w:rsidR="007C53F0" w:rsidRDefault="007C53F0" w:rsidP="008A0CFB">
            <w:pPr>
              <w:rPr>
                <w:b/>
              </w:rPr>
            </w:pPr>
            <w:r w:rsidRPr="002B34A7">
              <w:rPr>
                <w:b/>
              </w:rPr>
              <w:t>Collaborators</w:t>
            </w:r>
          </w:p>
          <w:p w:rsidR="00321150" w:rsidRPr="00321150" w:rsidRDefault="00321150" w:rsidP="00321150">
            <w:pPr>
              <w:pStyle w:val="ListParagraph"/>
              <w:numPr>
                <w:ilvl w:val="0"/>
                <w:numId w:val="10"/>
              </w:numPr>
            </w:pPr>
            <w:proofErr w:type="spellStart"/>
            <w:r w:rsidRPr="00321150">
              <w:t>MqttClient</w:t>
            </w:r>
            <w:proofErr w:type="spellEnd"/>
          </w:p>
        </w:tc>
      </w:tr>
    </w:tbl>
    <w:p w:rsidR="007C53F0" w:rsidRDefault="007C53F0" w:rsidP="002B34A7"/>
    <w:p w:rsidR="00415128" w:rsidRDefault="00415128" w:rsidP="004477AE">
      <w:pPr>
        <w:pStyle w:val="Heading3"/>
      </w:pPr>
      <w:bookmarkStart w:id="19" w:name="_Toc496650692"/>
      <w:bookmarkStart w:id="20" w:name="_Toc496650919"/>
      <w:bookmarkStart w:id="21" w:name="_Toc498637845"/>
      <w:r>
        <w:t>Used Within the Model</w:t>
      </w:r>
      <w:bookmarkEnd w:id="19"/>
      <w:bookmarkEnd w:id="20"/>
      <w:bookmarkEnd w:id="21"/>
    </w:p>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rsidRPr="00CD29AD">
              <w:rPr>
                <w:b/>
              </w:rPr>
              <w:t>DataAccess</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Default="00715F6B" w:rsidP="0095491A">
            <w:pPr>
              <w:pStyle w:val="ListParagraph"/>
              <w:numPr>
                <w:ilvl w:val="0"/>
                <w:numId w:val="5"/>
              </w:numPr>
            </w:pPr>
            <w:r>
              <w:t>Create and maintain a connection to the data storage for the game’s state.</w:t>
            </w:r>
          </w:p>
          <w:p w:rsidR="00715F6B" w:rsidRDefault="00715F6B" w:rsidP="0095491A">
            <w:pPr>
              <w:pStyle w:val="ListParagraph"/>
              <w:numPr>
                <w:ilvl w:val="0"/>
                <w:numId w:val="5"/>
              </w:numPr>
            </w:pPr>
            <w:r>
              <w:t>Create initial game state within the data storage.</w:t>
            </w:r>
          </w:p>
          <w:p w:rsidR="00715F6B" w:rsidRDefault="00715F6B" w:rsidP="0095491A">
            <w:pPr>
              <w:pStyle w:val="ListParagraph"/>
              <w:numPr>
                <w:ilvl w:val="0"/>
                <w:numId w:val="5"/>
              </w:numPr>
            </w:pPr>
            <w:r>
              <w:t>Allow data to be retrieved from the data storage.</w:t>
            </w:r>
          </w:p>
          <w:p w:rsidR="00715F6B" w:rsidRPr="002B34A7" w:rsidRDefault="00715F6B" w:rsidP="0095491A">
            <w:pPr>
              <w:pStyle w:val="ListParagraph"/>
              <w:numPr>
                <w:ilvl w:val="0"/>
                <w:numId w:val="5"/>
              </w:numPr>
            </w:pPr>
            <w:r>
              <w:t>Allow data to be inserted or updated in the data storage.</w:t>
            </w:r>
          </w:p>
        </w:tc>
        <w:tc>
          <w:tcPr>
            <w:tcW w:w="4675" w:type="dxa"/>
          </w:tcPr>
          <w:p w:rsidR="00415128" w:rsidRDefault="00415128" w:rsidP="0095491A">
            <w:pPr>
              <w:rPr>
                <w:b/>
              </w:rPr>
            </w:pPr>
            <w:r w:rsidRPr="002B34A7">
              <w:rPr>
                <w:b/>
              </w:rPr>
              <w:t>Collaborators</w:t>
            </w:r>
          </w:p>
          <w:p w:rsidR="00715F6B" w:rsidRDefault="00715F6B" w:rsidP="00715F6B">
            <w:pPr>
              <w:pStyle w:val="ListParagraph"/>
              <w:numPr>
                <w:ilvl w:val="0"/>
                <w:numId w:val="7"/>
              </w:numPr>
            </w:pPr>
            <w:proofErr w:type="spellStart"/>
            <w:r>
              <w:t>DTO.GameInstance</w:t>
            </w:r>
            <w:proofErr w:type="spellEnd"/>
          </w:p>
          <w:p w:rsidR="00715F6B" w:rsidRDefault="00715F6B" w:rsidP="00715F6B">
            <w:pPr>
              <w:pStyle w:val="ListParagraph"/>
              <w:numPr>
                <w:ilvl w:val="0"/>
                <w:numId w:val="7"/>
              </w:numPr>
            </w:pPr>
            <w:proofErr w:type="spellStart"/>
            <w:r>
              <w:t>DTO.PlayerData</w:t>
            </w:r>
            <w:proofErr w:type="spellEnd"/>
          </w:p>
          <w:p w:rsidR="00715F6B" w:rsidRDefault="00715F6B" w:rsidP="00715F6B">
            <w:pPr>
              <w:pStyle w:val="ListParagraph"/>
              <w:numPr>
                <w:ilvl w:val="0"/>
                <w:numId w:val="7"/>
              </w:numPr>
            </w:pPr>
            <w:proofErr w:type="spellStart"/>
            <w:r>
              <w:t>DTO.PlayerInstance</w:t>
            </w:r>
            <w:proofErr w:type="spellEnd"/>
          </w:p>
          <w:p w:rsidR="00715F6B" w:rsidRDefault="00715F6B" w:rsidP="00715F6B">
            <w:pPr>
              <w:pStyle w:val="ListParagraph"/>
              <w:numPr>
                <w:ilvl w:val="0"/>
                <w:numId w:val="7"/>
              </w:numPr>
            </w:pPr>
            <w:proofErr w:type="spellStart"/>
            <w:r>
              <w:t>DTO.PlayerInventory</w:t>
            </w:r>
            <w:proofErr w:type="spellEnd"/>
          </w:p>
          <w:p w:rsidR="00715F6B" w:rsidRDefault="00715F6B" w:rsidP="00715F6B">
            <w:pPr>
              <w:pStyle w:val="ListParagraph"/>
              <w:numPr>
                <w:ilvl w:val="0"/>
                <w:numId w:val="7"/>
              </w:numPr>
            </w:pPr>
            <w:proofErr w:type="spellStart"/>
            <w:r>
              <w:t>DTO.Scene</w:t>
            </w:r>
            <w:proofErr w:type="spellEnd"/>
          </w:p>
          <w:p w:rsidR="00715F6B" w:rsidRDefault="00715F6B" w:rsidP="00715F6B">
            <w:pPr>
              <w:pStyle w:val="ListParagraph"/>
              <w:numPr>
                <w:ilvl w:val="0"/>
                <w:numId w:val="7"/>
              </w:numPr>
            </w:pPr>
            <w:proofErr w:type="spellStart"/>
            <w:r>
              <w:t>DTO.SceneComponent</w:t>
            </w:r>
            <w:proofErr w:type="spellEnd"/>
          </w:p>
          <w:p w:rsidR="00715F6B" w:rsidRDefault="00715F6B" w:rsidP="00715F6B">
            <w:pPr>
              <w:pStyle w:val="ListParagraph"/>
              <w:numPr>
                <w:ilvl w:val="0"/>
                <w:numId w:val="7"/>
              </w:numPr>
            </w:pPr>
            <w:proofErr w:type="spellStart"/>
            <w:r>
              <w:t>DTO.SceneDoor</w:t>
            </w:r>
            <w:proofErr w:type="spellEnd"/>
          </w:p>
          <w:p w:rsidR="00715F6B" w:rsidRDefault="00715F6B" w:rsidP="00715F6B">
            <w:pPr>
              <w:pStyle w:val="ListParagraph"/>
              <w:numPr>
                <w:ilvl w:val="0"/>
                <w:numId w:val="7"/>
              </w:numPr>
            </w:pPr>
            <w:proofErr w:type="spellStart"/>
            <w:r>
              <w:t>DTO.SceneExit</w:t>
            </w:r>
            <w:proofErr w:type="spellEnd"/>
          </w:p>
          <w:p w:rsidR="00715F6B" w:rsidRDefault="00715F6B" w:rsidP="00715F6B">
            <w:pPr>
              <w:pStyle w:val="ListParagraph"/>
              <w:numPr>
                <w:ilvl w:val="0"/>
                <w:numId w:val="7"/>
              </w:numPr>
            </w:pPr>
            <w:proofErr w:type="spellStart"/>
            <w:r>
              <w:t>DTO.SceneInventory</w:t>
            </w:r>
            <w:proofErr w:type="spellEnd"/>
          </w:p>
          <w:p w:rsidR="00715F6B" w:rsidRPr="002B34A7" w:rsidRDefault="00715F6B" w:rsidP="00715F6B">
            <w:pPr>
              <w:pStyle w:val="ListParagraph"/>
              <w:numPr>
                <w:ilvl w:val="0"/>
                <w:numId w:val="7"/>
              </w:numPr>
            </w:pPr>
            <w:proofErr w:type="spellStart"/>
            <w:r>
              <w:t>DTO.Story</w:t>
            </w:r>
            <w:proofErr w:type="spellEnd"/>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GameInstance</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n instance of a game being played.</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PlayerData</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player account.</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PlayerInstance</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player playing a game instance.</w:t>
            </w:r>
          </w:p>
        </w:tc>
        <w:tc>
          <w:tcPr>
            <w:tcW w:w="4675" w:type="dxa"/>
          </w:tcPr>
          <w:p w:rsidR="00415128" w:rsidRPr="004477AE" w:rsidRDefault="00415128" w:rsidP="004477AE">
            <w:pPr>
              <w:rPr>
                <w:b/>
              </w:rPr>
            </w:pPr>
            <w:r w:rsidRPr="002B34A7">
              <w:rPr>
                <w:b/>
              </w:rPr>
              <w:t>Collaborators</w:t>
            </w:r>
          </w:p>
        </w:tc>
      </w:tr>
    </w:tbl>
    <w:p w:rsidR="001649C8" w:rsidRDefault="001649C8" w:rsidP="00415128"/>
    <w:p w:rsidR="001649C8" w:rsidRDefault="001649C8">
      <w:r>
        <w:br w:type="page"/>
      </w:r>
    </w:p>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PlayerInventory</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items held by a player instance.</w:t>
            </w:r>
          </w:p>
        </w:tc>
        <w:tc>
          <w:tcPr>
            <w:tcW w:w="4675" w:type="dxa"/>
          </w:tcPr>
          <w:p w:rsidR="00415128" w:rsidRPr="004477AE" w:rsidRDefault="00415128" w:rsidP="004477AE">
            <w:pPr>
              <w:rPr>
                <w:b/>
              </w:rPr>
            </w:pPr>
            <w:r w:rsidRPr="002B34A7">
              <w:rPr>
                <w:b/>
              </w:rPr>
              <w:t>Collaborators</w:t>
            </w:r>
          </w:p>
        </w:tc>
      </w:tr>
    </w:tbl>
    <w:p w:rsidR="004477AE" w:rsidRDefault="004477AE" w:rsidP="00415128"/>
    <w:tbl>
      <w:tblPr>
        <w:tblStyle w:val="TableGrid"/>
        <w:tblW w:w="0" w:type="auto"/>
        <w:tblLook w:val="04A0" w:firstRow="1" w:lastRow="0" w:firstColumn="1" w:lastColumn="0" w:noHBand="0" w:noVBand="1"/>
      </w:tblPr>
      <w:tblGrid>
        <w:gridCol w:w="4675"/>
        <w:gridCol w:w="4675"/>
      </w:tblGrid>
      <w:tr w:rsidR="00321150" w:rsidTr="008A0CFB">
        <w:trPr>
          <w:cantSplit/>
        </w:trPr>
        <w:tc>
          <w:tcPr>
            <w:tcW w:w="9350" w:type="dxa"/>
            <w:gridSpan w:val="2"/>
          </w:tcPr>
          <w:p w:rsidR="00321150" w:rsidRDefault="00321150" w:rsidP="008A0CFB">
            <w:pPr>
              <w:jc w:val="center"/>
            </w:pPr>
            <w:r>
              <w:t xml:space="preserve">Class </w:t>
            </w:r>
            <w:proofErr w:type="spellStart"/>
            <w:r>
              <w:rPr>
                <w:b/>
              </w:rPr>
              <w:t>JsonDrop</w:t>
            </w:r>
            <w:proofErr w:type="spellEnd"/>
          </w:p>
        </w:tc>
      </w:tr>
      <w:tr w:rsidR="00321150" w:rsidTr="008A0CFB">
        <w:trPr>
          <w:cantSplit/>
        </w:trPr>
        <w:tc>
          <w:tcPr>
            <w:tcW w:w="4675" w:type="dxa"/>
          </w:tcPr>
          <w:p w:rsidR="00321150" w:rsidRDefault="00321150" w:rsidP="008A0CFB">
            <w:pPr>
              <w:rPr>
                <w:b/>
              </w:rPr>
            </w:pPr>
            <w:r w:rsidRPr="002B34A7">
              <w:rPr>
                <w:b/>
              </w:rPr>
              <w:t xml:space="preserve">Responsibilities </w:t>
            </w:r>
          </w:p>
          <w:p w:rsidR="00321150" w:rsidRDefault="00321150" w:rsidP="008A0CFB">
            <w:pPr>
              <w:pStyle w:val="ListParagraph"/>
              <w:numPr>
                <w:ilvl w:val="0"/>
                <w:numId w:val="5"/>
              </w:numPr>
            </w:pPr>
            <w:r>
              <w:t>Allow data to be retrieved from the server-based data storage.</w:t>
            </w:r>
          </w:p>
          <w:p w:rsidR="00321150" w:rsidRPr="002B34A7" w:rsidRDefault="00321150" w:rsidP="008A0CFB">
            <w:pPr>
              <w:pStyle w:val="ListParagraph"/>
              <w:numPr>
                <w:ilvl w:val="0"/>
                <w:numId w:val="5"/>
              </w:numPr>
            </w:pPr>
            <w:r>
              <w:t>Allow data to be sent to the server-based data storage.</w:t>
            </w:r>
          </w:p>
        </w:tc>
        <w:tc>
          <w:tcPr>
            <w:tcW w:w="4675" w:type="dxa"/>
          </w:tcPr>
          <w:p w:rsidR="00321150" w:rsidRPr="004477AE" w:rsidRDefault="00321150" w:rsidP="008A0CFB">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Scene</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 for a scene.</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SceneComponent</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715F6B" w:rsidP="0095491A">
            <w:pPr>
              <w:pStyle w:val="ListParagraph"/>
              <w:numPr>
                <w:ilvl w:val="0"/>
                <w:numId w:val="5"/>
              </w:numPr>
            </w:pPr>
            <w:r>
              <w:t>Represent a database record</w:t>
            </w:r>
            <w:r w:rsidR="00CD29AD">
              <w:t xml:space="preserve"> for scene component information.</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SceneDoor</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scene component information specific to a door.</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SceneExit</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scene component information specific to an exit.</w:t>
            </w:r>
          </w:p>
        </w:tc>
        <w:tc>
          <w:tcPr>
            <w:tcW w:w="4675" w:type="dxa"/>
          </w:tcPr>
          <w:p w:rsidR="00415128" w:rsidRPr="004477AE" w:rsidRDefault="00415128" w:rsidP="004477AE">
            <w:pPr>
              <w:rPr>
                <w:b/>
              </w:rPr>
            </w:pPr>
            <w:r w:rsidRPr="002B34A7">
              <w:rPr>
                <w:b/>
              </w:rPr>
              <w:t>Collaborators</w:t>
            </w:r>
          </w:p>
        </w:tc>
      </w:tr>
    </w:tbl>
    <w:p w:rsidR="00415128" w:rsidRDefault="00415128" w:rsidP="00415128"/>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t xml:space="preserve">Class </w:t>
            </w:r>
            <w:proofErr w:type="spellStart"/>
            <w:r>
              <w:t>DTO.</w:t>
            </w:r>
            <w:r w:rsidRPr="00CD29AD">
              <w:rPr>
                <w:b/>
              </w:rPr>
              <w:t>SceneInventory</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components held within a scene.</w:t>
            </w:r>
          </w:p>
        </w:tc>
        <w:tc>
          <w:tcPr>
            <w:tcW w:w="4675" w:type="dxa"/>
          </w:tcPr>
          <w:p w:rsidR="00415128" w:rsidRPr="004477AE" w:rsidRDefault="00415128" w:rsidP="004477AE">
            <w:pPr>
              <w:rPr>
                <w:b/>
              </w:rPr>
            </w:pPr>
            <w:r w:rsidRPr="002B34A7">
              <w:rPr>
                <w:b/>
              </w:rPr>
              <w:t>Collaborators</w:t>
            </w:r>
          </w:p>
        </w:tc>
      </w:tr>
    </w:tbl>
    <w:p w:rsidR="001649C8" w:rsidRDefault="001649C8" w:rsidP="00415128"/>
    <w:p w:rsidR="00415128" w:rsidRDefault="001649C8" w:rsidP="00415128">
      <w:r>
        <w:br w:type="page"/>
      </w:r>
    </w:p>
    <w:tbl>
      <w:tblPr>
        <w:tblStyle w:val="TableGrid"/>
        <w:tblW w:w="0" w:type="auto"/>
        <w:tblLook w:val="04A0" w:firstRow="1" w:lastRow="0" w:firstColumn="1" w:lastColumn="0" w:noHBand="0" w:noVBand="1"/>
      </w:tblPr>
      <w:tblGrid>
        <w:gridCol w:w="4675"/>
        <w:gridCol w:w="4675"/>
      </w:tblGrid>
      <w:tr w:rsidR="00415128" w:rsidTr="0095491A">
        <w:trPr>
          <w:cantSplit/>
        </w:trPr>
        <w:tc>
          <w:tcPr>
            <w:tcW w:w="9350" w:type="dxa"/>
            <w:gridSpan w:val="2"/>
          </w:tcPr>
          <w:p w:rsidR="00415128" w:rsidRDefault="00415128" w:rsidP="0095491A">
            <w:pPr>
              <w:jc w:val="center"/>
            </w:pPr>
            <w:r>
              <w:lastRenderedPageBreak/>
              <w:t xml:space="preserve">Class </w:t>
            </w:r>
            <w:proofErr w:type="spellStart"/>
            <w:r>
              <w:t>DTO.</w:t>
            </w:r>
            <w:r w:rsidRPr="00CD29AD">
              <w:rPr>
                <w:b/>
              </w:rPr>
              <w:t>Story</w:t>
            </w:r>
            <w:proofErr w:type="spellEnd"/>
          </w:p>
        </w:tc>
      </w:tr>
      <w:tr w:rsidR="00415128" w:rsidTr="0095491A">
        <w:trPr>
          <w:cantSplit/>
        </w:trPr>
        <w:tc>
          <w:tcPr>
            <w:tcW w:w="4675" w:type="dxa"/>
          </w:tcPr>
          <w:p w:rsidR="00415128" w:rsidRDefault="00415128" w:rsidP="0095491A">
            <w:pPr>
              <w:rPr>
                <w:b/>
              </w:rPr>
            </w:pPr>
            <w:r w:rsidRPr="002B34A7">
              <w:rPr>
                <w:b/>
              </w:rPr>
              <w:t xml:space="preserve">Responsibilities </w:t>
            </w:r>
          </w:p>
          <w:p w:rsidR="00415128" w:rsidRPr="002B34A7" w:rsidRDefault="00CD29AD" w:rsidP="0095491A">
            <w:pPr>
              <w:pStyle w:val="ListParagraph"/>
              <w:numPr>
                <w:ilvl w:val="0"/>
                <w:numId w:val="5"/>
              </w:numPr>
            </w:pPr>
            <w:r>
              <w:t>Represent a database record for an organisation of scenes.</w:t>
            </w:r>
          </w:p>
        </w:tc>
        <w:tc>
          <w:tcPr>
            <w:tcW w:w="4675" w:type="dxa"/>
          </w:tcPr>
          <w:p w:rsidR="00415128" w:rsidRPr="004477AE" w:rsidRDefault="00415128" w:rsidP="004477AE">
            <w:pPr>
              <w:rPr>
                <w:b/>
              </w:rPr>
            </w:pPr>
            <w:r w:rsidRPr="002B34A7">
              <w:rPr>
                <w:b/>
              </w:rPr>
              <w:t>Collaborators</w:t>
            </w:r>
          </w:p>
        </w:tc>
      </w:tr>
    </w:tbl>
    <w:p w:rsidR="00B17C9A" w:rsidRDefault="00E95633" w:rsidP="00415128">
      <w:r>
        <w:t>As shown in the last section,</w:t>
      </w:r>
      <w:r w:rsidR="00B17C9A">
        <w:t xml:space="preserve"> the classes can be organised by which</w:t>
      </w:r>
      <w:r>
        <w:t xml:space="preserve"> section of the MVVM pattern they’re related to.</w:t>
      </w:r>
    </w:p>
    <w:p w:rsidR="00E95633" w:rsidRDefault="00E95633" w:rsidP="00415128">
      <w:r>
        <w:t xml:space="preserve">Something to note in these classes is that there is some overlap in data between the classes in the </w:t>
      </w:r>
      <w:proofErr w:type="spellStart"/>
      <w:r>
        <w:t>DomainClasses</w:t>
      </w:r>
      <w:proofErr w:type="spellEnd"/>
      <w:r>
        <w:t xml:space="preserve"> namespace and those the DTO name space. This is because the both model the same data entities. However, they have been kept as separate classes for the following reasons.</w:t>
      </w:r>
    </w:p>
    <w:p w:rsidR="00E95633" w:rsidRDefault="00E95633" w:rsidP="00B17C9A">
      <w:pPr>
        <w:pStyle w:val="ListParagraph"/>
        <w:numPr>
          <w:ilvl w:val="0"/>
          <w:numId w:val="5"/>
        </w:numPr>
      </w:pPr>
      <w:r>
        <w:t xml:space="preserve">The first reason is that, while they model the same data, they do so in different ways. The classes in </w:t>
      </w:r>
      <w:proofErr w:type="spellStart"/>
      <w:r>
        <w:t>DomainClasses</w:t>
      </w:r>
      <w:proofErr w:type="spellEnd"/>
      <w:r>
        <w:t xml:space="preserve"> are designed to model the data within an object-oriented</w:t>
      </w:r>
      <w:r w:rsidR="00BC2A58">
        <w:t xml:space="preserve"> system,</w:t>
      </w:r>
      <w:r>
        <w:t xml:space="preserve"> while the classes in the DTO namespace are designed to model the data within a relational database system. This means that there are minor differences in the way entities interact </w:t>
      </w:r>
      <w:r w:rsidR="00BC2A58">
        <w:t xml:space="preserve">or are related </w:t>
      </w:r>
      <w:r>
        <w:t>with each other.</w:t>
      </w:r>
    </w:p>
    <w:p w:rsidR="00BC2A58" w:rsidRDefault="00E95633" w:rsidP="00B17C9A">
      <w:pPr>
        <w:pStyle w:val="ListParagraph"/>
        <w:numPr>
          <w:ilvl w:val="0"/>
          <w:numId w:val="5"/>
        </w:numPr>
      </w:pPr>
      <w:r>
        <w:t xml:space="preserve">The second reason is based on the section of the MVVM pattern the classes are organised into. The DTO classes are </w:t>
      </w:r>
      <w:r w:rsidR="00BC2A58">
        <w:t xml:space="preserve">part of the model section, so their purpose is to exist as pure data. The </w:t>
      </w:r>
      <w:proofErr w:type="spellStart"/>
      <w:r w:rsidR="00BC2A58">
        <w:t>DomainClasses</w:t>
      </w:r>
      <w:proofErr w:type="spellEnd"/>
      <w:r w:rsidR="00BC2A58">
        <w:t xml:space="preserve"> are part of the </w:t>
      </w:r>
      <w:proofErr w:type="spellStart"/>
      <w:r w:rsidR="00BC2A58">
        <w:t>ViewModel</w:t>
      </w:r>
      <w:proofErr w:type="spellEnd"/>
      <w:r w:rsidR="00BC2A58">
        <w:t>. Along with storing data, they also need to contain behaviour to allow them to be manipulated from the view.</w:t>
      </w:r>
    </w:p>
    <w:p w:rsidR="00C845B6" w:rsidRDefault="00BC2A58" w:rsidP="00B17C9A">
      <w:pPr>
        <w:pStyle w:val="ListParagraph"/>
        <w:numPr>
          <w:ilvl w:val="0"/>
          <w:numId w:val="5"/>
        </w:numPr>
      </w:pPr>
      <w:r>
        <w:t xml:space="preserve">The final reason is the way they are to be implemented. The </w:t>
      </w:r>
      <w:proofErr w:type="spellStart"/>
      <w:r>
        <w:t>DomainClasses</w:t>
      </w:r>
      <w:proofErr w:type="spellEnd"/>
      <w:r>
        <w:t xml:space="preserve"> are meant to be objects within the .NET OOP framework. This means they follow some practices about member access and mutable state that affect how their data is stored and accessed. The </w:t>
      </w:r>
      <w:r w:rsidR="00C605E5">
        <w:t xml:space="preserve">DTO classes </w:t>
      </w:r>
      <w:r>
        <w:t>exis</w:t>
      </w:r>
      <w:r w:rsidR="00C605E5">
        <w:t>t solely as a mapping to and from the S</w:t>
      </w:r>
      <w:r>
        <w:t>QLite database</w:t>
      </w:r>
      <w:r w:rsidR="00C845B6">
        <w:t>, meaning they require public access to their member state.</w:t>
      </w:r>
    </w:p>
    <w:p w:rsidR="004477AE" w:rsidRDefault="004477AE" w:rsidP="00B17C9A">
      <w:pPr>
        <w:pStyle w:val="ListParagraph"/>
        <w:numPr>
          <w:ilvl w:val="0"/>
          <w:numId w:val="5"/>
        </w:numPr>
      </w:pPr>
      <w:r>
        <w:br w:type="page"/>
      </w:r>
    </w:p>
    <w:p w:rsidR="004477AE" w:rsidRDefault="004477AE" w:rsidP="004477AE">
      <w:pPr>
        <w:pStyle w:val="Heading2"/>
      </w:pPr>
      <w:bookmarkStart w:id="22" w:name="_Toc498637846"/>
      <w:r>
        <w:lastRenderedPageBreak/>
        <w:t>4.7 Class Diagram</w:t>
      </w:r>
      <w:bookmarkEnd w:id="22"/>
    </w:p>
    <w:p w:rsidR="00C845B6" w:rsidRPr="00C845B6" w:rsidRDefault="00C845B6" w:rsidP="00C845B6">
      <w:r>
        <w:t>To further develop the interactions between classes in the game system, the following class diagram was created.</w:t>
      </w:r>
    </w:p>
    <w:p w:rsidR="004477AE" w:rsidRDefault="006A7DE1" w:rsidP="00B17C9A">
      <w:pPr>
        <w:jc w:val="center"/>
      </w:pPr>
      <w:r>
        <w:rPr>
          <w:noProof/>
        </w:rPr>
        <w:drawing>
          <wp:inline distT="0" distB="0" distL="0" distR="0">
            <wp:extent cx="5933206" cy="47910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imTen\AppData\Local\Microsoft\Windows\INetCache\Content.Word\Class Diagram.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933206" cy="4791075"/>
                    </a:xfrm>
                    <a:prstGeom prst="rect">
                      <a:avLst/>
                    </a:prstGeom>
                    <a:noFill/>
                    <a:ln>
                      <a:noFill/>
                    </a:ln>
                  </pic:spPr>
                </pic:pic>
              </a:graphicData>
            </a:graphic>
          </wp:inline>
        </w:drawing>
      </w:r>
    </w:p>
    <w:p w:rsidR="004111CB" w:rsidRDefault="00C845B6" w:rsidP="004111CB">
      <w:r>
        <w:t>Something to note in this class diagram</w:t>
      </w:r>
      <w:r w:rsidR="004111CB">
        <w:t xml:space="preserve"> is there are only a few relationships that aren’t a dependency.</w:t>
      </w:r>
    </w:p>
    <w:p w:rsidR="004111CB" w:rsidRDefault="004111CB" w:rsidP="004111CB">
      <w:r>
        <w:t xml:space="preserve">There is an association between the </w:t>
      </w:r>
      <w:proofErr w:type="spellStart"/>
      <w:r>
        <w:t>CommandDelegate</w:t>
      </w:r>
      <w:proofErr w:type="spellEnd"/>
      <w:r>
        <w:t xml:space="preserve"> delegate and the Command struct. Which represents the Command maintaining a reference to a method which it calls when it is told to run. </w:t>
      </w:r>
    </w:p>
    <w:p w:rsidR="004111CB" w:rsidRDefault="004111CB" w:rsidP="004111CB">
      <w:r>
        <w:t xml:space="preserve">There is also an association between this delegate class and the </w:t>
      </w:r>
      <w:proofErr w:type="spellStart"/>
      <w:r>
        <w:t>InputManager</w:t>
      </w:r>
      <w:proofErr w:type="spellEnd"/>
      <w:r>
        <w:t xml:space="preserve"> class. This represents the </w:t>
      </w:r>
      <w:proofErr w:type="spellStart"/>
      <w:r>
        <w:t>InputManager</w:t>
      </w:r>
      <w:proofErr w:type="spellEnd"/>
      <w:r>
        <w:t xml:space="preserve"> managing a list of all the </w:t>
      </w:r>
      <w:proofErr w:type="spellStart"/>
      <w:r>
        <w:t>CommandDelegates</w:t>
      </w:r>
      <w:proofErr w:type="spellEnd"/>
      <w:r>
        <w:t xml:space="preserve"> usable in the system so it can properly assign commands.</w:t>
      </w:r>
    </w:p>
    <w:p w:rsidR="00C845B6" w:rsidRDefault="004111CB" w:rsidP="004111CB">
      <w:r>
        <w:t xml:space="preserve">There is an association between the </w:t>
      </w:r>
      <w:proofErr w:type="spellStart"/>
      <w:r>
        <w:t>GameViewManager</w:t>
      </w:r>
      <w:proofErr w:type="spellEnd"/>
      <w:r>
        <w:t xml:space="preserve"> and </w:t>
      </w:r>
      <w:proofErr w:type="spellStart"/>
      <w:r>
        <w:t>GameManager</w:t>
      </w:r>
      <w:proofErr w:type="spellEnd"/>
      <w:r>
        <w:t xml:space="preserve"> classes. This is a representation of the View-</w:t>
      </w:r>
      <w:proofErr w:type="spellStart"/>
      <w:r>
        <w:t>ViewModel</w:t>
      </w:r>
      <w:proofErr w:type="spellEnd"/>
      <w:r>
        <w:t xml:space="preserve"> relationship from the MVVM pattern. This means it’s a unidirectional association and that multiple </w:t>
      </w:r>
      <w:proofErr w:type="spellStart"/>
      <w:r>
        <w:t>GameViewManager</w:t>
      </w:r>
      <w:proofErr w:type="spellEnd"/>
      <w:r>
        <w:t xml:space="preserve"> instances can be associated with a </w:t>
      </w:r>
      <w:proofErr w:type="spellStart"/>
      <w:r>
        <w:t>GameManager</w:t>
      </w:r>
      <w:proofErr w:type="spellEnd"/>
      <w:r>
        <w:t xml:space="preserve"> instance.</w:t>
      </w:r>
    </w:p>
    <w:p w:rsidR="004111CB" w:rsidRDefault="006A7DE1" w:rsidP="004111CB">
      <w:r>
        <w:t xml:space="preserve">There is a composition between the </w:t>
      </w:r>
      <w:proofErr w:type="spellStart"/>
      <w:r>
        <w:t>GameManager</w:t>
      </w:r>
      <w:proofErr w:type="spellEnd"/>
      <w:r>
        <w:t xml:space="preserve"> and Scene classes</w:t>
      </w:r>
      <w:r w:rsidR="00C36742">
        <w:t xml:space="preserve">, which represents the </w:t>
      </w:r>
      <w:proofErr w:type="spellStart"/>
      <w:r w:rsidR="00C36742">
        <w:t>GameManager</w:t>
      </w:r>
      <w:proofErr w:type="spellEnd"/>
      <w:r w:rsidR="00C36742">
        <w:t xml:space="preserve"> being responsible for the scene it has loaded.</w:t>
      </w:r>
    </w:p>
    <w:p w:rsidR="00C36742" w:rsidRDefault="00C36742" w:rsidP="004111CB">
      <w:r>
        <w:lastRenderedPageBreak/>
        <w:t xml:space="preserve">There is another composition between the Scene and </w:t>
      </w:r>
      <w:proofErr w:type="spellStart"/>
      <w:r>
        <w:t>SceneComponent</w:t>
      </w:r>
      <w:proofErr w:type="spellEnd"/>
      <w:r>
        <w:t xml:space="preserve"> class. This represents the Scene being responsible for </w:t>
      </w:r>
      <w:proofErr w:type="gramStart"/>
      <w:r>
        <w:t>all of</w:t>
      </w:r>
      <w:proofErr w:type="gramEnd"/>
      <w:r>
        <w:t xml:space="preserve"> the </w:t>
      </w:r>
      <w:proofErr w:type="spellStart"/>
      <w:r>
        <w:t>SceneComponents</w:t>
      </w:r>
      <w:proofErr w:type="spellEnd"/>
      <w:r>
        <w:t xml:space="preserve"> within it.</w:t>
      </w:r>
    </w:p>
    <w:p w:rsidR="00996AF0" w:rsidRDefault="00996AF0" w:rsidP="004111CB">
      <w:r>
        <w:t>Other than these</w:t>
      </w:r>
      <w:r w:rsidR="00E87294">
        <w:t xml:space="preserve"> relationships, </w:t>
      </w:r>
      <w:r>
        <w:t>the other interactions are dependencies.</w:t>
      </w:r>
      <w:r w:rsidR="00E87294">
        <w:t xml:space="preserve"> </w:t>
      </w:r>
      <w:r w:rsidR="002D3517">
        <w:t>One reason</w:t>
      </w:r>
      <w:r w:rsidR="00AE28BE">
        <w:t xml:space="preserve"> for the abundance of dependencies</w:t>
      </w:r>
      <w:r w:rsidR="00E87294">
        <w:t xml:space="preserve"> are the use of the singleton pattern</w:t>
      </w:r>
      <w:r w:rsidR="002D3517">
        <w:t xml:space="preserve"> in classes like the view managers</w:t>
      </w:r>
      <w:r w:rsidR="00E87294">
        <w:t>, which means an instance reference only needs to be sto</w:t>
      </w:r>
      <w:r w:rsidR="002D3517">
        <w:t>red within that class. Another reason is that the game’s persistent state exists in a database instead of the game’s system. So instead of storing state on the heap and referencing it through associations, a lot of information is only retrieved when it is needed and its lifespan is entirely on the stack.</w:t>
      </w:r>
    </w:p>
    <w:p w:rsidR="00E775F9" w:rsidRDefault="00E775F9" w:rsidP="004111CB">
      <w:r>
        <w:t xml:space="preserve">Another thing to note is that the </w:t>
      </w:r>
      <w:proofErr w:type="spellStart"/>
      <w:r>
        <w:t>DataAccess</w:t>
      </w:r>
      <w:proofErr w:type="spellEnd"/>
      <w:r>
        <w:t xml:space="preserve"> class has dependencies on both the DTO classes and the </w:t>
      </w:r>
      <w:proofErr w:type="spellStart"/>
      <w:r>
        <w:t>DomainClasses</w:t>
      </w:r>
      <w:proofErr w:type="spellEnd"/>
      <w:r>
        <w:t xml:space="preserve"> classes. This is because, while categorised as part of the model, the </w:t>
      </w:r>
      <w:proofErr w:type="spellStart"/>
      <w:r>
        <w:t>DataAccess</w:t>
      </w:r>
      <w:proofErr w:type="spellEnd"/>
      <w:r>
        <w:t xml:space="preserve"> exists more as a bridge between the view model and the real model, which is the database.</w:t>
      </w:r>
    </w:p>
    <w:p w:rsidR="0086099A" w:rsidRDefault="004E5CC3" w:rsidP="004E5CC3">
      <w:pPr>
        <w:pStyle w:val="Heading2"/>
      </w:pPr>
      <w:bookmarkStart w:id="23" w:name="_Toc498637847"/>
      <w:r>
        <w:t>4.8 Sequence Diagram</w:t>
      </w:r>
      <w:r w:rsidR="009656FB">
        <w:t>s</w:t>
      </w:r>
      <w:bookmarkEnd w:id="23"/>
    </w:p>
    <w:p w:rsidR="009656FB" w:rsidRDefault="00937E6C" w:rsidP="009656FB">
      <w:r>
        <w:t>To further help show how the classes interact with each other, a couple of sequence diagrams were created. The focus of these is to show how a user’s input moves between the view, view model and model.</w:t>
      </w:r>
    </w:p>
    <w:p w:rsidR="00937E6C" w:rsidRDefault="000E2484" w:rsidP="000E2484">
      <w:pPr>
        <w:jc w:val="center"/>
      </w:pPr>
      <w:r>
        <w:rPr>
          <w:noProof/>
        </w:rPr>
        <w:drawing>
          <wp:inline distT="0" distB="0" distL="0" distR="0">
            <wp:extent cx="5932864" cy="2330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TimTen\AppData\Local\Microsoft\Windows\INetCache\Content.Word\Login Sequence v2.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5932864" cy="2330450"/>
                    </a:xfrm>
                    <a:prstGeom prst="rect">
                      <a:avLst/>
                    </a:prstGeom>
                    <a:noFill/>
                    <a:ln>
                      <a:noFill/>
                    </a:ln>
                  </pic:spPr>
                </pic:pic>
              </a:graphicData>
            </a:graphic>
          </wp:inline>
        </w:drawing>
      </w:r>
    </w:p>
    <w:p w:rsidR="00937E6C" w:rsidRDefault="00937E6C" w:rsidP="00937E6C">
      <w:r>
        <w:t xml:space="preserve">This diagram shows the sequence involved in a player logging in. The </w:t>
      </w:r>
      <w:r w:rsidR="009E5DD7">
        <w:t xml:space="preserve">login </w:t>
      </w:r>
      <w:r>
        <w:t>view manager sends a message to the login manager informing it that the player is trying to log in. The login mana</w:t>
      </w:r>
      <w:r w:rsidR="000E2484">
        <w:t xml:space="preserve">ger then sends a message to the </w:t>
      </w:r>
      <w:proofErr w:type="spellStart"/>
      <w:r w:rsidR="000E2484">
        <w:t>JsnDrop</w:t>
      </w:r>
      <w:proofErr w:type="spellEnd"/>
      <w:r w:rsidR="000E2484">
        <w:t xml:space="preserve"> service</w:t>
      </w:r>
      <w:r>
        <w:t>, to</w:t>
      </w:r>
      <w:r w:rsidR="000E2484">
        <w:t xml:space="preserve"> find the player’s account. </w:t>
      </w:r>
      <w:proofErr w:type="spellStart"/>
      <w:r w:rsidR="000E2484">
        <w:t>JsnDrop</w:t>
      </w:r>
      <w:proofErr w:type="spellEnd"/>
      <w:r w:rsidR="000E2484">
        <w:t xml:space="preserve"> returns a player account data structure, which the login manager</w:t>
      </w:r>
      <w:r w:rsidR="009E5DD7">
        <w:t xml:space="preserve"> </w:t>
      </w:r>
      <w:r w:rsidR="000E2484">
        <w:t xml:space="preserve">uses for authentication. If the log in is successful, the login manger sends an update message back to the </w:t>
      </w:r>
      <w:proofErr w:type="spellStart"/>
      <w:r w:rsidR="000E2484">
        <w:t>JsnDrop</w:t>
      </w:r>
      <w:proofErr w:type="spellEnd"/>
      <w:r w:rsidR="000E2484">
        <w:t xml:space="preserve"> service so the log in is persistent</w:t>
      </w:r>
      <w:r w:rsidR="007938B8">
        <w:t xml:space="preserve"> and then sends the result back to the login view manager</w:t>
      </w:r>
      <w:r w:rsidR="000E2484">
        <w:t>.</w:t>
      </w:r>
      <w:r w:rsidR="009E5DD7">
        <w:t xml:space="preserve"> </w:t>
      </w:r>
      <w:r w:rsidR="000E2484">
        <w:t>Finally,</w:t>
      </w:r>
      <w:r w:rsidR="007938B8">
        <w:t xml:space="preserve"> the login view manager</w:t>
      </w:r>
      <w:r w:rsidR="000E2484">
        <w:t xml:space="preserve"> </w:t>
      </w:r>
      <w:r w:rsidR="009E5DD7">
        <w:t>sends a message to the primary view manager informing it of the successful login.</w:t>
      </w:r>
    </w:p>
    <w:p w:rsidR="00937E6C" w:rsidRDefault="00937E6C" w:rsidP="00937E6C">
      <w:pPr>
        <w:jc w:val="center"/>
      </w:pPr>
    </w:p>
    <w:p w:rsidR="00937E6C" w:rsidRDefault="00937E6C" w:rsidP="00937E6C">
      <w:r>
        <w:rPr>
          <w:noProof/>
        </w:rPr>
        <w:lastRenderedPageBreak/>
        <w:drawing>
          <wp:inline distT="0" distB="0" distL="0" distR="0">
            <wp:extent cx="5934075" cy="2261828"/>
            <wp:effectExtent l="0" t="0" r="0" b="57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TimTen\AppData\Local\Microsoft\Windows\INetCache\Content.Word\Move Sequence.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34075" cy="2261828"/>
                    </a:xfrm>
                    <a:prstGeom prst="rect">
                      <a:avLst/>
                    </a:prstGeom>
                    <a:noFill/>
                    <a:ln>
                      <a:noFill/>
                    </a:ln>
                  </pic:spPr>
                </pic:pic>
              </a:graphicData>
            </a:graphic>
          </wp:inline>
        </w:drawing>
      </w:r>
    </w:p>
    <w:p w:rsidR="009E5DD7" w:rsidRDefault="009E5DD7" w:rsidP="00937E6C">
      <w:r>
        <w:t>This diagram shows the sequence involved in a player moving through the game environment. The view manager receives the input and get the input manager to check it and the input manager creates a command instance to further handle the input. The view manager then tells the command to act. The command informs the game manager that a move command has been entered. The game manager gets the exit from the scene then gets the exit’s information from the data access.</w:t>
      </w:r>
      <w:r w:rsidR="00E731BB">
        <w:t xml:space="preserve"> After updating the local state, the game manager sends a message to the multiplayer manager so other active clients can be updated.</w:t>
      </w:r>
      <w:r>
        <w:t xml:space="preserve"> The result of this move action is sent back to the command, which passes it back to the view manager. The view manager then sends a message to the game view manager, informing it that it needs to update the game display.</w:t>
      </w:r>
    </w:p>
    <w:p w:rsidR="00A91F6D" w:rsidRDefault="00A91F6D" w:rsidP="00A91F6D">
      <w:pPr>
        <w:pStyle w:val="Heading1"/>
      </w:pPr>
      <w:bookmarkStart w:id="24" w:name="_Toc498637848"/>
      <w:r>
        <w:t>5. Multiplayer System Design</w:t>
      </w:r>
      <w:bookmarkEnd w:id="24"/>
    </w:p>
    <w:p w:rsidR="0078076B" w:rsidRDefault="00160C9A" w:rsidP="00A91F6D">
      <w:r>
        <w:t>In the transition from a single-player game to a multi-player game, two new areas of function</w:t>
      </w:r>
      <w:r w:rsidR="0078076B">
        <w:t>ality were added to the system.</w:t>
      </w:r>
    </w:p>
    <w:p w:rsidR="00DF0EC0" w:rsidRDefault="00160C9A" w:rsidP="0078076B">
      <w:pPr>
        <w:pStyle w:val="ListParagraph"/>
        <w:numPr>
          <w:ilvl w:val="0"/>
          <w:numId w:val="9"/>
        </w:numPr>
      </w:pPr>
      <w:r>
        <w:t>An HTTP base</w:t>
      </w:r>
      <w:r w:rsidR="0078076B">
        <w:t>d system</w:t>
      </w:r>
      <w:r w:rsidR="00DF0EC0">
        <w:t>, used to handle player account storage and logging in.</w:t>
      </w:r>
    </w:p>
    <w:p w:rsidR="00A91F6D" w:rsidRDefault="0078076B" w:rsidP="0078076B">
      <w:pPr>
        <w:pStyle w:val="ListParagraph"/>
        <w:numPr>
          <w:ilvl w:val="0"/>
          <w:numId w:val="9"/>
        </w:numPr>
      </w:pPr>
      <w:r>
        <w:t>A</w:t>
      </w:r>
      <w:r w:rsidR="00160C9A">
        <w:t xml:space="preserve"> MQTT </w:t>
      </w:r>
      <w:r w:rsidR="00DF0EC0">
        <w:t xml:space="preserve">based </w:t>
      </w:r>
      <w:r w:rsidR="00160C9A">
        <w:t>system</w:t>
      </w:r>
      <w:r w:rsidR="00DF0EC0">
        <w:t>, used to sync data between clients.</w:t>
      </w:r>
    </w:p>
    <w:p w:rsidR="00160C9A" w:rsidRDefault="00160C9A" w:rsidP="00160C9A">
      <w:pPr>
        <w:pStyle w:val="Heading2"/>
      </w:pPr>
      <w:bookmarkStart w:id="25" w:name="_Toc498637849"/>
      <w:r>
        <w:t>5.1 HTTP Login System</w:t>
      </w:r>
      <w:bookmarkEnd w:id="25"/>
    </w:p>
    <w:p w:rsidR="00B70CF1" w:rsidRDefault="00160C9A" w:rsidP="00160C9A">
      <w:r>
        <w:t>The new login system</w:t>
      </w:r>
      <w:r w:rsidR="00B70CF1">
        <w:t xml:space="preserve"> uses the </w:t>
      </w:r>
      <w:proofErr w:type="spellStart"/>
      <w:r w:rsidR="00B70CF1">
        <w:t>JSNDrop</w:t>
      </w:r>
      <w:proofErr w:type="spellEnd"/>
      <w:r w:rsidR="00B70CF1">
        <w:t xml:space="preserve"> service to share data with a web server. In the implementation, a new class, </w:t>
      </w:r>
      <w:proofErr w:type="spellStart"/>
      <w:r w:rsidR="00B70CF1">
        <w:t>JsonDrop</w:t>
      </w:r>
      <w:proofErr w:type="spellEnd"/>
      <w:r w:rsidR="00B70CF1">
        <w:t xml:space="preserve">, was created. This new class has similar responsibilities to the </w:t>
      </w:r>
      <w:proofErr w:type="spellStart"/>
      <w:r w:rsidR="00B70CF1">
        <w:t>DataAccess</w:t>
      </w:r>
      <w:proofErr w:type="spellEnd"/>
      <w:r w:rsidR="00B70CF1">
        <w:t xml:space="preserve"> class, but instead of </w:t>
      </w:r>
      <w:r w:rsidR="00425C61">
        <w:t xml:space="preserve">the </w:t>
      </w:r>
      <w:r w:rsidR="00B70CF1">
        <w:t>local storage, it provides an interface for the server-based storage.</w:t>
      </w:r>
    </w:p>
    <w:p w:rsidR="00425C61" w:rsidRDefault="007D3596" w:rsidP="00425C61">
      <w:pPr>
        <w:pStyle w:val="NoSpacing"/>
      </w:pPr>
      <w:r>
        <w:t>To</w:t>
      </w:r>
      <w:r w:rsidR="00425C61">
        <w:t xml:space="preserve"> keep track of whether a player account is online or offline, the player entity stored in the database has a Boolean flag to keep track of this state. This flag is switched on when the player logs ins, and is switched off when the player exits from the game menu and returns to the log in menu. If an account is flagged as online, then other clients will be prevented from allowing that account to log in.</w:t>
      </w:r>
    </w:p>
    <w:p w:rsidR="003375ED" w:rsidRDefault="003375ED" w:rsidP="00425C61">
      <w:pPr>
        <w:pStyle w:val="NoSpacing"/>
      </w:pPr>
    </w:p>
    <w:p w:rsidR="00425C61" w:rsidRDefault="00425C61" w:rsidP="00425C61">
      <w:pPr>
        <w:pStyle w:val="NoSpacing"/>
      </w:pPr>
      <w:r>
        <w:t xml:space="preserve">To prevent accounts from becoming permanently </w:t>
      </w:r>
      <w:r w:rsidR="003375ED">
        <w:t xml:space="preserve">stuck in an online state </w:t>
      </w:r>
      <w:r w:rsidR="007D3596">
        <w:t>due to</w:t>
      </w:r>
      <w:r w:rsidR="003375ED">
        <w:t xml:space="preserve"> </w:t>
      </w:r>
      <w:r>
        <w:t xml:space="preserve">situations where a client application ends unexpectedly without switching the </w:t>
      </w:r>
      <w:r w:rsidR="003375ED">
        <w:t xml:space="preserve">flag to offline, a secondary check was added. This secondary check has the </w:t>
      </w:r>
      <w:r w:rsidR="007D3596">
        <w:t xml:space="preserve">logged in </w:t>
      </w:r>
      <w:r w:rsidR="003375ED">
        <w:t xml:space="preserve">clients </w:t>
      </w:r>
      <w:r w:rsidR="007D3596">
        <w:t>update</w:t>
      </w:r>
      <w:r w:rsidR="003375ED">
        <w:t xml:space="preserve"> the server </w:t>
      </w:r>
      <w:r w:rsidR="007D3596">
        <w:t xml:space="preserve">at </w:t>
      </w:r>
      <w:r w:rsidR="003375ED">
        <w:t>minute</w:t>
      </w:r>
      <w:r w:rsidR="007D3596">
        <w:t xml:space="preserve"> intervals</w:t>
      </w:r>
      <w:r w:rsidR="003375ED">
        <w:t xml:space="preserve">, </w:t>
      </w:r>
      <w:r w:rsidR="007D3596">
        <w:t>storing</w:t>
      </w:r>
      <w:r w:rsidR="003375ED">
        <w:t xml:space="preserve"> the time that the </w:t>
      </w:r>
      <w:r w:rsidR="007D3596">
        <w:t>update</w:t>
      </w:r>
      <w:r w:rsidR="003375ED">
        <w:t xml:space="preserve"> happened. In the case of a client application unexpectedly ending, the server will stop receiving these updates. </w:t>
      </w:r>
      <w:r w:rsidR="007D3596">
        <w:t>When a client makes a login attempt, it will ignore the previous online flag, provided this last update time happened over a minute before the login attempt.</w:t>
      </w:r>
    </w:p>
    <w:p w:rsidR="007D3596" w:rsidRDefault="007D3596" w:rsidP="00425C61">
      <w:pPr>
        <w:pStyle w:val="NoSpacing"/>
      </w:pPr>
    </w:p>
    <w:p w:rsidR="007D3596" w:rsidRDefault="007D3596" w:rsidP="00425C61">
      <w:pPr>
        <w:pStyle w:val="NoSpacing"/>
      </w:pPr>
      <w:r w:rsidRPr="007D3596">
        <w:t>Wi</w:t>
      </w:r>
      <w:r>
        <w:t>th the player account information now stored on the server, the only reason for player information to be stored locally is to keep track of saved games. Because of this, fields like username and password can be removed altogether.</w:t>
      </w:r>
    </w:p>
    <w:p w:rsidR="00425C61" w:rsidRPr="00425C61" w:rsidRDefault="00425C61" w:rsidP="00425C61">
      <w:pPr>
        <w:pStyle w:val="NoSpacing"/>
      </w:pPr>
    </w:p>
    <w:p w:rsidR="00160C9A" w:rsidRDefault="00160C9A" w:rsidP="00160C9A">
      <w:pPr>
        <w:pStyle w:val="Heading2"/>
      </w:pPr>
      <w:bookmarkStart w:id="26" w:name="_Toc498637850"/>
      <w:r w:rsidRPr="00160C9A">
        <w:t>5.2 MQTT Client Syncing</w:t>
      </w:r>
      <w:bookmarkEnd w:id="26"/>
    </w:p>
    <w:p w:rsidR="0016633F" w:rsidRDefault="0016633F" w:rsidP="0016633F">
      <w:r>
        <w:t xml:space="preserve">To allow players to see each other in the game world, the clients need a way to sync data between themselves. This functionality has been implemented using the MQTT protocol. The implementation uses a new class, </w:t>
      </w:r>
      <w:proofErr w:type="spellStart"/>
      <w:r>
        <w:t>MultiplayerManager</w:t>
      </w:r>
      <w:proofErr w:type="spellEnd"/>
      <w:r>
        <w:t xml:space="preserve">, which is part of the </w:t>
      </w:r>
      <w:proofErr w:type="spellStart"/>
      <w:r>
        <w:t>ViewModel</w:t>
      </w:r>
      <w:proofErr w:type="spellEnd"/>
      <w:r>
        <w:t xml:space="preserve">. This class uses </w:t>
      </w:r>
      <w:r w:rsidR="00516FC4">
        <w:t xml:space="preserve">the </w:t>
      </w:r>
      <w:r w:rsidR="00516FC4" w:rsidRPr="00516FC4">
        <w:t>M2Mqtt Project - MQTT Client Library</w:t>
      </w:r>
      <w:r w:rsidR="00516FC4">
        <w:t xml:space="preserve"> to send messages between clients.</w:t>
      </w:r>
    </w:p>
    <w:p w:rsidR="0078076B" w:rsidRDefault="0078076B" w:rsidP="0016633F">
      <w:r>
        <w:t xml:space="preserve">The </w:t>
      </w:r>
      <w:proofErr w:type="spellStart"/>
      <w:r>
        <w:t>MultiplayerManager</w:t>
      </w:r>
      <w:proofErr w:type="spellEnd"/>
      <w:r>
        <w:t xml:space="preserve"> maintains a list of Usernames that it is </w:t>
      </w:r>
      <w:r>
        <w:t xml:space="preserve">currently </w:t>
      </w:r>
      <w:r>
        <w:t>receiving messages from</w:t>
      </w:r>
      <w:r>
        <w:t>. This data also includes which room they last moved to, which</w:t>
      </w:r>
      <w:r>
        <w:t xml:space="preserve"> can be used to map</w:t>
      </w:r>
      <w:r>
        <w:t xml:space="preserve"> out</w:t>
      </w:r>
      <w:r>
        <w:t xml:space="preserve"> where every online player is within the game world.</w:t>
      </w:r>
    </w:p>
    <w:p w:rsidR="0078076B" w:rsidRDefault="0078076B" w:rsidP="0016633F">
      <w:r>
        <w:t xml:space="preserve">When a player starts a game, moves between scenes or leaves a game, the </w:t>
      </w:r>
      <w:proofErr w:type="spellStart"/>
      <w:r>
        <w:t>MultiplayerManager</w:t>
      </w:r>
      <w:proofErr w:type="spellEnd"/>
      <w:r>
        <w:t xml:space="preserve"> sends a message to any other online client</w:t>
      </w:r>
      <w:r>
        <w:t>s to inform them of the change.</w:t>
      </w:r>
    </w:p>
    <w:tbl>
      <w:tblPr>
        <w:tblStyle w:val="TableGrid"/>
        <w:tblW w:w="0" w:type="auto"/>
        <w:tblLook w:val="04A0" w:firstRow="1" w:lastRow="0" w:firstColumn="1" w:lastColumn="0" w:noHBand="0" w:noVBand="1"/>
      </w:tblPr>
      <w:tblGrid>
        <w:gridCol w:w="3116"/>
        <w:gridCol w:w="3117"/>
        <w:gridCol w:w="3117"/>
      </w:tblGrid>
      <w:tr w:rsidR="0078076B" w:rsidTr="0078076B">
        <w:tc>
          <w:tcPr>
            <w:tcW w:w="3116" w:type="dxa"/>
            <w:tcBorders>
              <w:top w:val="nil"/>
              <w:left w:val="nil"/>
              <w:bottom w:val="single" w:sz="4" w:space="0" w:color="auto"/>
              <w:right w:val="nil"/>
            </w:tcBorders>
          </w:tcPr>
          <w:p w:rsidR="0078076B" w:rsidRPr="0078076B" w:rsidRDefault="0078076B" w:rsidP="0016633F">
            <w:pPr>
              <w:rPr>
                <w:b/>
              </w:rPr>
            </w:pPr>
            <w:r w:rsidRPr="0078076B">
              <w:rPr>
                <w:b/>
              </w:rPr>
              <w:t>Message</w:t>
            </w:r>
          </w:p>
        </w:tc>
        <w:tc>
          <w:tcPr>
            <w:tcW w:w="3117" w:type="dxa"/>
            <w:tcBorders>
              <w:top w:val="nil"/>
              <w:left w:val="nil"/>
              <w:bottom w:val="single" w:sz="4" w:space="0" w:color="auto"/>
              <w:right w:val="nil"/>
            </w:tcBorders>
          </w:tcPr>
          <w:p w:rsidR="0078076B" w:rsidRPr="0078076B" w:rsidRDefault="0078076B" w:rsidP="0016633F">
            <w:pPr>
              <w:rPr>
                <w:b/>
              </w:rPr>
            </w:pPr>
            <w:r w:rsidRPr="0078076B">
              <w:rPr>
                <w:b/>
              </w:rPr>
              <w:t>Sent When</w:t>
            </w:r>
          </w:p>
        </w:tc>
        <w:tc>
          <w:tcPr>
            <w:tcW w:w="3117" w:type="dxa"/>
            <w:tcBorders>
              <w:top w:val="nil"/>
              <w:left w:val="nil"/>
              <w:bottom w:val="single" w:sz="4" w:space="0" w:color="auto"/>
              <w:right w:val="nil"/>
            </w:tcBorders>
          </w:tcPr>
          <w:p w:rsidR="0078076B" w:rsidRPr="0078076B" w:rsidRDefault="0078076B" w:rsidP="0016633F">
            <w:pPr>
              <w:rPr>
                <w:b/>
              </w:rPr>
            </w:pPr>
            <w:r w:rsidRPr="0078076B">
              <w:rPr>
                <w:b/>
              </w:rPr>
              <w:t>Response</w:t>
            </w:r>
          </w:p>
        </w:tc>
      </w:tr>
      <w:tr w:rsidR="0078076B" w:rsidTr="0078076B">
        <w:tc>
          <w:tcPr>
            <w:tcW w:w="3116" w:type="dxa"/>
            <w:tcBorders>
              <w:top w:val="single" w:sz="4" w:space="0" w:color="auto"/>
            </w:tcBorders>
          </w:tcPr>
          <w:p w:rsidR="0078076B" w:rsidRDefault="0078076B" w:rsidP="0016633F">
            <w:r>
              <w:t>JOIN message</w:t>
            </w:r>
          </w:p>
        </w:tc>
        <w:tc>
          <w:tcPr>
            <w:tcW w:w="3117" w:type="dxa"/>
            <w:tcBorders>
              <w:top w:val="single" w:sz="4" w:space="0" w:color="auto"/>
            </w:tcBorders>
          </w:tcPr>
          <w:p w:rsidR="0078076B" w:rsidRDefault="0078076B" w:rsidP="0016633F">
            <w:r>
              <w:t>A player starts a new game</w:t>
            </w:r>
          </w:p>
        </w:tc>
        <w:tc>
          <w:tcPr>
            <w:tcW w:w="3117" w:type="dxa"/>
            <w:tcBorders>
              <w:top w:val="single" w:sz="4" w:space="0" w:color="auto"/>
            </w:tcBorders>
          </w:tcPr>
          <w:p w:rsidR="0078076B" w:rsidRDefault="0078076B" w:rsidP="0016633F">
            <w:r>
              <w:t>Send an UPDATE message</w:t>
            </w:r>
          </w:p>
        </w:tc>
      </w:tr>
      <w:tr w:rsidR="0078076B" w:rsidTr="0078076B">
        <w:tc>
          <w:tcPr>
            <w:tcW w:w="3116" w:type="dxa"/>
          </w:tcPr>
          <w:p w:rsidR="0078076B" w:rsidRDefault="0078076B" w:rsidP="0016633F">
            <w:r>
              <w:t>UPDATE message</w:t>
            </w:r>
          </w:p>
        </w:tc>
        <w:tc>
          <w:tcPr>
            <w:tcW w:w="3117" w:type="dxa"/>
          </w:tcPr>
          <w:p w:rsidR="0078076B" w:rsidRDefault="0078076B" w:rsidP="0016633F">
            <w:r>
              <w:t>A client needs to share player’s position</w:t>
            </w:r>
          </w:p>
        </w:tc>
        <w:tc>
          <w:tcPr>
            <w:tcW w:w="3117" w:type="dxa"/>
          </w:tcPr>
          <w:p w:rsidR="0078076B" w:rsidRDefault="0078076B" w:rsidP="0016633F">
            <w:r>
              <w:t>Log the player and their position</w:t>
            </w:r>
          </w:p>
        </w:tc>
      </w:tr>
      <w:tr w:rsidR="0078076B" w:rsidTr="0078076B">
        <w:tc>
          <w:tcPr>
            <w:tcW w:w="3116" w:type="dxa"/>
          </w:tcPr>
          <w:p w:rsidR="0078076B" w:rsidRDefault="0078076B" w:rsidP="0016633F">
            <w:r>
              <w:t>LEAVE message</w:t>
            </w:r>
          </w:p>
        </w:tc>
        <w:tc>
          <w:tcPr>
            <w:tcW w:w="3117" w:type="dxa"/>
          </w:tcPr>
          <w:p w:rsidR="0078076B" w:rsidRDefault="0078076B" w:rsidP="0016633F">
            <w:r>
              <w:t>A player ends their game</w:t>
            </w:r>
          </w:p>
        </w:tc>
        <w:tc>
          <w:tcPr>
            <w:tcW w:w="3117" w:type="dxa"/>
          </w:tcPr>
          <w:p w:rsidR="0078076B" w:rsidRDefault="0078076B" w:rsidP="0016633F">
            <w:r>
              <w:t>Remove the player from the player log</w:t>
            </w:r>
          </w:p>
        </w:tc>
      </w:tr>
    </w:tbl>
    <w:p w:rsidR="0078076B" w:rsidRDefault="0078076B" w:rsidP="0016633F"/>
    <w:p w:rsidR="002960CD" w:rsidRDefault="002960CD" w:rsidP="004E5CC3">
      <w:pPr>
        <w:pStyle w:val="Heading1"/>
      </w:pPr>
      <w:bookmarkStart w:id="27" w:name="_Toc498637851"/>
      <w:r>
        <w:t>6. Using the Device’s Sensor</w:t>
      </w:r>
      <w:bookmarkEnd w:id="27"/>
    </w:p>
    <w:p w:rsidR="002960CD" w:rsidRDefault="002960CD" w:rsidP="002960CD">
      <w:r>
        <w:t xml:space="preserve">As part of the final requirements, the game </w:t>
      </w:r>
      <w:r w:rsidR="009F6949">
        <w:t>needs to use one of the sensors commonly found on a mobile phone device.</w:t>
      </w:r>
    </w:p>
    <w:p w:rsidR="009F6949" w:rsidRDefault="009F6949" w:rsidP="002960CD">
      <w:r>
        <w:t>For this implementation, the accelerometer was used. If the player flicks their phone and the speed exceeds the threshold set within the system, depending on what view is active, a command will execute.</w:t>
      </w:r>
    </w:p>
    <w:p w:rsidR="009F6949" w:rsidRDefault="009F6949" w:rsidP="002960CD">
      <w:r>
        <w:t>If the game menu view is active, the game will log the player out and return to the login menu.</w:t>
      </w:r>
      <w:r w:rsidR="00D66E93">
        <w:t xml:space="preserve"> The same as if the player had typed “exit”.</w:t>
      </w:r>
      <w:r>
        <w:br/>
        <w:t>If the help view is active, t</w:t>
      </w:r>
      <w:r w:rsidR="00D66E93">
        <w:t>he game will close the help menu and return to the last view. The same as if the player had typed “close”.</w:t>
      </w:r>
    </w:p>
    <w:p w:rsidR="00BF3853" w:rsidRPr="002960CD" w:rsidRDefault="00BF3853" w:rsidP="002960CD">
      <w:r>
        <w:t xml:space="preserve">Note: </w:t>
      </w:r>
      <w:r w:rsidR="005F165A">
        <w:t>For</w:t>
      </w:r>
      <w:r>
        <w:t xml:space="preserve"> this functionality to be operated correctly, an actual </w:t>
      </w:r>
      <w:r w:rsidR="005F165A">
        <w:t>Android</w:t>
      </w:r>
      <w:r>
        <w:t xml:space="preserve"> device was used. The Android emulator used during development, </w:t>
      </w:r>
      <w:proofErr w:type="spellStart"/>
      <w:r>
        <w:t>BlueStacks</w:t>
      </w:r>
      <w:proofErr w:type="spellEnd"/>
      <w:r>
        <w:t xml:space="preserve">, did not </w:t>
      </w:r>
      <w:r w:rsidR="005F165A">
        <w:t>feature a toolset robust enough to execute any of these commands.</w:t>
      </w:r>
      <w:bookmarkStart w:id="28" w:name="_GoBack"/>
      <w:bookmarkEnd w:id="28"/>
    </w:p>
    <w:p w:rsidR="000B508B" w:rsidRDefault="000B508B">
      <w:pPr>
        <w:rPr>
          <w:rFonts w:asciiTheme="majorHAnsi" w:eastAsiaTheme="majorEastAsia" w:hAnsiTheme="majorHAnsi" w:cstheme="majorBidi"/>
          <w:color w:val="2F5496" w:themeColor="accent1" w:themeShade="BF"/>
          <w:sz w:val="32"/>
          <w:szCs w:val="32"/>
        </w:rPr>
      </w:pPr>
      <w:r>
        <w:br w:type="page"/>
      </w:r>
    </w:p>
    <w:p w:rsidR="00856938" w:rsidRDefault="002960CD" w:rsidP="004E5CC3">
      <w:pPr>
        <w:pStyle w:val="Heading1"/>
      </w:pPr>
      <w:bookmarkStart w:id="29" w:name="_Toc498637852"/>
      <w:r>
        <w:lastRenderedPageBreak/>
        <w:t>7</w:t>
      </w:r>
      <w:r w:rsidR="00E1698D">
        <w:t>. Summary of Development Process</w:t>
      </w:r>
      <w:bookmarkEnd w:id="29"/>
    </w:p>
    <w:p w:rsidR="00E1698D" w:rsidRDefault="00E1698D" w:rsidP="004E5CC3">
      <w:pPr>
        <w:pStyle w:val="Heading2"/>
      </w:pPr>
      <w:bookmarkStart w:id="30" w:name="_Toc496650923"/>
      <w:bookmarkStart w:id="31" w:name="_Toc498637853"/>
      <w:r>
        <w:t>Milestone One</w:t>
      </w:r>
      <w:bookmarkEnd w:id="30"/>
      <w:bookmarkEnd w:id="31"/>
    </w:p>
    <w:p w:rsidR="00E1698D" w:rsidRDefault="00E1698D" w:rsidP="00E1698D">
      <w:r>
        <w:t>For the first milestone, the game concept was developed and then a user interface and prototype game system were implemented in the Unity game engine. The development for this work is covered in sections 2 and 3, as well as the subsections 4.1, 4.2, 4.3 and 4.4.</w:t>
      </w:r>
    </w:p>
    <w:p w:rsidR="00E1698D" w:rsidRDefault="00E1698D" w:rsidP="004E5CC3">
      <w:pPr>
        <w:pStyle w:val="Heading2"/>
      </w:pPr>
      <w:bookmarkStart w:id="32" w:name="_Toc496650924"/>
      <w:bookmarkStart w:id="33" w:name="_Toc498637854"/>
      <w:r>
        <w:t>Milestone Two</w:t>
      </w:r>
      <w:bookmarkEnd w:id="32"/>
      <w:bookmarkEnd w:id="33"/>
    </w:p>
    <w:p w:rsidR="00E1698D" w:rsidRDefault="00E1698D" w:rsidP="00E1698D">
      <w:r>
        <w:t xml:space="preserve">For the second milestone </w:t>
      </w:r>
      <w:r w:rsidR="00707585">
        <w:t xml:space="preserve">the key development was the addition of account management within the game system. This involved the addition of </w:t>
      </w:r>
      <w:proofErr w:type="gramStart"/>
      <w:r>
        <w:t>a number of</w:t>
      </w:r>
      <w:proofErr w:type="gramEnd"/>
      <w:r>
        <w:t xml:space="preserve"> new screens to the user interface, to</w:t>
      </w:r>
      <w:r w:rsidR="00707585">
        <w:t xml:space="preserve"> allow a user to access these new features, and classes to control the behaviour behind these screens.</w:t>
      </w:r>
      <w:r>
        <w:t xml:space="preserve"> A database was </w:t>
      </w:r>
      <w:r w:rsidR="00707585">
        <w:t xml:space="preserve">also </w:t>
      </w:r>
      <w:r>
        <w:t>developed and implemented</w:t>
      </w:r>
      <w:r w:rsidR="00707585">
        <w:t>, not only to store this new user information, but also</w:t>
      </w:r>
      <w:r>
        <w:t xml:space="preserve"> as a data storage for the </w:t>
      </w:r>
      <w:r w:rsidR="00707585">
        <w:t xml:space="preserve">entire </w:t>
      </w:r>
      <w:r>
        <w:t>game</w:t>
      </w:r>
      <w:r w:rsidR="00707585">
        <w:t xml:space="preserve"> system. Another </w:t>
      </w:r>
      <w:r w:rsidR="00D37EE4">
        <w:t>new</w:t>
      </w:r>
      <w:r w:rsidR="00707585">
        <w:t xml:space="preserve"> development </w:t>
      </w:r>
      <w:r w:rsidR="00D37EE4">
        <w:t>was to model the system</w:t>
      </w:r>
      <w:r w:rsidR="00707585">
        <w:t xml:space="preserve"> in more detail, which led to changes in the existing codebase, changing the way some classes operate and adding new classes where needed.</w:t>
      </w:r>
    </w:p>
    <w:p w:rsidR="006A30DD" w:rsidRDefault="006A30DD" w:rsidP="00E1698D">
      <w:r>
        <w:t>During this development changes were made to the screen designs in section 3 and the diagrams</w:t>
      </w:r>
      <w:r w:rsidR="003A6260">
        <w:t xml:space="preserve"> in subsections 4.1 and 4.4.</w:t>
      </w:r>
    </w:p>
    <w:p w:rsidR="003A6260" w:rsidRDefault="003A6260" w:rsidP="00E1698D">
      <w:r>
        <w:t>New sections added to this report for milestone two are the subsections 4.5, which describes the new data model and subsections 4.6, 4.7 and 4.8, which describe class responsibilities and interactions.</w:t>
      </w:r>
    </w:p>
    <w:p w:rsidR="00C845B6" w:rsidRDefault="000B508B" w:rsidP="000B508B">
      <w:pPr>
        <w:pStyle w:val="Heading2"/>
      </w:pPr>
      <w:bookmarkStart w:id="34" w:name="_Toc498637855"/>
      <w:r>
        <w:t>Milestone Three</w:t>
      </w:r>
      <w:bookmarkEnd w:id="34"/>
    </w:p>
    <w:p w:rsidR="000B508B" w:rsidRDefault="000B508B" w:rsidP="000B508B">
      <w:r>
        <w:t>For the third milestone, the key development was the multi-user functionality. This</w:t>
      </w:r>
      <w:r w:rsidR="00A577A6">
        <w:t xml:space="preserve"> development</w:t>
      </w:r>
      <w:r>
        <w:t xml:space="preserve"> is primarily </w:t>
      </w:r>
      <w:r w:rsidR="00A577A6">
        <w:t>documented in the newly added section 5.</w:t>
      </w:r>
    </w:p>
    <w:p w:rsidR="00A577A6" w:rsidRDefault="00A577A6" w:rsidP="000B508B">
      <w:r>
        <w:t>A secondary development was the addition of device sensor functionality, which is documented in the newly added section 6.</w:t>
      </w:r>
    </w:p>
    <w:p w:rsidR="00A577A6" w:rsidRPr="000B508B" w:rsidRDefault="00A577A6" w:rsidP="000B508B">
      <w:r>
        <w:t>To reflect changes made to the system’s structure and the way processes operate during this development, the various diagrams in section 4 were updated to show newly added classes.</w:t>
      </w:r>
    </w:p>
    <w:sectPr w:rsidR="00A577A6" w:rsidRPr="000B50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34834"/>
    <w:multiLevelType w:val="hybridMultilevel"/>
    <w:tmpl w:val="3CBE9D80"/>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8524A73"/>
    <w:multiLevelType w:val="hybridMultilevel"/>
    <w:tmpl w:val="2700964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1D904417"/>
    <w:multiLevelType w:val="hybridMultilevel"/>
    <w:tmpl w:val="63948FF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0D54B00"/>
    <w:multiLevelType w:val="hybridMultilevel"/>
    <w:tmpl w:val="19ECD3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C3E70BC"/>
    <w:multiLevelType w:val="hybridMultilevel"/>
    <w:tmpl w:val="4272937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43DF022F"/>
    <w:multiLevelType w:val="hybridMultilevel"/>
    <w:tmpl w:val="AFF6185A"/>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513410F9"/>
    <w:multiLevelType w:val="hybridMultilevel"/>
    <w:tmpl w:val="8BE663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4DF3DBF"/>
    <w:multiLevelType w:val="hybridMultilevel"/>
    <w:tmpl w:val="122ECD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5A6925F7"/>
    <w:multiLevelType w:val="hybridMultilevel"/>
    <w:tmpl w:val="80B416D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CBF4DFA"/>
    <w:multiLevelType w:val="hybridMultilevel"/>
    <w:tmpl w:val="4A761F5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0"/>
  </w:num>
  <w:num w:numId="2">
    <w:abstractNumId w:val="6"/>
  </w:num>
  <w:num w:numId="3">
    <w:abstractNumId w:val="8"/>
  </w:num>
  <w:num w:numId="4">
    <w:abstractNumId w:val="5"/>
  </w:num>
  <w:num w:numId="5">
    <w:abstractNumId w:val="2"/>
  </w:num>
  <w:num w:numId="6">
    <w:abstractNumId w:val="3"/>
  </w:num>
  <w:num w:numId="7">
    <w:abstractNumId w:val="1"/>
  </w:num>
  <w:num w:numId="8">
    <w:abstractNumId w:val="4"/>
  </w:num>
  <w:num w:numId="9">
    <w:abstractNumId w:val="7"/>
  </w:num>
  <w:num w:numId="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exMDcwsjAyNbQwMzVV0lEKTi0uzszPAykwNKgFADEEt0AtAAAA"/>
  </w:docVars>
  <w:rsids>
    <w:rsidRoot w:val="004317A9"/>
    <w:rsid w:val="00012E3A"/>
    <w:rsid w:val="00017746"/>
    <w:rsid w:val="00024B05"/>
    <w:rsid w:val="0003116B"/>
    <w:rsid w:val="00060575"/>
    <w:rsid w:val="000B227E"/>
    <w:rsid w:val="000B508B"/>
    <w:rsid w:val="000C7FF3"/>
    <w:rsid w:val="000D101D"/>
    <w:rsid w:val="000E2484"/>
    <w:rsid w:val="001229E0"/>
    <w:rsid w:val="00131AC4"/>
    <w:rsid w:val="00160C9A"/>
    <w:rsid w:val="001649C8"/>
    <w:rsid w:val="0016633F"/>
    <w:rsid w:val="001A710B"/>
    <w:rsid w:val="001B141D"/>
    <w:rsid w:val="001C16B1"/>
    <w:rsid w:val="001F7DE5"/>
    <w:rsid w:val="0024273B"/>
    <w:rsid w:val="002613C1"/>
    <w:rsid w:val="002938EE"/>
    <w:rsid w:val="002960CD"/>
    <w:rsid w:val="002B34A7"/>
    <w:rsid w:val="002D06B2"/>
    <w:rsid w:val="002D3517"/>
    <w:rsid w:val="00321150"/>
    <w:rsid w:val="00326F83"/>
    <w:rsid w:val="00327BA5"/>
    <w:rsid w:val="003375ED"/>
    <w:rsid w:val="00372F47"/>
    <w:rsid w:val="003A6260"/>
    <w:rsid w:val="003E3626"/>
    <w:rsid w:val="004111CB"/>
    <w:rsid w:val="00415128"/>
    <w:rsid w:val="00425C61"/>
    <w:rsid w:val="004317A9"/>
    <w:rsid w:val="00445630"/>
    <w:rsid w:val="004477AE"/>
    <w:rsid w:val="00451CDB"/>
    <w:rsid w:val="00461EAF"/>
    <w:rsid w:val="004664F6"/>
    <w:rsid w:val="00472983"/>
    <w:rsid w:val="00492D8C"/>
    <w:rsid w:val="004D1B18"/>
    <w:rsid w:val="004D5BDC"/>
    <w:rsid w:val="004E5CC3"/>
    <w:rsid w:val="004F30E6"/>
    <w:rsid w:val="00505091"/>
    <w:rsid w:val="00507AFF"/>
    <w:rsid w:val="00516FC4"/>
    <w:rsid w:val="0053568E"/>
    <w:rsid w:val="00553076"/>
    <w:rsid w:val="00570245"/>
    <w:rsid w:val="005733DE"/>
    <w:rsid w:val="005F165A"/>
    <w:rsid w:val="00603BB9"/>
    <w:rsid w:val="00612505"/>
    <w:rsid w:val="00615593"/>
    <w:rsid w:val="00640F86"/>
    <w:rsid w:val="0066634D"/>
    <w:rsid w:val="006A30DD"/>
    <w:rsid w:val="006A7DE1"/>
    <w:rsid w:val="006B64A4"/>
    <w:rsid w:val="006C16C6"/>
    <w:rsid w:val="00700DC3"/>
    <w:rsid w:val="0070530B"/>
    <w:rsid w:val="00707585"/>
    <w:rsid w:val="00715F6B"/>
    <w:rsid w:val="0072277E"/>
    <w:rsid w:val="007411B1"/>
    <w:rsid w:val="00743371"/>
    <w:rsid w:val="00755A38"/>
    <w:rsid w:val="00776393"/>
    <w:rsid w:val="0078076B"/>
    <w:rsid w:val="00783A2F"/>
    <w:rsid w:val="007938B8"/>
    <w:rsid w:val="007C1002"/>
    <w:rsid w:val="007C1C5B"/>
    <w:rsid w:val="007C53F0"/>
    <w:rsid w:val="007D3596"/>
    <w:rsid w:val="007E18C8"/>
    <w:rsid w:val="007E64B8"/>
    <w:rsid w:val="007F1D7F"/>
    <w:rsid w:val="00834F61"/>
    <w:rsid w:val="0083597C"/>
    <w:rsid w:val="00840520"/>
    <w:rsid w:val="00856938"/>
    <w:rsid w:val="0086099A"/>
    <w:rsid w:val="00883214"/>
    <w:rsid w:val="0089204F"/>
    <w:rsid w:val="008951A0"/>
    <w:rsid w:val="008D7277"/>
    <w:rsid w:val="008E076E"/>
    <w:rsid w:val="00912660"/>
    <w:rsid w:val="00930EEA"/>
    <w:rsid w:val="009371A3"/>
    <w:rsid w:val="00937E6C"/>
    <w:rsid w:val="0095491A"/>
    <w:rsid w:val="0095723F"/>
    <w:rsid w:val="009656FB"/>
    <w:rsid w:val="00971470"/>
    <w:rsid w:val="009751CB"/>
    <w:rsid w:val="009771FC"/>
    <w:rsid w:val="00986D88"/>
    <w:rsid w:val="00996A38"/>
    <w:rsid w:val="00996AF0"/>
    <w:rsid w:val="009C2AC9"/>
    <w:rsid w:val="009D030B"/>
    <w:rsid w:val="009E5DD7"/>
    <w:rsid w:val="009F6949"/>
    <w:rsid w:val="00A454DD"/>
    <w:rsid w:val="00A577A6"/>
    <w:rsid w:val="00A7098C"/>
    <w:rsid w:val="00A8471C"/>
    <w:rsid w:val="00A91F6D"/>
    <w:rsid w:val="00A956FC"/>
    <w:rsid w:val="00AB2AE2"/>
    <w:rsid w:val="00AC6942"/>
    <w:rsid w:val="00AD5EBC"/>
    <w:rsid w:val="00AE28BE"/>
    <w:rsid w:val="00B17C9A"/>
    <w:rsid w:val="00B206F7"/>
    <w:rsid w:val="00B60798"/>
    <w:rsid w:val="00B70CF1"/>
    <w:rsid w:val="00B71009"/>
    <w:rsid w:val="00BC2A58"/>
    <w:rsid w:val="00BF3853"/>
    <w:rsid w:val="00C31E51"/>
    <w:rsid w:val="00C36742"/>
    <w:rsid w:val="00C605E5"/>
    <w:rsid w:val="00C6252A"/>
    <w:rsid w:val="00C62DCB"/>
    <w:rsid w:val="00C75D69"/>
    <w:rsid w:val="00C845B6"/>
    <w:rsid w:val="00CD29AD"/>
    <w:rsid w:val="00CD6859"/>
    <w:rsid w:val="00CE0081"/>
    <w:rsid w:val="00CF0185"/>
    <w:rsid w:val="00D37EE4"/>
    <w:rsid w:val="00D500E0"/>
    <w:rsid w:val="00D66E93"/>
    <w:rsid w:val="00D85974"/>
    <w:rsid w:val="00DC1CDE"/>
    <w:rsid w:val="00DF0EC0"/>
    <w:rsid w:val="00E108AD"/>
    <w:rsid w:val="00E1698D"/>
    <w:rsid w:val="00E228AE"/>
    <w:rsid w:val="00E25D97"/>
    <w:rsid w:val="00E34CB8"/>
    <w:rsid w:val="00E359B4"/>
    <w:rsid w:val="00E367D8"/>
    <w:rsid w:val="00E5235C"/>
    <w:rsid w:val="00E731BB"/>
    <w:rsid w:val="00E775F9"/>
    <w:rsid w:val="00E87294"/>
    <w:rsid w:val="00E95633"/>
    <w:rsid w:val="00EE3882"/>
    <w:rsid w:val="00F428FE"/>
    <w:rsid w:val="00F61EFC"/>
    <w:rsid w:val="00F77E04"/>
    <w:rsid w:val="00FA1C60"/>
    <w:rsid w:val="00FA50E2"/>
    <w:rsid w:val="00FC06F1"/>
    <w:rsid w:val="00FE19E3"/>
    <w:rsid w:val="00FE3792"/>
    <w:rsid w:val="00FE41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351AE"/>
  <w15:chartTrackingRefBased/>
  <w15:docId w15:val="{DBE92169-1CE1-480C-B1DC-411DD619A8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NZ"/>
    </w:rPr>
  </w:style>
  <w:style w:type="paragraph" w:styleId="Heading1">
    <w:name w:val="heading 1"/>
    <w:basedOn w:val="Normal"/>
    <w:next w:val="Normal"/>
    <w:link w:val="Heading1Char"/>
    <w:uiPriority w:val="9"/>
    <w:qFormat/>
    <w:rsid w:val="004317A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6A3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664F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317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317A9"/>
    <w:rPr>
      <w:rFonts w:asciiTheme="majorHAnsi" w:eastAsiaTheme="majorEastAsia" w:hAnsiTheme="majorHAnsi" w:cstheme="majorBidi"/>
      <w:spacing w:val="-10"/>
      <w:kern w:val="28"/>
      <w:sz w:val="56"/>
      <w:szCs w:val="56"/>
      <w:lang w:val="en-NZ"/>
    </w:rPr>
  </w:style>
  <w:style w:type="character" w:customStyle="1" w:styleId="Heading1Char">
    <w:name w:val="Heading 1 Char"/>
    <w:basedOn w:val="DefaultParagraphFont"/>
    <w:link w:val="Heading1"/>
    <w:uiPriority w:val="9"/>
    <w:rsid w:val="004317A9"/>
    <w:rPr>
      <w:rFonts w:asciiTheme="majorHAnsi" w:eastAsiaTheme="majorEastAsia" w:hAnsiTheme="majorHAnsi" w:cstheme="majorBidi"/>
      <w:color w:val="2F5496" w:themeColor="accent1" w:themeShade="BF"/>
      <w:sz w:val="32"/>
      <w:szCs w:val="32"/>
      <w:lang w:val="en-NZ"/>
    </w:rPr>
  </w:style>
  <w:style w:type="paragraph" w:styleId="TOCHeading">
    <w:name w:val="TOC Heading"/>
    <w:basedOn w:val="Heading1"/>
    <w:next w:val="Normal"/>
    <w:uiPriority w:val="39"/>
    <w:unhideWhenUsed/>
    <w:qFormat/>
    <w:rsid w:val="004317A9"/>
    <w:pPr>
      <w:outlineLvl w:val="9"/>
    </w:pPr>
    <w:rPr>
      <w:lang w:val="en-US"/>
    </w:rPr>
  </w:style>
  <w:style w:type="paragraph" w:styleId="TOC1">
    <w:name w:val="toc 1"/>
    <w:basedOn w:val="Normal"/>
    <w:next w:val="Normal"/>
    <w:autoRedefine/>
    <w:uiPriority w:val="39"/>
    <w:unhideWhenUsed/>
    <w:rsid w:val="004317A9"/>
    <w:pPr>
      <w:spacing w:after="100"/>
    </w:pPr>
  </w:style>
  <w:style w:type="character" w:styleId="Hyperlink">
    <w:name w:val="Hyperlink"/>
    <w:basedOn w:val="DefaultParagraphFont"/>
    <w:uiPriority w:val="99"/>
    <w:unhideWhenUsed/>
    <w:rsid w:val="004317A9"/>
    <w:rPr>
      <w:color w:val="0563C1" w:themeColor="hyperlink"/>
      <w:u w:val="single"/>
    </w:rPr>
  </w:style>
  <w:style w:type="character" w:customStyle="1" w:styleId="Heading2Char">
    <w:name w:val="Heading 2 Char"/>
    <w:basedOn w:val="DefaultParagraphFont"/>
    <w:link w:val="Heading2"/>
    <w:uiPriority w:val="9"/>
    <w:rsid w:val="00996A38"/>
    <w:rPr>
      <w:rFonts w:asciiTheme="majorHAnsi" w:eastAsiaTheme="majorEastAsia" w:hAnsiTheme="majorHAnsi" w:cstheme="majorBidi"/>
      <w:color w:val="2F5496" w:themeColor="accent1" w:themeShade="BF"/>
      <w:sz w:val="26"/>
      <w:szCs w:val="26"/>
      <w:lang w:val="en-NZ"/>
    </w:rPr>
  </w:style>
  <w:style w:type="paragraph" w:styleId="ListParagraph">
    <w:name w:val="List Paragraph"/>
    <w:basedOn w:val="Normal"/>
    <w:uiPriority w:val="34"/>
    <w:qFormat/>
    <w:rsid w:val="0053568E"/>
    <w:pPr>
      <w:ind w:left="720"/>
      <w:contextualSpacing/>
    </w:pPr>
  </w:style>
  <w:style w:type="character" w:customStyle="1" w:styleId="Heading3Char">
    <w:name w:val="Heading 3 Char"/>
    <w:basedOn w:val="DefaultParagraphFont"/>
    <w:link w:val="Heading3"/>
    <w:uiPriority w:val="9"/>
    <w:rsid w:val="004664F6"/>
    <w:rPr>
      <w:rFonts w:asciiTheme="majorHAnsi" w:eastAsiaTheme="majorEastAsia" w:hAnsiTheme="majorHAnsi" w:cstheme="majorBidi"/>
      <w:color w:val="1F3763" w:themeColor="accent1" w:themeShade="7F"/>
      <w:sz w:val="24"/>
      <w:szCs w:val="24"/>
      <w:lang w:val="en-NZ"/>
    </w:rPr>
  </w:style>
  <w:style w:type="paragraph" w:styleId="NoSpacing">
    <w:name w:val="No Spacing"/>
    <w:uiPriority w:val="1"/>
    <w:qFormat/>
    <w:rsid w:val="001A710B"/>
    <w:pPr>
      <w:spacing w:after="0" w:line="240" w:lineRule="auto"/>
    </w:pPr>
    <w:rPr>
      <w:lang w:val="en-NZ"/>
    </w:rPr>
  </w:style>
  <w:style w:type="table" w:styleId="TableGrid">
    <w:name w:val="Table Grid"/>
    <w:basedOn w:val="TableNormal"/>
    <w:uiPriority w:val="39"/>
    <w:rsid w:val="007763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2">
    <w:name w:val="toc 2"/>
    <w:basedOn w:val="Normal"/>
    <w:next w:val="Normal"/>
    <w:autoRedefine/>
    <w:uiPriority w:val="39"/>
    <w:unhideWhenUsed/>
    <w:rsid w:val="002B34A7"/>
    <w:pPr>
      <w:spacing w:after="100"/>
      <w:ind w:left="220"/>
    </w:pPr>
  </w:style>
  <w:style w:type="paragraph" w:styleId="TOC3">
    <w:name w:val="toc 3"/>
    <w:basedOn w:val="Normal"/>
    <w:next w:val="Normal"/>
    <w:autoRedefine/>
    <w:uiPriority w:val="39"/>
    <w:unhideWhenUsed/>
    <w:rsid w:val="001F7DE5"/>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F36264-D092-40C4-A73F-050D967626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1</TotalTime>
  <Pages>29</Pages>
  <Words>6353</Words>
  <Characters>36213</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dc:creator>
  <cp:keywords/>
  <dc:description/>
  <cp:lastModifiedBy>Tim</cp:lastModifiedBy>
  <cp:revision>42</cp:revision>
  <cp:lastPrinted>2017-10-24T10:25:00Z</cp:lastPrinted>
  <dcterms:created xsi:type="dcterms:W3CDTF">2017-08-17T23:43:00Z</dcterms:created>
  <dcterms:modified xsi:type="dcterms:W3CDTF">2017-11-16T10:34:00Z</dcterms:modified>
</cp:coreProperties>
</file>